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9490B" w14:textId="77777777" w:rsidR="007C7C44" w:rsidRDefault="005943F6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bookmarkStart w:id="0" w:name="_GoBack"/>
      <w:bookmarkEnd w:id="0"/>
      <w:r>
        <w:rPr>
          <w:rFonts w:ascii="Calibri" w:hAnsi="Calibri"/>
          <w:sz w:val="22"/>
          <w:szCs w:val="22"/>
        </w:rPr>
        <w:t>April 2, 201</w:t>
      </w:r>
      <w:r w:rsidR="005702C9">
        <w:rPr>
          <w:rFonts w:ascii="Calibri" w:hAnsi="Calibri"/>
          <w:sz w:val="22"/>
          <w:szCs w:val="22"/>
        </w:rPr>
        <w:t>9</w:t>
      </w:r>
    </w:p>
    <w:p w14:paraId="0D63FDDF" w14:textId="77777777" w:rsidR="007C7C44" w:rsidRDefault="007C7C44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500F0371" w14:textId="77777777" w:rsidR="009032D0" w:rsidRP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 w:rsidRPr="009032D0">
        <w:rPr>
          <w:rFonts w:ascii="Calibri" w:hAnsi="Calibri"/>
          <w:sz w:val="22"/>
          <w:szCs w:val="22"/>
        </w:rPr>
        <w:t>Dear Valued Community Partner,</w:t>
      </w:r>
    </w:p>
    <w:p w14:paraId="6B03DF10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0E9160ED" w14:textId="77777777" w:rsidR="009032D0" w:rsidRDefault="00294E5B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x Communications</w:t>
      </w:r>
      <w:r w:rsidR="009032D0" w:rsidRPr="009032D0">
        <w:rPr>
          <w:rFonts w:ascii="Calibri" w:hAnsi="Calibri"/>
          <w:sz w:val="22"/>
          <w:szCs w:val="22"/>
        </w:rPr>
        <w:t>, in partnership with</w:t>
      </w:r>
      <w:r>
        <w:rPr>
          <w:rFonts w:ascii="Calibri" w:hAnsi="Calibri"/>
          <w:sz w:val="22"/>
          <w:szCs w:val="22"/>
        </w:rPr>
        <w:t xml:space="preserve"> its fiscal partner</w:t>
      </w:r>
      <w:r w:rsidR="009032D0" w:rsidRPr="009032D0">
        <w:rPr>
          <w:rFonts w:ascii="Calibri" w:hAnsi="Calibri"/>
          <w:sz w:val="22"/>
          <w:szCs w:val="22"/>
        </w:rPr>
        <w:t xml:space="preserve"> </w:t>
      </w:r>
      <w:r w:rsidR="009032D0">
        <w:rPr>
          <w:rFonts w:ascii="Calibri" w:hAnsi="Calibri"/>
          <w:sz w:val="22"/>
          <w:szCs w:val="22"/>
        </w:rPr>
        <w:t>Nevada Community Foundation</w:t>
      </w:r>
      <w:r w:rsidR="009032D0" w:rsidRPr="009032D0">
        <w:rPr>
          <w:rFonts w:ascii="Calibri" w:hAnsi="Calibri"/>
          <w:sz w:val="22"/>
          <w:szCs w:val="22"/>
        </w:rPr>
        <w:t>, is pleased to invite your nonprofit</w:t>
      </w:r>
      <w:r w:rsidR="009032D0">
        <w:rPr>
          <w:rFonts w:ascii="Calibri" w:hAnsi="Calibri"/>
          <w:sz w:val="22"/>
          <w:szCs w:val="22"/>
        </w:rPr>
        <w:t xml:space="preserve"> organization to apply for </w:t>
      </w:r>
      <w:r w:rsidR="00B82473">
        <w:rPr>
          <w:rFonts w:ascii="Calibri" w:hAnsi="Calibri"/>
          <w:sz w:val="22"/>
          <w:szCs w:val="22"/>
        </w:rPr>
        <w:t xml:space="preserve">grants through </w:t>
      </w:r>
      <w:r w:rsidR="00B82473" w:rsidRPr="00490724">
        <w:rPr>
          <w:rFonts w:ascii="Calibri" w:hAnsi="Calibri"/>
          <w:b/>
          <w:sz w:val="22"/>
          <w:szCs w:val="22"/>
        </w:rPr>
        <w:t>Cox Charities</w:t>
      </w:r>
      <w:r w:rsidR="009032D0" w:rsidRPr="009032D0">
        <w:rPr>
          <w:rFonts w:ascii="Calibri" w:hAnsi="Calibri"/>
          <w:sz w:val="22"/>
          <w:szCs w:val="22"/>
        </w:rPr>
        <w:t xml:space="preserve">. </w:t>
      </w:r>
      <w:r w:rsidR="009032D0" w:rsidRPr="00B5614D">
        <w:rPr>
          <w:rFonts w:ascii="Calibri" w:hAnsi="Calibri"/>
          <w:noProof/>
          <w:sz w:val="22"/>
          <w:szCs w:val="22"/>
        </w:rPr>
        <w:t>This</w:t>
      </w:r>
      <w:r w:rsidR="009032D0" w:rsidRPr="009032D0">
        <w:rPr>
          <w:rFonts w:ascii="Calibri" w:hAnsi="Calibri"/>
          <w:sz w:val="22"/>
          <w:szCs w:val="22"/>
        </w:rPr>
        <w:t xml:space="preserve"> is a special opportunity</w:t>
      </w:r>
      <w:r w:rsidR="009032D0">
        <w:rPr>
          <w:rFonts w:ascii="Calibri" w:hAnsi="Calibri"/>
          <w:sz w:val="22"/>
          <w:szCs w:val="22"/>
        </w:rPr>
        <w:t xml:space="preserve"> </w:t>
      </w:r>
      <w:r w:rsidR="009032D0" w:rsidRPr="009032D0">
        <w:rPr>
          <w:rFonts w:ascii="Calibri" w:hAnsi="Calibri"/>
          <w:sz w:val="22"/>
          <w:szCs w:val="22"/>
        </w:rPr>
        <w:t>to rec</w:t>
      </w:r>
      <w:r w:rsidR="009032D0">
        <w:rPr>
          <w:rFonts w:ascii="Calibri" w:hAnsi="Calibri"/>
          <w:sz w:val="22"/>
          <w:szCs w:val="22"/>
        </w:rPr>
        <w:t xml:space="preserve">eive funding for </w:t>
      </w:r>
      <w:r w:rsidR="009032D0" w:rsidRPr="00490724">
        <w:rPr>
          <w:rFonts w:ascii="Calibri" w:hAnsi="Calibri"/>
          <w:sz w:val="22"/>
          <w:szCs w:val="22"/>
          <w:u w:val="single"/>
        </w:rPr>
        <w:t>programs</w:t>
      </w:r>
      <w:r w:rsidR="009032D0">
        <w:rPr>
          <w:rFonts w:ascii="Calibri" w:hAnsi="Calibri"/>
          <w:sz w:val="22"/>
          <w:szCs w:val="22"/>
        </w:rPr>
        <w:t xml:space="preserve"> that s</w:t>
      </w:r>
      <w:r w:rsidR="009032D0" w:rsidRPr="009032D0">
        <w:rPr>
          <w:rFonts w:ascii="Calibri" w:hAnsi="Calibri"/>
          <w:sz w:val="22"/>
          <w:szCs w:val="22"/>
        </w:rPr>
        <w:t xml:space="preserve">upport one or more of Cox Charities’ </w:t>
      </w:r>
      <w:r w:rsidR="007B51FD">
        <w:rPr>
          <w:rFonts w:ascii="Calibri" w:hAnsi="Calibri"/>
          <w:sz w:val="22"/>
          <w:szCs w:val="22"/>
        </w:rPr>
        <w:t xml:space="preserve">four </w:t>
      </w:r>
      <w:r w:rsidR="009032D0" w:rsidRPr="009032D0">
        <w:rPr>
          <w:rFonts w:ascii="Calibri" w:hAnsi="Calibri"/>
          <w:sz w:val="22"/>
          <w:szCs w:val="22"/>
        </w:rPr>
        <w:t>philanthropic focus</w:t>
      </w:r>
      <w:r w:rsidR="009032D0">
        <w:rPr>
          <w:rFonts w:ascii="Calibri" w:hAnsi="Calibri"/>
          <w:sz w:val="22"/>
          <w:szCs w:val="22"/>
        </w:rPr>
        <w:t xml:space="preserve"> areas: Children and Families, Education (</w:t>
      </w:r>
      <w:r w:rsidR="00A2569C">
        <w:rPr>
          <w:rFonts w:ascii="Calibri" w:hAnsi="Calibri"/>
          <w:sz w:val="22"/>
          <w:szCs w:val="22"/>
        </w:rPr>
        <w:t xml:space="preserve">with an emphasis on </w:t>
      </w:r>
      <w:r w:rsidR="009032D0">
        <w:rPr>
          <w:rFonts w:ascii="Calibri" w:hAnsi="Calibri"/>
          <w:sz w:val="22"/>
          <w:szCs w:val="22"/>
        </w:rPr>
        <w:t>STEAM), Diversity</w:t>
      </w:r>
      <w:r w:rsidR="00373695">
        <w:rPr>
          <w:rFonts w:ascii="Calibri" w:hAnsi="Calibri"/>
          <w:sz w:val="22"/>
          <w:szCs w:val="22"/>
        </w:rPr>
        <w:t>, and E</w:t>
      </w:r>
      <w:r>
        <w:rPr>
          <w:rFonts w:ascii="Calibri" w:hAnsi="Calibri"/>
          <w:sz w:val="22"/>
          <w:szCs w:val="22"/>
        </w:rPr>
        <w:t>nvironment/Sustainability</w:t>
      </w:r>
      <w:r w:rsidR="009032D0">
        <w:rPr>
          <w:rFonts w:ascii="Calibri" w:hAnsi="Calibri"/>
          <w:sz w:val="22"/>
          <w:szCs w:val="22"/>
        </w:rPr>
        <w:t>. Programs and services should address one or more of the following:</w:t>
      </w:r>
    </w:p>
    <w:p w14:paraId="7A401E2A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150"/>
        <w:gridCol w:w="3824"/>
      </w:tblGrid>
      <w:tr w:rsidR="007C7C44" w14:paraId="5FDA8EF6" w14:textId="77777777" w:rsidTr="00490724">
        <w:tc>
          <w:tcPr>
            <w:tcW w:w="3240" w:type="dxa"/>
          </w:tcPr>
          <w:p w14:paraId="08D228B2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Overcoming Disabilities</w:t>
            </w:r>
          </w:p>
        </w:tc>
        <w:tc>
          <w:tcPr>
            <w:tcW w:w="3150" w:type="dxa"/>
          </w:tcPr>
          <w:p w14:paraId="016FFCD3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Leadership Development</w:t>
            </w:r>
          </w:p>
        </w:tc>
        <w:tc>
          <w:tcPr>
            <w:tcW w:w="3824" w:type="dxa"/>
          </w:tcPr>
          <w:p w14:paraId="4042DB0E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Mentoring</w:t>
            </w:r>
          </w:p>
        </w:tc>
      </w:tr>
      <w:tr w:rsidR="007C7C44" w14:paraId="320D0D7E" w14:textId="77777777" w:rsidTr="00490724">
        <w:tc>
          <w:tcPr>
            <w:tcW w:w="3240" w:type="dxa"/>
          </w:tcPr>
          <w:p w14:paraId="5EAB67BB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Arts and Culture</w:t>
            </w:r>
          </w:p>
        </w:tc>
        <w:tc>
          <w:tcPr>
            <w:tcW w:w="3150" w:type="dxa"/>
          </w:tcPr>
          <w:p w14:paraId="70B74E24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Literacy</w:t>
            </w:r>
          </w:p>
        </w:tc>
        <w:tc>
          <w:tcPr>
            <w:tcW w:w="3824" w:type="dxa"/>
          </w:tcPr>
          <w:p w14:paraId="433DB9C8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Social skills development</w:t>
            </w:r>
          </w:p>
        </w:tc>
      </w:tr>
      <w:tr w:rsidR="007C7C44" w14:paraId="3C341218" w14:textId="77777777" w:rsidTr="00490724">
        <w:tc>
          <w:tcPr>
            <w:tcW w:w="3240" w:type="dxa"/>
          </w:tcPr>
          <w:p w14:paraId="39CB5A77" w14:textId="77777777" w:rsidR="00294E5B" w:rsidRDefault="007C7C44" w:rsidP="00124449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Safe and healthy lifestyles</w:t>
            </w:r>
          </w:p>
          <w:p w14:paraId="495A49D7" w14:textId="77777777" w:rsidR="00D231C0" w:rsidRPr="00490724" w:rsidRDefault="00D231C0" w:rsidP="00124449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ther areas benefiting youth</w:t>
            </w:r>
          </w:p>
        </w:tc>
        <w:tc>
          <w:tcPr>
            <w:tcW w:w="3150" w:type="dxa"/>
          </w:tcPr>
          <w:p w14:paraId="27CFA94E" w14:textId="77777777" w:rsidR="007C7C44" w:rsidRPr="007C7C44" w:rsidRDefault="00294E5B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Environmental Issues </w:t>
            </w:r>
            <w:r w:rsidRPr="00B5614D">
              <w:rPr>
                <w:rFonts w:ascii="Calibri" w:hAnsi="Calibri"/>
                <w:noProof/>
                <w:sz w:val="22"/>
                <w:szCs w:val="22"/>
              </w:rPr>
              <w:t>and/or</w:t>
            </w:r>
            <w:r>
              <w:rPr>
                <w:rFonts w:ascii="Calibri" w:hAnsi="Calibri"/>
                <w:sz w:val="22"/>
                <w:szCs w:val="22"/>
              </w:rPr>
              <w:t xml:space="preserve"> Sustainability</w:t>
            </w:r>
          </w:p>
        </w:tc>
        <w:tc>
          <w:tcPr>
            <w:tcW w:w="3824" w:type="dxa"/>
          </w:tcPr>
          <w:p w14:paraId="649ED3E6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Science, Technology, Engineering, Arts &amp; Mathematics</w:t>
            </w:r>
          </w:p>
        </w:tc>
      </w:tr>
    </w:tbl>
    <w:p w14:paraId="34A70001" w14:textId="77777777" w:rsidR="00E85BFE" w:rsidRDefault="00E85BFE" w:rsidP="009032D0">
      <w:pPr>
        <w:rPr>
          <w:rFonts w:ascii="Calibri" w:hAnsi="Calibri"/>
          <w:sz w:val="22"/>
          <w:szCs w:val="22"/>
        </w:rPr>
      </w:pPr>
    </w:p>
    <w:p w14:paraId="05B805AD" w14:textId="77777777" w:rsidR="009032D0" w:rsidRDefault="009032D0" w:rsidP="009032D0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ndividual grants typically range</w:t>
      </w:r>
      <w:r w:rsidRPr="009032D0">
        <w:rPr>
          <w:rFonts w:ascii="Calibri" w:hAnsi="Calibri"/>
          <w:sz w:val="22"/>
          <w:szCs w:val="22"/>
        </w:rPr>
        <w:t xml:space="preserve"> from </w:t>
      </w:r>
      <w:r w:rsidRPr="00BD1815">
        <w:rPr>
          <w:rFonts w:ascii="Calibri" w:hAnsi="Calibri"/>
          <w:sz w:val="22"/>
          <w:szCs w:val="22"/>
          <w:u w:val="single"/>
        </w:rPr>
        <w:t>$1,000 to $5,000</w:t>
      </w:r>
      <w:r w:rsidRPr="009032D0">
        <w:rPr>
          <w:rFonts w:ascii="Calibri" w:hAnsi="Calibri"/>
          <w:sz w:val="22"/>
          <w:szCs w:val="22"/>
        </w:rPr>
        <w:t>. Cox Charities will fund only</w:t>
      </w:r>
      <w:r>
        <w:rPr>
          <w:rFonts w:ascii="Calibri" w:hAnsi="Calibri"/>
          <w:sz w:val="22"/>
          <w:szCs w:val="22"/>
        </w:rPr>
        <w:t xml:space="preserve"> program-related expenses, including </w:t>
      </w:r>
      <w:r w:rsidRPr="009032D0">
        <w:rPr>
          <w:rFonts w:ascii="Calibri" w:hAnsi="Calibri"/>
          <w:sz w:val="22"/>
          <w:szCs w:val="22"/>
        </w:rPr>
        <w:t xml:space="preserve">activities, materials </w:t>
      </w:r>
      <w:r w:rsidRPr="00B5614D">
        <w:rPr>
          <w:rFonts w:ascii="Calibri" w:hAnsi="Calibri"/>
          <w:noProof/>
          <w:sz w:val="22"/>
          <w:szCs w:val="22"/>
        </w:rPr>
        <w:t>and</w:t>
      </w:r>
      <w:r w:rsidRPr="009032D0">
        <w:rPr>
          <w:rFonts w:ascii="Calibri" w:hAnsi="Calibri"/>
          <w:sz w:val="22"/>
          <w:szCs w:val="22"/>
        </w:rPr>
        <w:t xml:space="preserve"> supplies that are directly related to the</w:t>
      </w:r>
      <w:r>
        <w:rPr>
          <w:rFonts w:ascii="Calibri" w:hAnsi="Calibri"/>
          <w:sz w:val="22"/>
          <w:szCs w:val="22"/>
        </w:rPr>
        <w:t xml:space="preserve"> provision of services, etc., restricted to local</w:t>
      </w:r>
      <w:r w:rsidRPr="009032D0">
        <w:rPr>
          <w:rFonts w:ascii="Calibri" w:hAnsi="Calibri"/>
          <w:sz w:val="22"/>
          <w:szCs w:val="22"/>
        </w:rPr>
        <w:t xml:space="preserve"> needs</w:t>
      </w:r>
      <w:r>
        <w:rPr>
          <w:rFonts w:ascii="Calibri" w:hAnsi="Calibri"/>
          <w:sz w:val="22"/>
          <w:szCs w:val="22"/>
        </w:rPr>
        <w:t xml:space="preserve"> in Southern Nevada</w:t>
      </w:r>
      <w:r w:rsidRPr="009032D0">
        <w:rPr>
          <w:rFonts w:ascii="Calibri" w:hAnsi="Calibri"/>
          <w:sz w:val="22"/>
          <w:szCs w:val="22"/>
        </w:rPr>
        <w:t xml:space="preserve">. </w:t>
      </w:r>
      <w:r w:rsidRPr="005943F6">
        <w:rPr>
          <w:rFonts w:ascii="Calibri" w:hAnsi="Calibri"/>
          <w:i/>
          <w:sz w:val="22"/>
          <w:szCs w:val="22"/>
        </w:rPr>
        <w:t xml:space="preserve">Funding will NOT </w:t>
      </w:r>
      <w:r w:rsidRPr="00B5614D">
        <w:rPr>
          <w:rFonts w:ascii="Calibri" w:hAnsi="Calibri"/>
          <w:i/>
          <w:noProof/>
          <w:sz w:val="22"/>
          <w:szCs w:val="22"/>
        </w:rPr>
        <w:t>be given</w:t>
      </w:r>
      <w:r w:rsidRPr="005943F6">
        <w:rPr>
          <w:rFonts w:ascii="Calibri" w:hAnsi="Calibri"/>
          <w:i/>
          <w:sz w:val="22"/>
          <w:szCs w:val="22"/>
        </w:rPr>
        <w:t xml:space="preserve"> for general operations</w:t>
      </w:r>
      <w:r w:rsidR="005A0E93" w:rsidRPr="005943F6">
        <w:rPr>
          <w:rFonts w:ascii="Calibri" w:hAnsi="Calibri"/>
          <w:i/>
          <w:sz w:val="22"/>
          <w:szCs w:val="22"/>
        </w:rPr>
        <w:t xml:space="preserve"> or staff salaries/wages</w:t>
      </w:r>
      <w:r w:rsidR="005A0E93">
        <w:rPr>
          <w:rFonts w:ascii="Calibri" w:hAnsi="Calibri"/>
          <w:sz w:val="22"/>
          <w:szCs w:val="22"/>
        </w:rPr>
        <w:t>.</w:t>
      </w:r>
    </w:p>
    <w:p w14:paraId="7FBE731E" w14:textId="77777777" w:rsidR="009032D0" w:rsidRDefault="007C7C44" w:rsidP="007C7C44">
      <w:pPr>
        <w:tabs>
          <w:tab w:val="left" w:pos="390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</w:p>
    <w:p w14:paraId="48534BB8" w14:textId="6C40D1F0" w:rsidR="009032D0" w:rsidRPr="009032D0" w:rsidRDefault="009032D0" w:rsidP="009032D0">
      <w:pPr>
        <w:rPr>
          <w:rFonts w:ascii="Calibri" w:hAnsi="Calibri"/>
          <w:sz w:val="22"/>
          <w:szCs w:val="22"/>
        </w:rPr>
      </w:pPr>
      <w:r w:rsidRPr="009032D0">
        <w:rPr>
          <w:rFonts w:ascii="Calibri" w:hAnsi="Calibri"/>
          <w:sz w:val="22"/>
          <w:szCs w:val="22"/>
        </w:rPr>
        <w:t>Please r</w:t>
      </w:r>
      <w:r w:rsidR="005943F6">
        <w:rPr>
          <w:rFonts w:ascii="Calibri" w:hAnsi="Calibri"/>
          <w:sz w:val="22"/>
          <w:szCs w:val="22"/>
        </w:rPr>
        <w:t>eview</w:t>
      </w:r>
      <w:r w:rsidRPr="009032D0">
        <w:rPr>
          <w:rFonts w:ascii="Calibri" w:hAnsi="Calibri"/>
          <w:sz w:val="22"/>
          <w:szCs w:val="22"/>
        </w:rPr>
        <w:t xml:space="preserve"> the Cox Charities grant application (attached) carefully, and complete all sections.</w:t>
      </w:r>
      <w:r>
        <w:rPr>
          <w:rFonts w:ascii="Calibri" w:hAnsi="Calibri"/>
          <w:sz w:val="22"/>
          <w:szCs w:val="22"/>
        </w:rPr>
        <w:t xml:space="preserve"> </w:t>
      </w:r>
      <w:r w:rsidRPr="009032D0">
        <w:rPr>
          <w:rFonts w:ascii="Calibri" w:hAnsi="Calibri"/>
          <w:sz w:val="22"/>
          <w:szCs w:val="22"/>
        </w:rPr>
        <w:t xml:space="preserve">Submissions are due no later than </w:t>
      </w:r>
      <w:r w:rsidR="000F46C6">
        <w:rPr>
          <w:rFonts w:ascii="Calibri" w:hAnsi="Calibri"/>
          <w:b/>
          <w:sz w:val="22"/>
          <w:szCs w:val="22"/>
          <w:u w:val="single"/>
        </w:rPr>
        <w:t xml:space="preserve">April 30, </w:t>
      </w:r>
      <w:r w:rsidR="000F46C6" w:rsidRPr="00B5614D">
        <w:rPr>
          <w:rFonts w:ascii="Calibri" w:hAnsi="Calibri"/>
          <w:b/>
          <w:noProof/>
          <w:sz w:val="22"/>
          <w:szCs w:val="22"/>
          <w:u w:val="single"/>
        </w:rPr>
        <w:t>2019</w:t>
      </w:r>
      <w:r w:rsidRPr="009032D0">
        <w:rPr>
          <w:rFonts w:ascii="Calibri" w:hAnsi="Calibri"/>
          <w:sz w:val="22"/>
          <w:szCs w:val="22"/>
        </w:rPr>
        <w:t xml:space="preserve"> at </w:t>
      </w:r>
      <w:r w:rsidR="00B5614D">
        <w:rPr>
          <w:rFonts w:ascii="Calibri" w:hAnsi="Calibri"/>
          <w:sz w:val="22"/>
          <w:szCs w:val="22"/>
        </w:rPr>
        <w:t>11:59</w:t>
      </w:r>
      <w:r w:rsidR="00BD1815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PM</w:t>
      </w:r>
      <w:r w:rsidR="00BD1815">
        <w:rPr>
          <w:rFonts w:ascii="Calibri" w:hAnsi="Calibri"/>
          <w:sz w:val="22"/>
          <w:szCs w:val="22"/>
        </w:rPr>
        <w:t xml:space="preserve"> Pacific Time</w:t>
      </w:r>
      <w:r>
        <w:rPr>
          <w:rFonts w:ascii="Calibri" w:hAnsi="Calibri"/>
          <w:sz w:val="22"/>
          <w:szCs w:val="22"/>
        </w:rPr>
        <w:t xml:space="preserve">. Please submit online to </w:t>
      </w:r>
      <w:hyperlink r:id="rId7" w:history="1">
        <w:r w:rsidRPr="005664EE">
          <w:rPr>
            <w:rStyle w:val="Hyperlink"/>
            <w:rFonts w:ascii="Calibri" w:hAnsi="Calibri"/>
            <w:sz w:val="22"/>
            <w:szCs w:val="22"/>
          </w:rPr>
          <w:t>jane.ramos@nevadacf.org</w:t>
        </w:r>
      </w:hyperlink>
      <w:r w:rsidRPr="009032D0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 xml:space="preserve"> </w:t>
      </w:r>
      <w:r w:rsidRPr="009032D0">
        <w:rPr>
          <w:rFonts w:ascii="Calibri" w:hAnsi="Calibri"/>
          <w:sz w:val="22"/>
          <w:szCs w:val="22"/>
        </w:rPr>
        <w:t xml:space="preserve">Organizations will </w:t>
      </w:r>
      <w:r w:rsidRPr="00B5614D">
        <w:rPr>
          <w:rFonts w:ascii="Calibri" w:hAnsi="Calibri"/>
          <w:noProof/>
          <w:sz w:val="22"/>
          <w:szCs w:val="22"/>
        </w:rPr>
        <w:t>be notified</w:t>
      </w:r>
      <w:r w:rsidRPr="009032D0">
        <w:rPr>
          <w:rFonts w:ascii="Calibri" w:hAnsi="Calibri"/>
          <w:sz w:val="22"/>
          <w:szCs w:val="22"/>
        </w:rPr>
        <w:t xml:space="preserve"> of </w:t>
      </w:r>
      <w:r w:rsidRPr="00B5614D">
        <w:rPr>
          <w:rFonts w:ascii="Calibri" w:hAnsi="Calibri"/>
          <w:noProof/>
          <w:sz w:val="22"/>
          <w:szCs w:val="22"/>
        </w:rPr>
        <w:t>funding</w:t>
      </w:r>
      <w:r w:rsidRPr="009032D0">
        <w:rPr>
          <w:rFonts w:ascii="Calibri" w:hAnsi="Calibri"/>
          <w:sz w:val="22"/>
          <w:szCs w:val="22"/>
        </w:rPr>
        <w:t xml:space="preserve"> decision by </w:t>
      </w:r>
      <w:r w:rsidR="005943F6" w:rsidRPr="005943F6">
        <w:rPr>
          <w:rFonts w:ascii="Calibri" w:hAnsi="Calibri"/>
          <w:b/>
          <w:sz w:val="22"/>
          <w:szCs w:val="22"/>
          <w:u w:val="single"/>
        </w:rPr>
        <w:t>July</w:t>
      </w:r>
      <w:r w:rsidR="000F46C6">
        <w:rPr>
          <w:rFonts w:ascii="Calibri" w:hAnsi="Calibri"/>
          <w:b/>
          <w:sz w:val="22"/>
          <w:szCs w:val="22"/>
          <w:u w:val="single"/>
        </w:rPr>
        <w:t xml:space="preserve"> 15,</w:t>
      </w:r>
      <w:r w:rsidR="005943F6" w:rsidRPr="005943F6">
        <w:rPr>
          <w:rFonts w:ascii="Calibri" w:hAnsi="Calibri"/>
          <w:b/>
          <w:sz w:val="22"/>
          <w:szCs w:val="22"/>
          <w:u w:val="single"/>
        </w:rPr>
        <w:t xml:space="preserve"> 201</w:t>
      </w:r>
      <w:r w:rsidR="00F10A47">
        <w:rPr>
          <w:rFonts w:ascii="Calibri" w:hAnsi="Calibri"/>
          <w:b/>
          <w:sz w:val="22"/>
          <w:szCs w:val="22"/>
          <w:u w:val="single"/>
        </w:rPr>
        <w:t>9</w:t>
      </w:r>
      <w:r w:rsidRPr="005943F6">
        <w:rPr>
          <w:rFonts w:ascii="Calibri" w:hAnsi="Calibri"/>
          <w:b/>
          <w:sz w:val="22"/>
          <w:szCs w:val="22"/>
        </w:rPr>
        <w:t>.</w:t>
      </w:r>
    </w:p>
    <w:p w14:paraId="3E8CBB91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38048ED4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ank you</w:t>
      </w:r>
      <w:r w:rsidRPr="009032D0">
        <w:rPr>
          <w:rFonts w:ascii="Calibri" w:hAnsi="Calibri"/>
          <w:sz w:val="22"/>
          <w:szCs w:val="22"/>
        </w:rPr>
        <w:t xml:space="preserve"> for the contributions you and</w:t>
      </w:r>
      <w:r>
        <w:rPr>
          <w:rFonts w:ascii="Calibri" w:hAnsi="Calibri"/>
          <w:sz w:val="22"/>
          <w:szCs w:val="22"/>
        </w:rPr>
        <w:t xml:space="preserve"> </w:t>
      </w:r>
      <w:r w:rsidRPr="009032D0">
        <w:rPr>
          <w:rFonts w:ascii="Calibri" w:hAnsi="Calibri"/>
          <w:sz w:val="22"/>
          <w:szCs w:val="22"/>
        </w:rPr>
        <w:t>your organization make toward improving the Southern Nevada community!</w:t>
      </w:r>
      <w:r>
        <w:rPr>
          <w:rFonts w:ascii="Calibri" w:hAnsi="Calibri"/>
          <w:sz w:val="22"/>
          <w:szCs w:val="22"/>
        </w:rPr>
        <w:t xml:space="preserve"> Good luck, and we look forward to working with you.</w:t>
      </w:r>
    </w:p>
    <w:p w14:paraId="21E83D19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57CB901" w14:textId="77777777" w:rsidR="007C7C44" w:rsidRPr="009032D0" w:rsidRDefault="007C7C44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7CD23BCB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 w:rsidRPr="009032D0">
        <w:rPr>
          <w:rFonts w:ascii="Calibri" w:hAnsi="Calibri"/>
          <w:sz w:val="22"/>
          <w:szCs w:val="22"/>
        </w:rPr>
        <w:t>Respectfully</w:t>
      </w:r>
      <w:r>
        <w:rPr>
          <w:rFonts w:ascii="Calibri" w:hAnsi="Calibri"/>
          <w:sz w:val="22"/>
          <w:szCs w:val="22"/>
        </w:rPr>
        <w:t>,</w:t>
      </w:r>
    </w:p>
    <w:p w14:paraId="284CD22F" w14:textId="77777777" w:rsidR="009032D0" w:rsidRDefault="00A165ED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drawing>
          <wp:inline distT="0" distB="0" distL="0" distR="0" wp14:anchorId="7E8FEC05" wp14:editId="79F1A127">
            <wp:extent cx="2071440" cy="99377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mar Signature.jpg"/>
                    <pic:cNvPicPr/>
                  </pic:nvPicPr>
                  <pic:blipFill>
                    <a:blip r:embed="rId8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7639" cy="996749"/>
                    </a:xfrm>
                    <a:prstGeom prst="rect">
                      <a:avLst/>
                    </a:prstGeom>
                    <a:solidFill>
                      <a:schemeClr val="bg1">
                        <a:alpha val="0"/>
                      </a:schemeClr>
                    </a:solidFill>
                  </pic:spPr>
                </pic:pic>
              </a:graphicData>
            </a:graphic>
          </wp:inline>
        </w:drawing>
      </w:r>
    </w:p>
    <w:p w14:paraId="26281D3B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BF63733" w14:textId="77777777" w:rsidR="009032D0" w:rsidRDefault="00B32A9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amar Hoapili</w:t>
      </w:r>
    </w:p>
    <w:p w14:paraId="5FB08667" w14:textId="77777777" w:rsidR="009032D0" w:rsidRDefault="00255534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mmunity Relations Manager</w:t>
      </w:r>
    </w:p>
    <w:p w14:paraId="12210665" w14:textId="77777777" w:rsidR="00BD1815" w:rsidRDefault="009032D0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x C</w:t>
      </w:r>
      <w:r w:rsidR="00337F02">
        <w:rPr>
          <w:rFonts w:ascii="Calibri" w:hAnsi="Calibri"/>
          <w:sz w:val="22"/>
          <w:szCs w:val="22"/>
        </w:rPr>
        <w:t>ommunications, Las Vegas</w:t>
      </w:r>
    </w:p>
    <w:p w14:paraId="17FF1687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300FF79C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F9AE8D8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24E3AA1F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4D022048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59D4CC3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5E96B02D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55F1984C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306C6F4E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4AF6D90E" w14:textId="77777777" w:rsidR="005943F6" w:rsidRDefault="005943F6" w:rsidP="00BD1815">
      <w:pPr>
        <w:tabs>
          <w:tab w:val="num" w:pos="720"/>
        </w:tabs>
        <w:rPr>
          <w:rFonts w:ascii="Calibri" w:hAnsi="Calibri"/>
          <w:b/>
          <w:sz w:val="28"/>
          <w:szCs w:val="28"/>
        </w:rPr>
      </w:pPr>
    </w:p>
    <w:p w14:paraId="7AF1C021" w14:textId="77777777" w:rsidR="005943F6" w:rsidRDefault="005943F6" w:rsidP="00BD1815">
      <w:pPr>
        <w:tabs>
          <w:tab w:val="num" w:pos="720"/>
        </w:tabs>
        <w:rPr>
          <w:rFonts w:ascii="Calibri" w:hAnsi="Calibri"/>
          <w:b/>
          <w:sz w:val="28"/>
          <w:szCs w:val="28"/>
        </w:rPr>
      </w:pPr>
    </w:p>
    <w:p w14:paraId="2764AE39" w14:textId="77777777" w:rsidR="005943F6" w:rsidRDefault="005943F6" w:rsidP="00BD1815">
      <w:pPr>
        <w:tabs>
          <w:tab w:val="num" w:pos="720"/>
        </w:tabs>
        <w:rPr>
          <w:rFonts w:ascii="Calibri" w:hAnsi="Calibri"/>
          <w:b/>
          <w:sz w:val="28"/>
          <w:szCs w:val="28"/>
        </w:rPr>
      </w:pPr>
    </w:p>
    <w:p w14:paraId="5C7C7A7A" w14:textId="77777777" w:rsidR="009032D0" w:rsidRPr="009032D0" w:rsidRDefault="009032D0">
      <w:pPr>
        <w:tabs>
          <w:tab w:val="num" w:pos="720"/>
        </w:tabs>
        <w:jc w:val="center"/>
        <w:rPr>
          <w:rFonts w:ascii="Calibri" w:hAnsi="Calibri"/>
          <w:b/>
          <w:sz w:val="28"/>
          <w:szCs w:val="28"/>
        </w:rPr>
      </w:pPr>
      <w:r w:rsidRPr="009032D0">
        <w:rPr>
          <w:rFonts w:ascii="Calibri" w:hAnsi="Calibri"/>
          <w:b/>
          <w:sz w:val="28"/>
          <w:szCs w:val="28"/>
        </w:rPr>
        <w:t>COX CHARITIES</w:t>
      </w:r>
    </w:p>
    <w:p w14:paraId="2E7375E2" w14:textId="77777777" w:rsidR="00A279C4" w:rsidRPr="009032D0" w:rsidRDefault="00D61E14" w:rsidP="009032D0">
      <w:pPr>
        <w:tabs>
          <w:tab w:val="num" w:pos="720"/>
        </w:tabs>
        <w:jc w:val="center"/>
        <w:rPr>
          <w:rFonts w:ascii="Calibri" w:hAnsi="Calibri"/>
          <w:b/>
          <w:sz w:val="28"/>
          <w:szCs w:val="28"/>
        </w:rPr>
      </w:pPr>
      <w:r w:rsidRPr="009032D0">
        <w:rPr>
          <w:rFonts w:ascii="Calibri" w:hAnsi="Calibri"/>
          <w:b/>
          <w:sz w:val="28"/>
          <w:szCs w:val="28"/>
        </w:rPr>
        <w:t>201</w:t>
      </w:r>
      <w:r w:rsidR="005702C9">
        <w:rPr>
          <w:rFonts w:ascii="Calibri" w:hAnsi="Calibri"/>
          <w:b/>
          <w:sz w:val="28"/>
          <w:szCs w:val="28"/>
        </w:rPr>
        <w:t>9</w:t>
      </w:r>
      <w:r w:rsidR="001703F3" w:rsidRPr="009032D0">
        <w:rPr>
          <w:rFonts w:ascii="Calibri" w:hAnsi="Calibri"/>
          <w:b/>
          <w:sz w:val="28"/>
          <w:szCs w:val="28"/>
        </w:rPr>
        <w:t xml:space="preserve"> GRANT GUIDELINES</w:t>
      </w:r>
    </w:p>
    <w:p w14:paraId="1E7E3798" w14:textId="77777777" w:rsidR="009D1B9C" w:rsidRDefault="009D1B9C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B27898C" w14:textId="77777777" w:rsidR="00B82473" w:rsidRDefault="00B82473" w:rsidP="009D1B9C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</w:t>
      </w:r>
      <w:r w:rsidR="00571F17">
        <w:rPr>
          <w:rFonts w:ascii="Calibri" w:hAnsi="Calibri"/>
          <w:sz w:val="20"/>
        </w:rPr>
        <w:t>Communications</w:t>
      </w:r>
      <w:r>
        <w:rPr>
          <w:rFonts w:ascii="Calibri" w:hAnsi="Calibri"/>
          <w:sz w:val="20"/>
        </w:rPr>
        <w:t xml:space="preserve">, in partnership with </w:t>
      </w:r>
      <w:r w:rsidR="00571F17">
        <w:rPr>
          <w:rFonts w:ascii="Calibri" w:hAnsi="Calibri"/>
          <w:sz w:val="20"/>
        </w:rPr>
        <w:t xml:space="preserve">its fiscal </w:t>
      </w:r>
      <w:r w:rsidR="007B51FD">
        <w:rPr>
          <w:rFonts w:ascii="Calibri" w:hAnsi="Calibri"/>
          <w:sz w:val="20"/>
        </w:rPr>
        <w:t>agent</w:t>
      </w:r>
      <w:r>
        <w:rPr>
          <w:rFonts w:ascii="Calibri" w:hAnsi="Calibri"/>
          <w:sz w:val="20"/>
        </w:rPr>
        <w:t xml:space="preserve"> Nevada Community Foundation, is pleased to invite your nonprofit organization to apply for grants through </w:t>
      </w:r>
      <w:r w:rsidRPr="00490724">
        <w:rPr>
          <w:rFonts w:ascii="Calibri" w:hAnsi="Calibri"/>
          <w:b/>
          <w:sz w:val="20"/>
        </w:rPr>
        <w:t>Cox Charities</w:t>
      </w:r>
      <w:r>
        <w:rPr>
          <w:rFonts w:ascii="Calibri" w:hAnsi="Calibri"/>
          <w:sz w:val="20"/>
        </w:rPr>
        <w:t xml:space="preserve">, a </w:t>
      </w:r>
      <w:r w:rsidR="00571F17">
        <w:rPr>
          <w:rFonts w:ascii="Calibri" w:hAnsi="Calibri"/>
          <w:sz w:val="20"/>
        </w:rPr>
        <w:t>philanthropic giving program funded and le</w:t>
      </w:r>
      <w:r w:rsidR="00D231C0">
        <w:rPr>
          <w:rFonts w:ascii="Calibri" w:hAnsi="Calibri"/>
          <w:sz w:val="20"/>
        </w:rPr>
        <w:t>d</w:t>
      </w:r>
      <w:r w:rsidR="00571F17">
        <w:rPr>
          <w:rFonts w:ascii="Calibri" w:hAnsi="Calibri"/>
          <w:sz w:val="20"/>
        </w:rPr>
        <w:t xml:space="preserve"> primarily by </w:t>
      </w:r>
      <w:r>
        <w:rPr>
          <w:rFonts w:ascii="Calibri" w:hAnsi="Calibri"/>
          <w:sz w:val="20"/>
        </w:rPr>
        <w:t>Cox employees.</w:t>
      </w:r>
    </w:p>
    <w:p w14:paraId="66D4BD10" w14:textId="77777777" w:rsidR="009D1B9C" w:rsidRPr="006D24D3" w:rsidRDefault="009D1B9C" w:rsidP="009D1B9C">
      <w:pPr>
        <w:pStyle w:val="BodyText"/>
        <w:rPr>
          <w:rFonts w:ascii="Calibri" w:hAnsi="Calibri"/>
          <w:sz w:val="20"/>
        </w:rPr>
      </w:pPr>
    </w:p>
    <w:p w14:paraId="0A65FCBC" w14:textId="77777777" w:rsidR="009D1B9C" w:rsidRPr="006D24D3" w:rsidRDefault="009D1B9C" w:rsidP="009D1B9C">
      <w:pPr>
        <w:pStyle w:val="BodyText"/>
        <w:rPr>
          <w:rFonts w:ascii="Calibri" w:hAnsi="Calibri"/>
          <w:b/>
          <w:sz w:val="20"/>
          <w:u w:val="single"/>
        </w:rPr>
      </w:pPr>
      <w:r w:rsidRPr="006D24D3">
        <w:rPr>
          <w:rFonts w:ascii="Calibri" w:hAnsi="Calibri"/>
          <w:b/>
          <w:sz w:val="20"/>
          <w:u w:val="single"/>
        </w:rPr>
        <w:t>Funding Focus Areas</w:t>
      </w:r>
    </w:p>
    <w:p w14:paraId="059D7DAF" w14:textId="77777777" w:rsidR="009D1B9C" w:rsidRPr="006D24D3" w:rsidRDefault="009D1B9C" w:rsidP="009D1B9C">
      <w:pPr>
        <w:tabs>
          <w:tab w:val="num" w:pos="720"/>
        </w:tabs>
        <w:rPr>
          <w:rFonts w:ascii="Calibri" w:hAnsi="Calibri"/>
          <w:sz w:val="20"/>
        </w:rPr>
      </w:pPr>
      <w:r w:rsidRPr="006D24D3">
        <w:rPr>
          <w:rFonts w:ascii="Calibri" w:hAnsi="Calibri"/>
          <w:sz w:val="20"/>
        </w:rPr>
        <w:t xml:space="preserve">The Fund seeks to support programs that specifically focus </w:t>
      </w:r>
      <w:r w:rsidR="00A2569C">
        <w:rPr>
          <w:rFonts w:ascii="Calibri" w:hAnsi="Calibri"/>
          <w:sz w:val="20"/>
        </w:rPr>
        <w:t>on</w:t>
      </w:r>
      <w:r w:rsidR="00A2569C" w:rsidRPr="006D24D3">
        <w:rPr>
          <w:rFonts w:ascii="Calibri" w:hAnsi="Calibri"/>
          <w:sz w:val="20"/>
        </w:rPr>
        <w:t xml:space="preserve"> </w:t>
      </w:r>
      <w:r w:rsidRPr="006D24D3">
        <w:rPr>
          <w:rFonts w:ascii="Calibri" w:hAnsi="Calibri"/>
          <w:sz w:val="20"/>
        </w:rPr>
        <w:t>the following areas:</w:t>
      </w:r>
    </w:p>
    <w:p w14:paraId="05EB5DB2" w14:textId="77777777" w:rsidR="009D1B9C" w:rsidRDefault="00224280" w:rsidP="009D1B9C">
      <w:pPr>
        <w:numPr>
          <w:ilvl w:val="0"/>
          <w:numId w:val="10"/>
        </w:num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Children and Families</w:t>
      </w:r>
    </w:p>
    <w:p w14:paraId="31763534" w14:textId="77777777" w:rsidR="00224280" w:rsidRDefault="00224280" w:rsidP="009D1B9C">
      <w:pPr>
        <w:numPr>
          <w:ilvl w:val="0"/>
          <w:numId w:val="10"/>
        </w:num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Education (STEAM – Science, Technology, Engineering, Arts &amp; Mathematics)</w:t>
      </w:r>
    </w:p>
    <w:p w14:paraId="1EE3E6EE" w14:textId="77777777" w:rsidR="00224280" w:rsidRDefault="00224280" w:rsidP="009D1B9C">
      <w:pPr>
        <w:numPr>
          <w:ilvl w:val="0"/>
          <w:numId w:val="10"/>
        </w:num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Diversity</w:t>
      </w:r>
    </w:p>
    <w:p w14:paraId="281F068A" w14:textId="77777777" w:rsidR="00423A93" w:rsidRPr="006D24D3" w:rsidRDefault="00423A93" w:rsidP="009D1B9C">
      <w:pPr>
        <w:numPr>
          <w:ilvl w:val="0"/>
          <w:numId w:val="10"/>
        </w:num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Environment/Sustainability</w:t>
      </w:r>
    </w:p>
    <w:p w14:paraId="494A99F3" w14:textId="77777777" w:rsidR="009D1B9C" w:rsidRPr="006D24D3" w:rsidRDefault="009D1B9C" w:rsidP="009D1B9C">
      <w:pPr>
        <w:tabs>
          <w:tab w:val="num" w:pos="720"/>
        </w:tabs>
        <w:rPr>
          <w:rFonts w:ascii="Calibri" w:hAnsi="Calibri"/>
          <w:sz w:val="20"/>
        </w:rPr>
      </w:pPr>
    </w:p>
    <w:p w14:paraId="4E00D37F" w14:textId="77777777" w:rsidR="009D1B9C" w:rsidRPr="006D24D3" w:rsidRDefault="009D1B9C" w:rsidP="009D1B9C">
      <w:pPr>
        <w:tabs>
          <w:tab w:val="num" w:pos="720"/>
        </w:tabs>
        <w:rPr>
          <w:rFonts w:ascii="Calibri" w:hAnsi="Calibri"/>
          <w:b/>
          <w:sz w:val="20"/>
          <w:u w:val="single"/>
        </w:rPr>
      </w:pPr>
      <w:r w:rsidRPr="006D24D3">
        <w:rPr>
          <w:rFonts w:ascii="Calibri" w:hAnsi="Calibri"/>
          <w:b/>
          <w:sz w:val="20"/>
          <w:u w:val="single"/>
        </w:rPr>
        <w:t>Grant Amount</w:t>
      </w:r>
    </w:p>
    <w:p w14:paraId="10BE8F46" w14:textId="77777777" w:rsidR="0073744D" w:rsidRDefault="009D1B9C" w:rsidP="009D1B9C">
      <w:pPr>
        <w:tabs>
          <w:tab w:val="num" w:pos="720"/>
        </w:tabs>
        <w:rPr>
          <w:rFonts w:ascii="Calibri" w:hAnsi="Calibri"/>
          <w:sz w:val="20"/>
        </w:rPr>
      </w:pPr>
      <w:r w:rsidRPr="006D24D3">
        <w:rPr>
          <w:rFonts w:ascii="Calibri" w:hAnsi="Calibri"/>
          <w:sz w:val="20"/>
        </w:rPr>
        <w:t>The Fund provides grants to 501(c)(3) o</w:t>
      </w:r>
      <w:r w:rsidR="00224280">
        <w:rPr>
          <w:rFonts w:ascii="Calibri" w:hAnsi="Calibri"/>
          <w:sz w:val="20"/>
        </w:rPr>
        <w:t xml:space="preserve">rganizations, governmental agencies, and equivalent only. Multiple grants </w:t>
      </w:r>
      <w:r w:rsidR="00423A93">
        <w:rPr>
          <w:rFonts w:ascii="Calibri" w:hAnsi="Calibri"/>
          <w:sz w:val="20"/>
        </w:rPr>
        <w:t xml:space="preserve">may </w:t>
      </w:r>
      <w:r w:rsidR="00224280">
        <w:rPr>
          <w:rFonts w:ascii="Calibri" w:hAnsi="Calibri"/>
          <w:sz w:val="20"/>
        </w:rPr>
        <w:t xml:space="preserve">be awarded, typically </w:t>
      </w:r>
      <w:r w:rsidR="00224280" w:rsidRPr="00224280">
        <w:rPr>
          <w:rFonts w:ascii="Calibri" w:hAnsi="Calibri"/>
          <w:b/>
          <w:i/>
          <w:sz w:val="20"/>
        </w:rPr>
        <w:t>ranging from $1,000 to $5,000</w:t>
      </w:r>
      <w:r w:rsidR="00224280">
        <w:rPr>
          <w:rFonts w:ascii="Calibri" w:hAnsi="Calibri"/>
          <w:sz w:val="20"/>
        </w:rPr>
        <w:t>.</w:t>
      </w:r>
    </w:p>
    <w:p w14:paraId="798B25A0" w14:textId="77777777" w:rsidR="0073744D" w:rsidRDefault="0073744D" w:rsidP="0073744D">
      <w:pPr>
        <w:tabs>
          <w:tab w:val="num" w:pos="720"/>
        </w:tabs>
        <w:rPr>
          <w:rFonts w:ascii="Calibri" w:hAnsi="Calibri"/>
          <w:sz w:val="20"/>
        </w:rPr>
      </w:pPr>
    </w:p>
    <w:p w14:paraId="6A2F69FA" w14:textId="77777777" w:rsidR="0073744D" w:rsidRPr="006D24D3" w:rsidRDefault="0073744D" w:rsidP="009D1B9C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Charities will fund </w:t>
      </w:r>
      <w:r w:rsidRPr="0073744D">
        <w:rPr>
          <w:rFonts w:ascii="Calibri" w:hAnsi="Calibri"/>
          <w:b/>
          <w:sz w:val="20"/>
        </w:rPr>
        <w:t>ONLY</w:t>
      </w:r>
      <w:r>
        <w:rPr>
          <w:rFonts w:ascii="Calibri" w:hAnsi="Calibri"/>
          <w:sz w:val="20"/>
        </w:rPr>
        <w:t xml:space="preserve"> program-related expenses including activities and supplies that are directly related to the provision of services which support local Southern Nevada needs. Funding will </w:t>
      </w:r>
      <w:r w:rsidR="00423A93">
        <w:rPr>
          <w:rFonts w:ascii="Calibri" w:hAnsi="Calibri"/>
          <w:sz w:val="20"/>
        </w:rPr>
        <w:t xml:space="preserve">NOT </w:t>
      </w:r>
      <w:r w:rsidRPr="007C3D91">
        <w:rPr>
          <w:rFonts w:ascii="Calibri" w:hAnsi="Calibri"/>
          <w:noProof/>
          <w:sz w:val="20"/>
        </w:rPr>
        <w:t>be given</w:t>
      </w:r>
      <w:r>
        <w:rPr>
          <w:rFonts w:ascii="Calibri" w:hAnsi="Calibri"/>
          <w:sz w:val="20"/>
        </w:rPr>
        <w:t xml:space="preserve"> for general operations</w:t>
      </w:r>
      <w:r w:rsidR="00423A93">
        <w:rPr>
          <w:rFonts w:ascii="Calibri" w:hAnsi="Calibri"/>
          <w:sz w:val="20"/>
        </w:rPr>
        <w:t xml:space="preserve"> or staff salaries/wages.</w:t>
      </w:r>
    </w:p>
    <w:p w14:paraId="38018997" w14:textId="77777777" w:rsidR="009D1B9C" w:rsidRDefault="009D1B9C" w:rsidP="009D1B9C">
      <w:pPr>
        <w:tabs>
          <w:tab w:val="num" w:pos="720"/>
        </w:tabs>
        <w:rPr>
          <w:rFonts w:ascii="Calibri" w:hAnsi="Calibri"/>
          <w:sz w:val="20"/>
        </w:rPr>
      </w:pPr>
    </w:p>
    <w:p w14:paraId="2E0843AB" w14:textId="77777777" w:rsidR="00224280" w:rsidRDefault="00224280" w:rsidP="009D1B9C">
      <w:pPr>
        <w:tabs>
          <w:tab w:val="num" w:pos="720"/>
        </w:tabs>
        <w:rPr>
          <w:rFonts w:ascii="Calibri" w:hAnsi="Calibri"/>
          <w:sz w:val="20"/>
        </w:rPr>
      </w:pPr>
      <w:r w:rsidRPr="00224280">
        <w:rPr>
          <w:rFonts w:ascii="Calibri" w:hAnsi="Calibri"/>
          <w:b/>
          <w:sz w:val="20"/>
          <w:u w:val="single"/>
        </w:rPr>
        <w:t>Eligibility Criteria</w:t>
      </w:r>
    </w:p>
    <w:p w14:paraId="0E18BA7C" w14:textId="77777777" w:rsidR="00224280" w:rsidRDefault="00224280" w:rsidP="009D1B9C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Charities will consider applications from organizations </w:t>
      </w:r>
      <w:r w:rsidR="00423A93">
        <w:rPr>
          <w:rFonts w:ascii="Calibri" w:hAnsi="Calibri"/>
          <w:sz w:val="20"/>
        </w:rPr>
        <w:t>which</w:t>
      </w:r>
      <w:r>
        <w:rPr>
          <w:rFonts w:ascii="Calibri" w:hAnsi="Calibri"/>
          <w:sz w:val="20"/>
        </w:rPr>
        <w:t>:</w:t>
      </w:r>
    </w:p>
    <w:p w14:paraId="65B6E5D6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Qualify as a not for profit charity under Section 501(c)(3) of the Internal Revenue Code</w:t>
      </w:r>
    </w:p>
    <w:p w14:paraId="349C24D3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Operate within the Cox </w:t>
      </w:r>
      <w:r w:rsidR="00423A93">
        <w:rPr>
          <w:rFonts w:ascii="Calibri" w:hAnsi="Calibri"/>
          <w:sz w:val="20"/>
        </w:rPr>
        <w:t xml:space="preserve">Communications </w:t>
      </w:r>
      <w:r>
        <w:rPr>
          <w:rFonts w:ascii="Calibri" w:hAnsi="Calibri"/>
          <w:sz w:val="20"/>
        </w:rPr>
        <w:t>Las Vegas service territory</w:t>
      </w:r>
    </w:p>
    <w:p w14:paraId="653D8393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Demonstrate diversity through nondiscriminatory service and volunteer opportunities, </w:t>
      </w:r>
      <w:r w:rsidRPr="00B5614D">
        <w:rPr>
          <w:rFonts w:ascii="Calibri" w:hAnsi="Calibri"/>
          <w:noProof/>
          <w:sz w:val="20"/>
        </w:rPr>
        <w:t>i.e.</w:t>
      </w:r>
      <w:r>
        <w:rPr>
          <w:rFonts w:ascii="Calibri" w:hAnsi="Calibri"/>
          <w:sz w:val="20"/>
        </w:rPr>
        <w:t xml:space="preserve"> without regard to race, ethnicity, gender, religion, sexual orientation, disability, or identity</w:t>
      </w:r>
    </w:p>
    <w:p w14:paraId="03ED7ED7" w14:textId="77777777" w:rsidR="0073744D" w:rsidRDefault="0073744D" w:rsidP="0073744D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Provide opportunities for Cox Communications Las Vegas </w:t>
      </w:r>
      <w:r w:rsidR="00D231C0">
        <w:rPr>
          <w:rFonts w:ascii="Calibri" w:hAnsi="Calibri"/>
          <w:sz w:val="20"/>
        </w:rPr>
        <w:t xml:space="preserve">employees </w:t>
      </w:r>
      <w:r>
        <w:rPr>
          <w:rFonts w:ascii="Calibri" w:hAnsi="Calibri"/>
          <w:sz w:val="20"/>
        </w:rPr>
        <w:t xml:space="preserve">to engage as volunteers </w:t>
      </w:r>
      <w:r w:rsidRPr="00B5614D">
        <w:rPr>
          <w:rFonts w:ascii="Calibri" w:hAnsi="Calibri"/>
          <w:noProof/>
          <w:sz w:val="20"/>
        </w:rPr>
        <w:t>and/or</w:t>
      </w:r>
      <w:r>
        <w:rPr>
          <w:rFonts w:ascii="Calibri" w:hAnsi="Calibri"/>
          <w:sz w:val="20"/>
        </w:rPr>
        <w:t xml:space="preserve"> to serve on the organization’s Board of Directors</w:t>
      </w:r>
    </w:p>
    <w:p w14:paraId="4927A8D0" w14:textId="77777777" w:rsidR="0073744D" w:rsidRDefault="0073744D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Will acknowledge Cox Charities</w:t>
      </w:r>
      <w:r w:rsidR="00423A93">
        <w:rPr>
          <w:rFonts w:ascii="Calibri" w:hAnsi="Calibri"/>
          <w:sz w:val="20"/>
        </w:rPr>
        <w:t xml:space="preserve">’ </w:t>
      </w:r>
      <w:r>
        <w:rPr>
          <w:rFonts w:ascii="Calibri" w:hAnsi="Calibri"/>
          <w:sz w:val="20"/>
        </w:rPr>
        <w:t>support publicly</w:t>
      </w:r>
    </w:p>
    <w:p w14:paraId="118421EF" w14:textId="77777777" w:rsidR="0073744D" w:rsidRDefault="0073744D" w:rsidP="0073744D">
      <w:pPr>
        <w:rPr>
          <w:rFonts w:ascii="Calibri" w:hAnsi="Calibri"/>
          <w:sz w:val="20"/>
        </w:rPr>
      </w:pPr>
    </w:p>
    <w:p w14:paraId="151696A8" w14:textId="77777777" w:rsidR="0073744D" w:rsidRPr="0073744D" w:rsidRDefault="0073744D" w:rsidP="0073744D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Charities is particularly interested in organizations </w:t>
      </w:r>
      <w:r w:rsidR="00423A93">
        <w:rPr>
          <w:rFonts w:ascii="Calibri" w:hAnsi="Calibri"/>
          <w:sz w:val="20"/>
        </w:rPr>
        <w:t>which</w:t>
      </w:r>
      <w:r>
        <w:rPr>
          <w:rFonts w:ascii="Calibri" w:hAnsi="Calibri"/>
          <w:sz w:val="20"/>
        </w:rPr>
        <w:t>:</w:t>
      </w:r>
    </w:p>
    <w:p w14:paraId="1E9E73CA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Illustrate strong civic leadership</w:t>
      </w:r>
    </w:p>
    <w:p w14:paraId="3FCCCE2C" w14:textId="77777777" w:rsidR="00224280" w:rsidRPr="0073744D" w:rsidRDefault="00224280" w:rsidP="0073744D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Practice and demonstrate sound administrative and fiscal management</w:t>
      </w:r>
    </w:p>
    <w:p w14:paraId="2F0E33E5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Work with other agencies </w:t>
      </w:r>
      <w:r w:rsidRPr="00B5614D">
        <w:rPr>
          <w:rFonts w:ascii="Calibri" w:hAnsi="Calibri"/>
          <w:noProof/>
          <w:sz w:val="20"/>
        </w:rPr>
        <w:t>and/or</w:t>
      </w:r>
      <w:r>
        <w:rPr>
          <w:rFonts w:ascii="Calibri" w:hAnsi="Calibri"/>
          <w:sz w:val="20"/>
        </w:rPr>
        <w:t xml:space="preserve"> leverage other funding </w:t>
      </w:r>
      <w:r w:rsidRPr="00B5614D">
        <w:rPr>
          <w:rFonts w:ascii="Calibri" w:hAnsi="Calibri"/>
          <w:noProof/>
          <w:sz w:val="20"/>
        </w:rPr>
        <w:t>in the public</w:t>
      </w:r>
      <w:r>
        <w:rPr>
          <w:rFonts w:ascii="Calibri" w:hAnsi="Calibri"/>
          <w:sz w:val="20"/>
        </w:rPr>
        <w:t xml:space="preserve"> and private sectors</w:t>
      </w:r>
      <w:r w:rsidR="0073744D">
        <w:rPr>
          <w:rFonts w:ascii="Calibri" w:hAnsi="Calibri"/>
          <w:sz w:val="20"/>
        </w:rPr>
        <w:t xml:space="preserve"> to achieve the mission</w:t>
      </w:r>
    </w:p>
    <w:p w14:paraId="4EE99DB9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Measure and continuously evaluate the effectiveness of its program</w:t>
      </w:r>
      <w:r w:rsidR="00ED0819">
        <w:rPr>
          <w:rFonts w:ascii="Calibri" w:hAnsi="Calibri"/>
          <w:sz w:val="20"/>
        </w:rPr>
        <w:t>(s)</w:t>
      </w:r>
    </w:p>
    <w:p w14:paraId="7354B19F" w14:textId="77777777" w:rsidR="00224280" w:rsidRPr="0073744D" w:rsidRDefault="00224280" w:rsidP="009D1B9C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Fill a recognized need in the communi</w:t>
      </w:r>
      <w:r w:rsidR="0073744D">
        <w:rPr>
          <w:rFonts w:ascii="Calibri" w:hAnsi="Calibri"/>
          <w:sz w:val="20"/>
        </w:rPr>
        <w:t xml:space="preserve">ty without duplication of </w:t>
      </w:r>
      <w:r>
        <w:rPr>
          <w:rFonts w:ascii="Calibri" w:hAnsi="Calibri"/>
          <w:sz w:val="20"/>
        </w:rPr>
        <w:t>efforts</w:t>
      </w:r>
    </w:p>
    <w:p w14:paraId="132F24CA" w14:textId="77777777" w:rsidR="0073744D" w:rsidRDefault="0073744D" w:rsidP="009D1B9C">
      <w:pPr>
        <w:tabs>
          <w:tab w:val="num" w:pos="720"/>
        </w:tabs>
        <w:rPr>
          <w:rFonts w:ascii="Calibri" w:hAnsi="Calibri"/>
          <w:sz w:val="20"/>
        </w:rPr>
      </w:pPr>
    </w:p>
    <w:p w14:paraId="12A30EF6" w14:textId="77777777" w:rsidR="0073744D" w:rsidRDefault="0073744D" w:rsidP="009D1B9C">
      <w:pPr>
        <w:tabs>
          <w:tab w:val="num" w:pos="720"/>
        </w:tabs>
        <w:rPr>
          <w:rFonts w:ascii="Calibri" w:hAnsi="Calibri"/>
          <w:sz w:val="20"/>
        </w:rPr>
      </w:pPr>
      <w:r w:rsidRPr="0073744D">
        <w:rPr>
          <w:rFonts w:ascii="Calibri" w:hAnsi="Calibri"/>
          <w:i/>
          <w:sz w:val="20"/>
        </w:rPr>
        <w:t>Incomplete applications will not be acknowledged or reviewed.</w:t>
      </w:r>
    </w:p>
    <w:p w14:paraId="1481A1FA" w14:textId="77777777" w:rsidR="009E0757" w:rsidRDefault="009E0757" w:rsidP="009D1B9C">
      <w:pPr>
        <w:tabs>
          <w:tab w:val="num" w:pos="720"/>
        </w:tabs>
        <w:rPr>
          <w:rFonts w:ascii="Calibri" w:hAnsi="Calibri"/>
          <w:b/>
          <w:sz w:val="20"/>
          <w:u w:val="single"/>
        </w:rPr>
      </w:pPr>
    </w:p>
    <w:p w14:paraId="4C2FA68C" w14:textId="77777777" w:rsidR="0073744D" w:rsidRPr="0073744D" w:rsidRDefault="0073744D" w:rsidP="009D1B9C">
      <w:pPr>
        <w:tabs>
          <w:tab w:val="num" w:pos="720"/>
        </w:tabs>
        <w:rPr>
          <w:rFonts w:ascii="Calibri" w:hAnsi="Calibri"/>
          <w:b/>
          <w:sz w:val="20"/>
          <w:u w:val="single"/>
        </w:rPr>
      </w:pPr>
      <w:r w:rsidRPr="0073744D">
        <w:rPr>
          <w:rFonts w:ascii="Calibri" w:hAnsi="Calibri"/>
          <w:b/>
          <w:sz w:val="20"/>
          <w:u w:val="single"/>
        </w:rPr>
        <w:t>Exclusionary Criteria</w:t>
      </w:r>
    </w:p>
    <w:p w14:paraId="5B152193" w14:textId="77777777" w:rsidR="00224280" w:rsidRDefault="00224280" w:rsidP="009D1B9C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Charities will </w:t>
      </w:r>
      <w:r>
        <w:rPr>
          <w:rFonts w:ascii="Calibri" w:hAnsi="Calibri"/>
          <w:b/>
          <w:sz w:val="20"/>
        </w:rPr>
        <w:t xml:space="preserve">NOT </w:t>
      </w:r>
      <w:r>
        <w:rPr>
          <w:rFonts w:ascii="Calibri" w:hAnsi="Calibri"/>
          <w:sz w:val="20"/>
        </w:rPr>
        <w:t xml:space="preserve">consider applications </w:t>
      </w:r>
      <w:r w:rsidR="00423A93">
        <w:rPr>
          <w:rFonts w:ascii="Calibri" w:hAnsi="Calibri"/>
          <w:sz w:val="20"/>
        </w:rPr>
        <w:t>from organizations which</w:t>
      </w:r>
      <w:r>
        <w:rPr>
          <w:rFonts w:ascii="Calibri" w:hAnsi="Calibri"/>
          <w:sz w:val="20"/>
        </w:rPr>
        <w:t>:</w:t>
      </w:r>
    </w:p>
    <w:p w14:paraId="54B5E0A3" w14:textId="77777777" w:rsidR="0073744D" w:rsidRPr="0073744D" w:rsidRDefault="0073744D" w:rsidP="009D1B9C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Discriminate in their employment practices, volunteer opportunities, or delivery of programs and services </w:t>
      </w:r>
      <w:r w:rsidRPr="007C3D91">
        <w:rPr>
          <w:rFonts w:ascii="Calibri" w:hAnsi="Calibri"/>
          <w:noProof/>
          <w:sz w:val="20"/>
        </w:rPr>
        <w:t>on the basis of</w:t>
      </w:r>
      <w:r>
        <w:rPr>
          <w:rFonts w:ascii="Calibri" w:hAnsi="Calibri"/>
          <w:sz w:val="20"/>
        </w:rPr>
        <w:t xml:space="preserve"> race, ethnicity, gender, religion, sexual orientation, disability, or identity, and any other characteristics considered as a protected class under current United States law.</w:t>
      </w:r>
    </w:p>
    <w:p w14:paraId="6077BE0E" w14:textId="77777777" w:rsidR="009D1B9C" w:rsidRPr="006D24D3" w:rsidRDefault="009D1B9C" w:rsidP="009D1B9C">
      <w:pPr>
        <w:rPr>
          <w:rFonts w:ascii="Calibri" w:hAnsi="Calibri"/>
          <w:sz w:val="20"/>
        </w:rPr>
      </w:pPr>
    </w:p>
    <w:p w14:paraId="6CC30E0D" w14:textId="77777777" w:rsidR="009032D0" w:rsidRDefault="009D1B9C" w:rsidP="009D1B9C">
      <w:pPr>
        <w:tabs>
          <w:tab w:val="num" w:pos="720"/>
        </w:tabs>
        <w:rPr>
          <w:rFonts w:ascii="Calibri" w:hAnsi="Calibri"/>
          <w:sz w:val="20"/>
        </w:rPr>
      </w:pPr>
      <w:r w:rsidRPr="006D24D3">
        <w:rPr>
          <w:rFonts w:ascii="Calibri" w:hAnsi="Calibri"/>
          <w:sz w:val="20"/>
        </w:rPr>
        <w:t xml:space="preserve">If you have any questions regarding the grant application process, please contact </w:t>
      </w:r>
      <w:r w:rsidR="0073744D">
        <w:rPr>
          <w:rFonts w:ascii="Calibri" w:hAnsi="Calibri"/>
          <w:sz w:val="20"/>
        </w:rPr>
        <w:t>Nevada Community Foundation</w:t>
      </w:r>
      <w:r w:rsidRPr="006D24D3">
        <w:rPr>
          <w:rFonts w:ascii="Calibri" w:hAnsi="Calibri"/>
          <w:b/>
          <w:sz w:val="20"/>
        </w:rPr>
        <w:t xml:space="preserve"> </w:t>
      </w:r>
      <w:r w:rsidRPr="006D24D3">
        <w:rPr>
          <w:rFonts w:ascii="Calibri" w:hAnsi="Calibri"/>
          <w:sz w:val="20"/>
        </w:rPr>
        <w:t>at (702) 892-2326</w:t>
      </w:r>
      <w:r w:rsidR="0073744D">
        <w:rPr>
          <w:rFonts w:ascii="Calibri" w:hAnsi="Calibri"/>
          <w:sz w:val="20"/>
        </w:rPr>
        <w:t xml:space="preserve"> or </w:t>
      </w:r>
      <w:hyperlink r:id="rId9" w:history="1">
        <w:r w:rsidR="0073744D" w:rsidRPr="005664EE">
          <w:rPr>
            <w:rStyle w:val="Hyperlink"/>
            <w:rFonts w:ascii="Calibri" w:hAnsi="Calibri"/>
            <w:sz w:val="20"/>
          </w:rPr>
          <w:t>jane.ramos@nevadacf.org</w:t>
        </w:r>
      </w:hyperlink>
      <w:r w:rsidRPr="006D24D3">
        <w:rPr>
          <w:rFonts w:ascii="Calibri" w:hAnsi="Calibri"/>
          <w:sz w:val="20"/>
        </w:rPr>
        <w:t>.</w:t>
      </w:r>
    </w:p>
    <w:p w14:paraId="11FF094E" w14:textId="77777777" w:rsidR="000355CA" w:rsidRDefault="003831E6" w:rsidP="000355CA">
      <w:pPr>
        <w:tabs>
          <w:tab w:val="num" w:pos="720"/>
        </w:tabs>
        <w:jc w:val="center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lastRenderedPageBreak/>
        <w:t>COX CHARITIES</w:t>
      </w:r>
    </w:p>
    <w:p w14:paraId="00149D21" w14:textId="77777777" w:rsidR="000355CA" w:rsidRDefault="00CF7CD4" w:rsidP="000355CA">
      <w:pPr>
        <w:tabs>
          <w:tab w:val="num" w:pos="720"/>
        </w:tabs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201</w:t>
      </w:r>
      <w:r w:rsidR="005702C9">
        <w:rPr>
          <w:rFonts w:ascii="Calibri" w:hAnsi="Calibri"/>
          <w:b/>
          <w:sz w:val="28"/>
          <w:szCs w:val="28"/>
        </w:rPr>
        <w:t>9</w:t>
      </w:r>
      <w:r>
        <w:rPr>
          <w:rFonts w:ascii="Calibri" w:hAnsi="Calibri"/>
          <w:b/>
          <w:sz w:val="28"/>
          <w:szCs w:val="28"/>
        </w:rPr>
        <w:t xml:space="preserve"> </w:t>
      </w:r>
      <w:r w:rsidR="000355CA">
        <w:rPr>
          <w:rFonts w:ascii="Calibri" w:hAnsi="Calibri"/>
          <w:b/>
          <w:sz w:val="28"/>
          <w:szCs w:val="28"/>
        </w:rPr>
        <w:t>GRANT GUIDELINES (CONT.)</w:t>
      </w:r>
    </w:p>
    <w:p w14:paraId="31DC9969" w14:textId="77777777" w:rsidR="000355CA" w:rsidRDefault="000355CA" w:rsidP="000355CA">
      <w:pPr>
        <w:tabs>
          <w:tab w:val="num" w:pos="720"/>
        </w:tabs>
        <w:rPr>
          <w:rFonts w:ascii="Calibri" w:hAnsi="Calibri"/>
          <w:sz w:val="20"/>
        </w:rPr>
      </w:pPr>
    </w:p>
    <w:p w14:paraId="76F6213E" w14:textId="77777777" w:rsidR="000355CA" w:rsidRDefault="00D7445D" w:rsidP="000355CA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b/>
          <w:sz w:val="20"/>
        </w:rPr>
        <w:t>CHECKLIST</w:t>
      </w:r>
      <w:r w:rsidR="000355CA">
        <w:rPr>
          <w:rFonts w:ascii="Calibri" w:hAnsi="Calibri"/>
          <w:sz w:val="20"/>
        </w:rPr>
        <w:t xml:space="preserve"> – your application should consist of all the materials listed below:</w:t>
      </w:r>
    </w:p>
    <w:p w14:paraId="5B6635AB" w14:textId="77777777" w:rsidR="00D7445D" w:rsidRDefault="00D7445D" w:rsidP="000355CA">
      <w:pPr>
        <w:tabs>
          <w:tab w:val="num" w:pos="720"/>
        </w:tabs>
        <w:rPr>
          <w:rFonts w:ascii="Calibri" w:hAnsi="Calibri"/>
          <w:sz w:val="20"/>
        </w:rPr>
      </w:pPr>
    </w:p>
    <w:p w14:paraId="7B25BB8E" w14:textId="77777777" w:rsidR="000355CA" w:rsidRPr="00AD67BD" w:rsidRDefault="00AD67BD" w:rsidP="000355CA">
      <w:pPr>
        <w:tabs>
          <w:tab w:val="num" w:pos="720"/>
        </w:tabs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>The Application Form</w:t>
      </w:r>
    </w:p>
    <w:p w14:paraId="71994000" w14:textId="77777777" w:rsidR="00D7445D" w:rsidRDefault="000355CA" w:rsidP="00AD67BD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A typed, </w:t>
      </w:r>
      <w:r w:rsidR="00C13622">
        <w:rPr>
          <w:rFonts w:ascii="Calibri" w:hAnsi="Calibri"/>
          <w:sz w:val="20"/>
        </w:rPr>
        <w:t xml:space="preserve">completed </w:t>
      </w:r>
      <w:r w:rsidR="00AD67BD">
        <w:rPr>
          <w:rFonts w:ascii="Calibri" w:hAnsi="Calibri"/>
          <w:sz w:val="20"/>
        </w:rPr>
        <w:t xml:space="preserve">application form with the first </w:t>
      </w:r>
      <w:r w:rsidR="00E076CA">
        <w:rPr>
          <w:rFonts w:ascii="Calibri" w:hAnsi="Calibri"/>
          <w:sz w:val="20"/>
        </w:rPr>
        <w:t xml:space="preserve">three </w:t>
      </w:r>
      <w:r>
        <w:rPr>
          <w:rFonts w:ascii="Calibri" w:hAnsi="Calibri"/>
          <w:sz w:val="20"/>
        </w:rPr>
        <w:t>sections</w:t>
      </w:r>
      <w:r w:rsidR="00AD67BD">
        <w:rPr>
          <w:rFonts w:ascii="Calibri" w:hAnsi="Calibri"/>
          <w:sz w:val="20"/>
        </w:rPr>
        <w:t xml:space="preserve"> </w:t>
      </w:r>
      <w:r w:rsidR="00C13622">
        <w:rPr>
          <w:rFonts w:ascii="Calibri" w:hAnsi="Calibri"/>
          <w:sz w:val="20"/>
        </w:rPr>
        <w:t>completed</w:t>
      </w:r>
      <w:r>
        <w:rPr>
          <w:rFonts w:ascii="Calibri" w:hAnsi="Calibri"/>
          <w:sz w:val="20"/>
        </w:rPr>
        <w:t>, attached.</w:t>
      </w:r>
    </w:p>
    <w:p w14:paraId="1F39454D" w14:textId="77777777" w:rsidR="00AD67BD" w:rsidRPr="00AD67BD" w:rsidRDefault="00AD67BD" w:rsidP="00AD67BD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If needed, additional materials per Section </w:t>
      </w:r>
      <w:r w:rsidR="00E076CA">
        <w:rPr>
          <w:rFonts w:ascii="Calibri" w:hAnsi="Calibri"/>
          <w:sz w:val="20"/>
        </w:rPr>
        <w:t>I</w:t>
      </w:r>
      <w:r>
        <w:rPr>
          <w:rFonts w:ascii="Calibri" w:hAnsi="Calibri"/>
          <w:sz w:val="20"/>
        </w:rPr>
        <w:t>V.</w:t>
      </w:r>
    </w:p>
    <w:p w14:paraId="732453D7" w14:textId="77777777" w:rsidR="00D7445D" w:rsidRDefault="00D7445D" w:rsidP="00D7445D">
      <w:pPr>
        <w:rPr>
          <w:rFonts w:ascii="Calibri" w:hAnsi="Calibri"/>
          <w:sz w:val="20"/>
        </w:rPr>
      </w:pPr>
    </w:p>
    <w:p w14:paraId="53B15A23" w14:textId="77777777" w:rsidR="00D7445D" w:rsidRPr="00D7445D" w:rsidRDefault="00D7445D" w:rsidP="00D7445D">
      <w:pPr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>Required Attachments</w:t>
      </w:r>
    </w:p>
    <w:p w14:paraId="55DBD472" w14:textId="77777777" w:rsidR="000355CA" w:rsidRPr="00D7445D" w:rsidRDefault="000355CA" w:rsidP="00D7445D">
      <w:pPr>
        <w:pStyle w:val="ListParagraph"/>
        <w:numPr>
          <w:ilvl w:val="0"/>
          <w:numId w:val="13"/>
        </w:numPr>
        <w:rPr>
          <w:rFonts w:ascii="Calibri" w:hAnsi="Calibri"/>
          <w:sz w:val="20"/>
        </w:rPr>
      </w:pPr>
      <w:r w:rsidRPr="00D7445D">
        <w:rPr>
          <w:rFonts w:ascii="Calibri" w:hAnsi="Calibri"/>
          <w:sz w:val="20"/>
        </w:rPr>
        <w:t>Copy of most recent IRS 501(c)(3) determination letter</w:t>
      </w:r>
    </w:p>
    <w:p w14:paraId="6D71EA2F" w14:textId="77777777" w:rsidR="000355CA" w:rsidRDefault="000355CA" w:rsidP="000355CA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List of board members, including business or professional affiliation</w:t>
      </w:r>
    </w:p>
    <w:p w14:paraId="463205EF" w14:textId="77777777" w:rsidR="000355CA" w:rsidRDefault="000355CA" w:rsidP="000355CA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Most recent financial statement approved by the board of directors, such as a balance sheet</w:t>
      </w:r>
    </w:p>
    <w:p w14:paraId="081A7B38" w14:textId="77777777" w:rsidR="000355CA" w:rsidRDefault="000355CA" w:rsidP="000355CA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Line item budget for the specific program </w:t>
      </w:r>
      <w:r w:rsidRPr="007C3D91">
        <w:rPr>
          <w:rFonts w:ascii="Calibri" w:hAnsi="Calibri"/>
          <w:noProof/>
          <w:sz w:val="20"/>
        </w:rPr>
        <w:t>being considered</w:t>
      </w:r>
      <w:r>
        <w:rPr>
          <w:rFonts w:ascii="Calibri" w:hAnsi="Calibri"/>
          <w:sz w:val="20"/>
        </w:rPr>
        <w:t xml:space="preserve"> for funding</w:t>
      </w:r>
    </w:p>
    <w:p w14:paraId="7AF5BB34" w14:textId="77777777" w:rsidR="000355CA" w:rsidRDefault="000355CA" w:rsidP="000355CA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 w:rsidRPr="007C3D91">
        <w:rPr>
          <w:rFonts w:ascii="Calibri" w:hAnsi="Calibri"/>
          <w:noProof/>
          <w:sz w:val="20"/>
        </w:rPr>
        <w:t>Complete</w:t>
      </w:r>
      <w:r>
        <w:rPr>
          <w:rFonts w:ascii="Calibri" w:hAnsi="Calibri"/>
          <w:sz w:val="20"/>
        </w:rPr>
        <w:t xml:space="preserve"> list of corporations, foundations, and significant private funders </w:t>
      </w:r>
      <w:r w:rsidR="005903FE">
        <w:rPr>
          <w:rFonts w:ascii="Calibri" w:hAnsi="Calibri"/>
          <w:sz w:val="20"/>
        </w:rPr>
        <w:t xml:space="preserve">which </w:t>
      </w:r>
      <w:r>
        <w:rPr>
          <w:rFonts w:ascii="Calibri" w:hAnsi="Calibri"/>
          <w:sz w:val="20"/>
        </w:rPr>
        <w:t>supported the organization in the last year, and the amount each has given</w:t>
      </w:r>
    </w:p>
    <w:p w14:paraId="401BAC02" w14:textId="77777777" w:rsidR="000355CA" w:rsidRDefault="000355CA" w:rsidP="000355CA">
      <w:pPr>
        <w:tabs>
          <w:tab w:val="num" w:pos="720"/>
        </w:tabs>
        <w:rPr>
          <w:rFonts w:ascii="Calibri" w:hAnsi="Calibri"/>
          <w:sz w:val="20"/>
        </w:rPr>
      </w:pPr>
    </w:p>
    <w:p w14:paraId="00A294C8" w14:textId="25520DB3" w:rsidR="000355CA" w:rsidRPr="000355CA" w:rsidRDefault="000355CA" w:rsidP="000355CA">
      <w:pPr>
        <w:tabs>
          <w:tab w:val="num" w:pos="720"/>
        </w:tabs>
        <w:jc w:val="center"/>
        <w:rPr>
          <w:rFonts w:ascii="Calibri" w:hAnsi="Calibri"/>
          <w:szCs w:val="24"/>
        </w:rPr>
      </w:pPr>
      <w:r w:rsidRPr="000355CA">
        <w:rPr>
          <w:rFonts w:ascii="Calibri" w:hAnsi="Calibri"/>
          <w:b/>
          <w:szCs w:val="24"/>
        </w:rPr>
        <w:t xml:space="preserve">PLEASE SUBMIT ALL GRANT APPLICATIONS BY </w:t>
      </w:r>
      <w:r w:rsidR="00B5614D">
        <w:rPr>
          <w:rFonts w:ascii="Calibri" w:hAnsi="Calibri"/>
          <w:b/>
          <w:szCs w:val="24"/>
          <w:u w:val="single"/>
        </w:rPr>
        <w:t>11:59</w:t>
      </w:r>
      <w:r w:rsidRPr="000355CA">
        <w:rPr>
          <w:rFonts w:ascii="Calibri" w:hAnsi="Calibri"/>
          <w:b/>
          <w:szCs w:val="24"/>
          <w:u w:val="single"/>
        </w:rPr>
        <w:t xml:space="preserve"> PM PACIFIC TIME, </w:t>
      </w:r>
      <w:r w:rsidR="001B3356">
        <w:rPr>
          <w:rFonts w:ascii="Calibri" w:hAnsi="Calibri"/>
          <w:b/>
          <w:szCs w:val="24"/>
          <w:u w:val="single"/>
        </w:rPr>
        <w:t xml:space="preserve">FRIDAY, </w:t>
      </w:r>
      <w:r w:rsidR="006D53D9">
        <w:rPr>
          <w:rFonts w:ascii="Calibri" w:hAnsi="Calibri"/>
          <w:b/>
          <w:szCs w:val="24"/>
          <w:u w:val="single"/>
        </w:rPr>
        <w:t>APRIL</w:t>
      </w:r>
      <w:r w:rsidR="005943F6">
        <w:rPr>
          <w:rFonts w:ascii="Calibri" w:hAnsi="Calibri"/>
          <w:b/>
          <w:szCs w:val="24"/>
          <w:u w:val="single"/>
        </w:rPr>
        <w:t xml:space="preserve"> </w:t>
      </w:r>
      <w:r w:rsidR="000076E9">
        <w:rPr>
          <w:rFonts w:ascii="Calibri" w:hAnsi="Calibri"/>
          <w:b/>
          <w:szCs w:val="24"/>
          <w:u w:val="single"/>
        </w:rPr>
        <w:t>3</w:t>
      </w:r>
      <w:r w:rsidR="006D53D9">
        <w:rPr>
          <w:rFonts w:ascii="Calibri" w:hAnsi="Calibri"/>
          <w:b/>
          <w:szCs w:val="24"/>
          <w:u w:val="single"/>
        </w:rPr>
        <w:t>0</w:t>
      </w:r>
      <w:r w:rsidR="005943F6">
        <w:rPr>
          <w:rFonts w:ascii="Calibri" w:hAnsi="Calibri"/>
          <w:b/>
          <w:szCs w:val="24"/>
          <w:u w:val="single"/>
        </w:rPr>
        <w:t>, 201</w:t>
      </w:r>
      <w:r w:rsidR="000076E9">
        <w:rPr>
          <w:rFonts w:ascii="Calibri" w:hAnsi="Calibri"/>
          <w:b/>
          <w:szCs w:val="24"/>
          <w:u w:val="single"/>
        </w:rPr>
        <w:t>9</w:t>
      </w:r>
    </w:p>
    <w:p w14:paraId="78327E24" w14:textId="77777777" w:rsidR="000355CA" w:rsidRPr="000355CA" w:rsidRDefault="000355CA" w:rsidP="000355CA">
      <w:pPr>
        <w:tabs>
          <w:tab w:val="num" w:pos="720"/>
        </w:tabs>
        <w:jc w:val="center"/>
        <w:rPr>
          <w:rFonts w:ascii="Calibri" w:hAnsi="Calibri"/>
          <w:szCs w:val="24"/>
        </w:rPr>
      </w:pPr>
      <w:r w:rsidRPr="000355CA">
        <w:rPr>
          <w:rFonts w:ascii="Calibri" w:hAnsi="Calibri"/>
          <w:b/>
          <w:szCs w:val="24"/>
        </w:rPr>
        <w:t xml:space="preserve">ONLINE AT </w:t>
      </w:r>
      <w:hyperlink r:id="rId10" w:history="1">
        <w:r w:rsidRPr="000355CA">
          <w:rPr>
            <w:rStyle w:val="Hyperlink"/>
            <w:rFonts w:ascii="Calibri" w:hAnsi="Calibri"/>
            <w:szCs w:val="24"/>
          </w:rPr>
          <w:t>jane.ramos@nevadacf.org</w:t>
        </w:r>
      </w:hyperlink>
      <w:r w:rsidRPr="000355CA">
        <w:rPr>
          <w:rFonts w:ascii="Calibri" w:hAnsi="Calibri"/>
          <w:szCs w:val="24"/>
        </w:rPr>
        <w:t>.</w:t>
      </w:r>
    </w:p>
    <w:p w14:paraId="441E21D7" w14:textId="77777777" w:rsidR="00CF7CD4" w:rsidRDefault="00CF7CD4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br w:type="page"/>
      </w:r>
    </w:p>
    <w:p w14:paraId="530516BC" w14:textId="77777777" w:rsidR="00CF7CD4" w:rsidRPr="00CF7CD4" w:rsidRDefault="00CF7CD4" w:rsidP="00CF7CD4">
      <w:pPr>
        <w:tabs>
          <w:tab w:val="left" w:pos="2380"/>
        </w:tabs>
        <w:jc w:val="center"/>
        <w:rPr>
          <w:rFonts w:ascii="Calibri" w:hAnsi="Calibri"/>
          <w:b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lastRenderedPageBreak/>
        <w:t>COX CHARITIES</w:t>
      </w:r>
    </w:p>
    <w:p w14:paraId="05461E24" w14:textId="77777777" w:rsidR="00CF7CD4" w:rsidRDefault="00CF7CD4" w:rsidP="00CF7CD4">
      <w:pPr>
        <w:tabs>
          <w:tab w:val="left" w:pos="2380"/>
        </w:tabs>
        <w:jc w:val="center"/>
        <w:rPr>
          <w:rFonts w:ascii="Calibri" w:hAnsi="Calibri"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t>GRANT APPLICATION</w:t>
      </w:r>
    </w:p>
    <w:p w14:paraId="6DFEF782" w14:textId="77777777" w:rsidR="00CF7CD4" w:rsidRDefault="00CF7CD4" w:rsidP="00CF7CD4">
      <w:pPr>
        <w:tabs>
          <w:tab w:val="left" w:pos="2380"/>
        </w:tabs>
        <w:rPr>
          <w:rFonts w:ascii="Calibri" w:hAnsi="Calibri"/>
          <w:sz w:val="28"/>
          <w:szCs w:val="28"/>
        </w:rPr>
      </w:pPr>
    </w:p>
    <w:p w14:paraId="696A2B6A" w14:textId="77777777" w:rsidR="00CF7CD4" w:rsidRDefault="00CF7CD4" w:rsidP="00CF7CD4">
      <w:pPr>
        <w:tabs>
          <w:tab w:val="left" w:pos="2380"/>
        </w:tabs>
        <w:rPr>
          <w:rFonts w:ascii="Calibri" w:hAnsi="Calibri"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t>Section I</w:t>
      </w:r>
      <w:r>
        <w:rPr>
          <w:rFonts w:ascii="Calibri" w:hAnsi="Calibri"/>
          <w:b/>
          <w:sz w:val="28"/>
          <w:szCs w:val="28"/>
        </w:rPr>
        <w:t>: General Information</w:t>
      </w:r>
    </w:p>
    <w:p w14:paraId="29105EA5" w14:textId="77777777" w:rsidR="00CF7CD4" w:rsidRPr="00EF76F5" w:rsidRDefault="00CF7CD4" w:rsidP="00CF7CD4">
      <w:pPr>
        <w:tabs>
          <w:tab w:val="left" w:pos="2380"/>
        </w:tabs>
        <w:rPr>
          <w:rFonts w:ascii="Calibri" w:hAnsi="Calibri"/>
          <w:i/>
          <w:sz w:val="22"/>
          <w:szCs w:val="22"/>
        </w:rPr>
      </w:pPr>
      <w:r w:rsidRPr="00EF76F5">
        <w:rPr>
          <w:rFonts w:ascii="Calibri" w:hAnsi="Calibri"/>
          <w:i/>
          <w:sz w:val="22"/>
          <w:szCs w:val="22"/>
        </w:rPr>
        <w:t>Please type the info</w:t>
      </w:r>
      <w:r w:rsidR="00EF76F5" w:rsidRPr="00EF76F5">
        <w:rPr>
          <w:rFonts w:ascii="Calibri" w:hAnsi="Calibri"/>
          <w:i/>
          <w:sz w:val="22"/>
          <w:szCs w:val="22"/>
        </w:rPr>
        <w:t>rmation directly into this form.</w:t>
      </w:r>
    </w:p>
    <w:p w14:paraId="740BB150" w14:textId="77777777" w:rsidR="00CF7CD4" w:rsidRDefault="00CF7CD4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F9E2DF0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2555555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Organization Name (as appears on the IRS 501(c)(3) letter):</w:t>
      </w:r>
    </w:p>
    <w:p w14:paraId="4EB7958A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3F0AC1E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DBA (if different from above):</w:t>
      </w:r>
    </w:p>
    <w:p w14:paraId="7307E4B2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0DD6CCA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IRS Tax ID:</w:t>
      </w:r>
    </w:p>
    <w:p w14:paraId="19A3390F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5D0A65A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Year Established</w:t>
      </w:r>
      <w:r w:rsidR="00D231C0">
        <w:rPr>
          <w:rFonts w:ascii="Calibri" w:hAnsi="Calibri"/>
          <w:sz w:val="22"/>
          <w:szCs w:val="22"/>
        </w:rPr>
        <w:t xml:space="preserve"> in Southern Nevada</w:t>
      </w:r>
      <w:r w:rsidRPr="00EF76F5">
        <w:rPr>
          <w:rFonts w:ascii="Calibri" w:hAnsi="Calibri"/>
          <w:sz w:val="22"/>
          <w:szCs w:val="22"/>
        </w:rPr>
        <w:t>:</w:t>
      </w:r>
    </w:p>
    <w:p w14:paraId="508AA37C" w14:textId="77777777" w:rsid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1AEAF40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58616F8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Mailing Address:</w:t>
      </w:r>
    </w:p>
    <w:p w14:paraId="142C1784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A8EDA3F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City, State, Zip:</w:t>
      </w:r>
    </w:p>
    <w:p w14:paraId="5557A509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E6337BE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Physical Address (if different from above):</w:t>
      </w:r>
    </w:p>
    <w:p w14:paraId="5F5E35F5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C48F236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Phone Number:</w:t>
      </w:r>
    </w:p>
    <w:p w14:paraId="5580E545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CE8783C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0D596C6B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ntact Person:</w:t>
      </w:r>
    </w:p>
    <w:p w14:paraId="3AA0F773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4C41C18E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itle:</w:t>
      </w:r>
    </w:p>
    <w:p w14:paraId="11AB4911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731EDAE7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ddress (if different from above):</w:t>
      </w:r>
    </w:p>
    <w:p w14:paraId="01C0C5EF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5B761898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hone Number:</w:t>
      </w:r>
    </w:p>
    <w:p w14:paraId="5C9A76F5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2CD26986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mail:</w:t>
      </w:r>
    </w:p>
    <w:p w14:paraId="1F270F53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3883AE3B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2EBFE76D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oard Chair/President:</w:t>
      </w:r>
    </w:p>
    <w:p w14:paraId="131DF9D9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0006A49F" w14:textId="77777777" w:rsidR="00EF76F5" w:rsidRDefault="00D231C0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rofessional </w:t>
      </w:r>
      <w:r w:rsidR="00EF76F5">
        <w:rPr>
          <w:rFonts w:ascii="Calibri" w:hAnsi="Calibri"/>
          <w:sz w:val="22"/>
          <w:szCs w:val="22"/>
        </w:rPr>
        <w:t>Affiliation:</w:t>
      </w:r>
    </w:p>
    <w:p w14:paraId="19E61060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2A0EF796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ecutive Director:</w:t>
      </w:r>
    </w:p>
    <w:p w14:paraId="1B3D0C48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100CDECE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ecutive Director Phone Number:</w:t>
      </w:r>
    </w:p>
    <w:p w14:paraId="58CC4499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2F709187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ecutive Director Email:</w:t>
      </w:r>
    </w:p>
    <w:p w14:paraId="0C8BA9C2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t xml:space="preserve">Section </w:t>
      </w:r>
      <w:r>
        <w:rPr>
          <w:rFonts w:ascii="Calibri" w:hAnsi="Calibri"/>
          <w:b/>
          <w:sz w:val="28"/>
          <w:szCs w:val="28"/>
        </w:rPr>
        <w:t>I</w:t>
      </w:r>
      <w:r w:rsidRPr="00CF7CD4">
        <w:rPr>
          <w:rFonts w:ascii="Calibri" w:hAnsi="Calibri"/>
          <w:b/>
          <w:sz w:val="28"/>
          <w:szCs w:val="28"/>
        </w:rPr>
        <w:t>I</w:t>
      </w:r>
      <w:r>
        <w:rPr>
          <w:rFonts w:ascii="Calibri" w:hAnsi="Calibri"/>
          <w:b/>
          <w:sz w:val="28"/>
          <w:szCs w:val="28"/>
        </w:rPr>
        <w:t>: Organizational Description</w:t>
      </w:r>
    </w:p>
    <w:p w14:paraId="64FC366A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i/>
          <w:sz w:val="22"/>
          <w:szCs w:val="22"/>
        </w:rPr>
        <w:t>Please type the information directly into this form.</w:t>
      </w:r>
      <w:r>
        <w:rPr>
          <w:rFonts w:ascii="Calibri" w:hAnsi="Calibri"/>
          <w:i/>
          <w:sz w:val="22"/>
          <w:szCs w:val="22"/>
        </w:rPr>
        <w:t xml:space="preserve"> Two pages or less.</w:t>
      </w:r>
    </w:p>
    <w:p w14:paraId="3AC07087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3A9B3BA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.  </w:t>
      </w:r>
      <w:r w:rsidR="00EF76F5">
        <w:rPr>
          <w:rFonts w:ascii="Calibri" w:hAnsi="Calibri"/>
          <w:sz w:val="22"/>
          <w:szCs w:val="22"/>
        </w:rPr>
        <w:t xml:space="preserve">What is your </w:t>
      </w:r>
      <w:r>
        <w:rPr>
          <w:rFonts w:ascii="Calibri" w:hAnsi="Calibri"/>
          <w:sz w:val="22"/>
          <w:szCs w:val="22"/>
        </w:rPr>
        <w:t xml:space="preserve">organization’s </w:t>
      </w:r>
      <w:r w:rsidR="00EF76F5">
        <w:rPr>
          <w:rFonts w:ascii="Calibri" w:hAnsi="Calibri"/>
          <w:sz w:val="22"/>
          <w:szCs w:val="22"/>
        </w:rPr>
        <w:t>Mission Statement?</w:t>
      </w:r>
    </w:p>
    <w:p w14:paraId="2060A164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61C435C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550E594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B8451B5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B.  </w:t>
      </w:r>
      <w:r w:rsidR="00EF76F5">
        <w:rPr>
          <w:rFonts w:ascii="Calibri" w:hAnsi="Calibri"/>
          <w:sz w:val="22"/>
          <w:szCs w:val="22"/>
        </w:rPr>
        <w:t>Describe the focus of your organization (i.e., goals and objectives, community needs, etc.)</w:t>
      </w:r>
    </w:p>
    <w:p w14:paraId="5E3F58CE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F3EBEB0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65263655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5FF5744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.  </w:t>
      </w:r>
      <w:r w:rsidR="00EF76F5">
        <w:rPr>
          <w:rFonts w:ascii="Calibri" w:hAnsi="Calibri"/>
          <w:sz w:val="22"/>
          <w:szCs w:val="22"/>
        </w:rPr>
        <w:t xml:space="preserve">Identify </w:t>
      </w:r>
      <w:r>
        <w:rPr>
          <w:rFonts w:ascii="Calibri" w:hAnsi="Calibri"/>
          <w:sz w:val="22"/>
          <w:szCs w:val="22"/>
        </w:rPr>
        <w:t xml:space="preserve">which </w:t>
      </w:r>
      <w:r w:rsidR="00EF76F5">
        <w:rPr>
          <w:rFonts w:ascii="Calibri" w:hAnsi="Calibri"/>
          <w:sz w:val="22"/>
          <w:szCs w:val="22"/>
        </w:rPr>
        <w:t>segment</w:t>
      </w:r>
      <w:r>
        <w:rPr>
          <w:rFonts w:ascii="Calibri" w:hAnsi="Calibri"/>
          <w:sz w:val="22"/>
          <w:szCs w:val="22"/>
        </w:rPr>
        <w:t>(s)</w:t>
      </w:r>
      <w:r w:rsidR="00EF76F5">
        <w:rPr>
          <w:rFonts w:ascii="Calibri" w:hAnsi="Calibri"/>
          <w:sz w:val="22"/>
          <w:szCs w:val="22"/>
        </w:rPr>
        <w:t xml:space="preserve"> of the community you</w:t>
      </w:r>
      <w:r>
        <w:rPr>
          <w:rFonts w:ascii="Calibri" w:hAnsi="Calibri"/>
          <w:sz w:val="22"/>
          <w:szCs w:val="22"/>
        </w:rPr>
        <w:t>r organization</w:t>
      </w:r>
      <w:r w:rsidR="00EF76F5">
        <w:rPr>
          <w:rFonts w:ascii="Calibri" w:hAnsi="Calibri"/>
          <w:sz w:val="22"/>
          <w:szCs w:val="22"/>
        </w:rPr>
        <w:t xml:space="preserve"> serve</w:t>
      </w:r>
      <w:r>
        <w:rPr>
          <w:rFonts w:ascii="Calibri" w:hAnsi="Calibri"/>
          <w:sz w:val="22"/>
          <w:szCs w:val="22"/>
        </w:rPr>
        <w:t>s</w:t>
      </w:r>
      <w:r w:rsidR="00EF76F5">
        <w:rPr>
          <w:rFonts w:ascii="Calibri" w:hAnsi="Calibri"/>
          <w:sz w:val="22"/>
          <w:szCs w:val="22"/>
        </w:rPr>
        <w:t>, including specific geographic areas, minority populations, and total number of people served last year.</w:t>
      </w:r>
    </w:p>
    <w:p w14:paraId="2FC36CE6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73578EF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96D70AB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6883619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.  </w:t>
      </w:r>
      <w:r w:rsidR="00EF76F5">
        <w:rPr>
          <w:rFonts w:ascii="Calibri" w:hAnsi="Calibri"/>
          <w:sz w:val="22"/>
          <w:szCs w:val="22"/>
        </w:rPr>
        <w:t>How does your organization involve the community in its efforts? For example, public or private partners, volunteers, other nonprofit organizations, etc.</w:t>
      </w:r>
    </w:p>
    <w:p w14:paraId="42903F17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2D11F50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BAAFE41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9E8D451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425CC97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E.  </w:t>
      </w:r>
      <w:r w:rsidR="00EF76F5">
        <w:rPr>
          <w:rFonts w:ascii="Calibri" w:hAnsi="Calibri"/>
          <w:sz w:val="22"/>
          <w:szCs w:val="22"/>
        </w:rPr>
        <w:t>Number of full-time staff:</w:t>
      </w:r>
    </w:p>
    <w:p w14:paraId="79269A4A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8F9F621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8642389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4B4068E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F.  </w:t>
      </w:r>
      <w:r w:rsidR="00EF76F5">
        <w:rPr>
          <w:rFonts w:ascii="Calibri" w:hAnsi="Calibri"/>
          <w:sz w:val="22"/>
          <w:szCs w:val="22"/>
        </w:rPr>
        <w:t>Number of part-time staff:</w:t>
      </w:r>
    </w:p>
    <w:p w14:paraId="096C2984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5815BB6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EA815C8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1586A21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G.  </w:t>
      </w:r>
      <w:r w:rsidR="00EF76F5">
        <w:rPr>
          <w:rFonts w:ascii="Calibri" w:hAnsi="Calibri"/>
          <w:sz w:val="22"/>
          <w:szCs w:val="22"/>
        </w:rPr>
        <w:t>Number of long-term (more than 1 year) volunteers:</w:t>
      </w:r>
    </w:p>
    <w:p w14:paraId="27EC50FA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FEB4A42" w14:textId="77777777" w:rsidR="00EF76F5" w:rsidRDefault="00EF76F5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708C8BBB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t xml:space="preserve">Section </w:t>
      </w:r>
      <w:r>
        <w:rPr>
          <w:rFonts w:ascii="Calibri" w:hAnsi="Calibri"/>
          <w:b/>
          <w:sz w:val="28"/>
          <w:szCs w:val="28"/>
        </w:rPr>
        <w:t>II</w:t>
      </w:r>
      <w:r w:rsidRPr="00CF7CD4">
        <w:rPr>
          <w:rFonts w:ascii="Calibri" w:hAnsi="Calibri"/>
          <w:b/>
          <w:sz w:val="28"/>
          <w:szCs w:val="28"/>
        </w:rPr>
        <w:t>I</w:t>
      </w:r>
      <w:r>
        <w:rPr>
          <w:rFonts w:ascii="Calibri" w:hAnsi="Calibri"/>
          <w:b/>
          <w:sz w:val="28"/>
          <w:szCs w:val="28"/>
        </w:rPr>
        <w:t>: Description of Program</w:t>
      </w:r>
    </w:p>
    <w:p w14:paraId="5AD98941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i/>
          <w:sz w:val="22"/>
          <w:szCs w:val="22"/>
        </w:rPr>
        <w:t>Please type the information directly into this form.</w:t>
      </w:r>
      <w:r>
        <w:rPr>
          <w:rFonts w:ascii="Calibri" w:hAnsi="Calibri"/>
          <w:i/>
          <w:sz w:val="22"/>
          <w:szCs w:val="22"/>
        </w:rPr>
        <w:t xml:space="preserve"> Two pages or less.</w:t>
      </w:r>
    </w:p>
    <w:p w14:paraId="66737A6C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72C6C14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.  </w:t>
      </w:r>
      <w:r w:rsidR="00EF76F5">
        <w:rPr>
          <w:rFonts w:ascii="Calibri" w:hAnsi="Calibri"/>
          <w:sz w:val="22"/>
          <w:szCs w:val="22"/>
        </w:rPr>
        <w:t xml:space="preserve">Name of specific program or project </w:t>
      </w:r>
      <w:r w:rsidR="007B3F45">
        <w:rPr>
          <w:rFonts w:ascii="Calibri" w:hAnsi="Calibri"/>
          <w:sz w:val="22"/>
          <w:szCs w:val="22"/>
        </w:rPr>
        <w:t>to be funded</w:t>
      </w:r>
      <w:r w:rsidR="00EF76F5">
        <w:rPr>
          <w:rFonts w:ascii="Calibri" w:hAnsi="Calibri"/>
          <w:sz w:val="22"/>
          <w:szCs w:val="22"/>
        </w:rPr>
        <w:t>:</w:t>
      </w:r>
    </w:p>
    <w:p w14:paraId="7E3B3C37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181FB0C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288D8F2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B.  </w:t>
      </w:r>
      <w:r w:rsidR="00EF76F5">
        <w:rPr>
          <w:rFonts w:ascii="Calibri" w:hAnsi="Calibri"/>
          <w:sz w:val="22"/>
          <w:szCs w:val="22"/>
        </w:rPr>
        <w:t>Amount of grant request:</w:t>
      </w:r>
      <w:r w:rsidR="00EF76F5">
        <w:rPr>
          <w:rFonts w:ascii="Calibri" w:hAnsi="Calibri"/>
          <w:sz w:val="22"/>
          <w:szCs w:val="22"/>
        </w:rPr>
        <w:tab/>
        <w:t>$</w:t>
      </w:r>
    </w:p>
    <w:p w14:paraId="46F790BC" w14:textId="77777777" w:rsidR="006627AD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2784774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B59E7BB" w14:textId="77777777" w:rsidR="006627AD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.  List the year in which this funding will be used:</w:t>
      </w:r>
    </w:p>
    <w:p w14:paraId="431BF2C9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23DDA9E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9F8B1D2" w14:textId="77777777" w:rsidR="00A025E0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.  </w:t>
      </w:r>
      <w:r w:rsidR="00EF76F5">
        <w:rPr>
          <w:rFonts w:ascii="Calibri" w:hAnsi="Calibri"/>
          <w:sz w:val="22"/>
          <w:szCs w:val="22"/>
        </w:rPr>
        <w:t>Describe the program</w:t>
      </w:r>
      <w:r w:rsidR="00A025E0">
        <w:rPr>
          <w:rFonts w:ascii="Calibri" w:hAnsi="Calibri"/>
          <w:sz w:val="22"/>
          <w:szCs w:val="22"/>
        </w:rPr>
        <w:t>:</w:t>
      </w:r>
    </w:p>
    <w:p w14:paraId="14CA97A3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B281398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B847DB9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4D7CAF7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5925EBE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B495FFD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8F432E5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B5147B2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8383C99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079979E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3BA60AA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601B328C" w14:textId="77777777" w:rsidR="00A025E0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E.  </w:t>
      </w:r>
      <w:r w:rsidR="00A025E0">
        <w:rPr>
          <w:rFonts w:ascii="Calibri" w:hAnsi="Calibri"/>
          <w:sz w:val="22"/>
          <w:szCs w:val="22"/>
        </w:rPr>
        <w:t>What needs are fulfilled via the program? Is the work being done by another organization or program in the community?</w:t>
      </w:r>
    </w:p>
    <w:p w14:paraId="0E6F0811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4953A88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BF362BF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3203671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5D56D09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7C4BFE6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20294ED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8180EAD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DF80718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F35147C" w14:textId="77777777" w:rsidR="00A025E0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F.  </w:t>
      </w:r>
      <w:r w:rsidR="00A025E0">
        <w:rPr>
          <w:rFonts w:ascii="Calibri" w:hAnsi="Calibri"/>
          <w:sz w:val="22"/>
          <w:szCs w:val="22"/>
        </w:rPr>
        <w:t>List any public and private partners in this program and describe the nature of the partnership:</w:t>
      </w:r>
    </w:p>
    <w:p w14:paraId="725FC10B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E7DC7B1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A62C584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A40283A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6A5419A7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768FAAE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165A4F9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376D466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0BF3521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266184C" w14:textId="77777777" w:rsidR="00A025E0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G.  </w:t>
      </w:r>
      <w:r w:rsidR="00A025E0">
        <w:rPr>
          <w:rFonts w:ascii="Calibri" w:hAnsi="Calibri"/>
          <w:sz w:val="22"/>
          <w:szCs w:val="22"/>
        </w:rPr>
        <w:t>List the dates and amounts of funding previously received from Cox Communications and/or Cox Charities for this or other programs within your organization, and include specific results achieved.</w:t>
      </w:r>
    </w:p>
    <w:p w14:paraId="21BEBEE7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DAE6C9A" w14:textId="77777777" w:rsidR="00A025E0" w:rsidRPr="00D231C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  <w:r w:rsidRPr="004C7754">
        <w:rPr>
          <w:rFonts w:ascii="Calibri" w:hAnsi="Calibri"/>
          <w:sz w:val="22"/>
          <w:szCs w:val="22"/>
          <w:u w:val="single"/>
        </w:rPr>
        <w:t>Date(s)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Pr="004C7754">
        <w:rPr>
          <w:rFonts w:ascii="Calibri" w:hAnsi="Calibri"/>
          <w:sz w:val="22"/>
          <w:szCs w:val="22"/>
          <w:u w:val="single"/>
        </w:rPr>
        <w:t>Amounts Received</w:t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 w:rsidRPr="004C7754">
        <w:rPr>
          <w:rFonts w:ascii="Calibri" w:hAnsi="Calibri"/>
          <w:sz w:val="22"/>
          <w:szCs w:val="22"/>
          <w:u w:val="single"/>
        </w:rPr>
        <w:t>Program or Sponsorship Funded</w:t>
      </w:r>
    </w:p>
    <w:p w14:paraId="178921C5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02E14389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</w:p>
    <w:p w14:paraId="16E87E64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</w:p>
    <w:p w14:paraId="70458ED4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37855D51" w14:textId="77777777" w:rsidR="005943F6" w:rsidRDefault="005943F6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1259C179" w14:textId="77777777" w:rsidR="005943F6" w:rsidRDefault="005943F6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185FF8A8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  <w:r w:rsidRPr="004C7754">
        <w:rPr>
          <w:rFonts w:ascii="Calibri" w:hAnsi="Calibri"/>
          <w:sz w:val="22"/>
          <w:szCs w:val="22"/>
          <w:u w:val="single"/>
        </w:rPr>
        <w:t>Results achieved</w:t>
      </w:r>
      <w:r>
        <w:rPr>
          <w:rFonts w:ascii="Calibri" w:hAnsi="Calibri"/>
          <w:sz w:val="22"/>
          <w:szCs w:val="22"/>
        </w:rPr>
        <w:t>:</w:t>
      </w:r>
    </w:p>
    <w:p w14:paraId="34D2F343" w14:textId="77777777" w:rsidR="005943F6" w:rsidRDefault="005943F6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1BCB2DF4" w14:textId="77777777" w:rsidR="005943F6" w:rsidRDefault="005943F6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5CAEB099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34B9B7F2" w14:textId="77777777" w:rsidR="00A025E0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H.  </w:t>
      </w:r>
      <w:r w:rsidR="00A025E0">
        <w:rPr>
          <w:rFonts w:ascii="Calibri" w:hAnsi="Calibri"/>
          <w:sz w:val="22"/>
          <w:szCs w:val="22"/>
        </w:rPr>
        <w:t>Identify how success will be measured. Please include numbers (e.g. how many individuals are expected to be helped), and any past success stories if applicable.</w:t>
      </w:r>
    </w:p>
    <w:p w14:paraId="53D29B00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519131E8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4A346221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56A56574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2231E856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6FAAF2DF" w14:textId="77777777" w:rsidR="00A025E0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I.  </w:t>
      </w:r>
      <w:r w:rsidR="00A025E0">
        <w:rPr>
          <w:rFonts w:ascii="Calibri" w:hAnsi="Calibri"/>
          <w:sz w:val="22"/>
          <w:szCs w:val="22"/>
        </w:rPr>
        <w:t>Could this program operate with partial funding of your request, and if so, how would the program be impacted?</w:t>
      </w:r>
    </w:p>
    <w:p w14:paraId="0C3447BB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4CB08801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2B5E7B9C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62B8E311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69EBE362" w14:textId="77777777" w:rsidR="006627AD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197F0923" w14:textId="77777777" w:rsidR="006627AD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J.  Is the operation or existence of this program contingent upon Cox Charities’ funding:</w:t>
      </w:r>
      <w:r>
        <w:rPr>
          <w:rFonts w:ascii="Calibri" w:hAnsi="Calibri"/>
          <w:sz w:val="22"/>
          <w:szCs w:val="22"/>
        </w:rPr>
        <w:tab/>
        <w:t>YES</w:t>
      </w:r>
      <w:r>
        <w:rPr>
          <w:rFonts w:ascii="Calibri" w:hAnsi="Calibri"/>
          <w:sz w:val="22"/>
          <w:szCs w:val="22"/>
        </w:rPr>
        <w:tab/>
        <w:t>NO</w:t>
      </w:r>
    </w:p>
    <w:p w14:paraId="398E31B9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1F164DEA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35B7DD54" w14:textId="77777777" w:rsidR="00A025E0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K.  </w:t>
      </w:r>
      <w:r w:rsidR="00A025E0">
        <w:rPr>
          <w:rFonts w:ascii="Calibri" w:hAnsi="Calibri"/>
          <w:sz w:val="22"/>
          <w:szCs w:val="22"/>
        </w:rPr>
        <w:t>How will your organization acknowledge</w:t>
      </w:r>
      <w:r>
        <w:rPr>
          <w:rFonts w:ascii="Calibri" w:hAnsi="Calibri"/>
          <w:sz w:val="22"/>
          <w:szCs w:val="22"/>
        </w:rPr>
        <w:t>/publicize</w:t>
      </w:r>
      <w:r w:rsidR="00A025E0">
        <w:rPr>
          <w:rFonts w:ascii="Calibri" w:hAnsi="Calibri"/>
          <w:sz w:val="22"/>
          <w:szCs w:val="22"/>
        </w:rPr>
        <w:t xml:space="preserve"> a grant provided by Cox Charities? List ideas and details below:</w:t>
      </w:r>
    </w:p>
    <w:p w14:paraId="69B2B8C1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0866AAC5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65B1F532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771870C1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7FAA8409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4B984B13" w14:textId="77777777" w:rsidR="00A025E0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.  </w:t>
      </w:r>
      <w:r w:rsidR="00A025E0">
        <w:rPr>
          <w:rFonts w:ascii="Calibri" w:hAnsi="Calibri"/>
          <w:sz w:val="22"/>
          <w:szCs w:val="22"/>
        </w:rPr>
        <w:t xml:space="preserve">Please list any Cox Communications employees involved </w:t>
      </w:r>
      <w:r>
        <w:rPr>
          <w:rFonts w:ascii="Calibri" w:hAnsi="Calibri"/>
          <w:sz w:val="22"/>
          <w:szCs w:val="22"/>
        </w:rPr>
        <w:t xml:space="preserve">with </w:t>
      </w:r>
      <w:r w:rsidR="00A025E0">
        <w:rPr>
          <w:rFonts w:ascii="Calibri" w:hAnsi="Calibri"/>
          <w:sz w:val="22"/>
          <w:szCs w:val="22"/>
        </w:rPr>
        <w:t>your organization (volunteer</w:t>
      </w:r>
      <w:r w:rsidR="007B51FD">
        <w:rPr>
          <w:rFonts w:ascii="Calibri" w:hAnsi="Calibri"/>
          <w:sz w:val="22"/>
          <w:szCs w:val="22"/>
        </w:rPr>
        <w:t>s</w:t>
      </w:r>
      <w:r w:rsidR="00A025E0">
        <w:rPr>
          <w:rFonts w:ascii="Calibri" w:hAnsi="Calibri"/>
          <w:sz w:val="22"/>
          <w:szCs w:val="22"/>
        </w:rPr>
        <w:t>, board, etc.), if applicable:</w:t>
      </w:r>
    </w:p>
    <w:p w14:paraId="2C84F0D8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03185940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5824AA5D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11A8A1E2" w14:textId="77777777" w:rsid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0D571B65" w14:textId="77777777" w:rsidR="000D41EC" w:rsidRDefault="000D41EC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61C29F52" w14:textId="77777777" w:rsid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b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t xml:space="preserve">Section </w:t>
      </w:r>
      <w:r w:rsidR="00E076CA">
        <w:rPr>
          <w:rFonts w:ascii="Calibri" w:hAnsi="Calibri"/>
          <w:b/>
          <w:sz w:val="28"/>
          <w:szCs w:val="28"/>
        </w:rPr>
        <w:t>I</w:t>
      </w:r>
      <w:r>
        <w:rPr>
          <w:rFonts w:ascii="Calibri" w:hAnsi="Calibri"/>
          <w:b/>
          <w:sz w:val="28"/>
          <w:szCs w:val="28"/>
        </w:rPr>
        <w:t>V (OPTIONAL)</w:t>
      </w:r>
    </w:p>
    <w:p w14:paraId="0266FE62" w14:textId="77777777" w:rsidR="00C33137" w:rsidRP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i/>
          <w:sz w:val="22"/>
          <w:szCs w:val="22"/>
        </w:rPr>
      </w:pPr>
      <w:r w:rsidRPr="00C33137">
        <w:rPr>
          <w:rFonts w:ascii="Calibri" w:hAnsi="Calibri"/>
          <w:i/>
          <w:sz w:val="22"/>
          <w:szCs w:val="22"/>
        </w:rPr>
        <w:t>This section</w:t>
      </w:r>
      <w:r>
        <w:rPr>
          <w:rFonts w:ascii="Calibri" w:hAnsi="Calibri"/>
          <w:i/>
          <w:sz w:val="22"/>
          <w:szCs w:val="22"/>
        </w:rPr>
        <w:t xml:space="preserve"> is not required. It</w:t>
      </w:r>
      <w:r w:rsidRPr="00C33137">
        <w:rPr>
          <w:rFonts w:ascii="Calibri" w:hAnsi="Calibri"/>
          <w:i/>
          <w:sz w:val="22"/>
          <w:szCs w:val="22"/>
        </w:rPr>
        <w:t xml:space="preserve"> should not exceed three pages</w:t>
      </w:r>
      <w:r>
        <w:rPr>
          <w:rFonts w:ascii="Calibri" w:hAnsi="Calibri"/>
          <w:i/>
          <w:sz w:val="22"/>
          <w:szCs w:val="22"/>
        </w:rPr>
        <w:t>,</w:t>
      </w:r>
      <w:r w:rsidRPr="00C33137">
        <w:rPr>
          <w:rFonts w:ascii="Calibri" w:hAnsi="Calibri"/>
          <w:i/>
          <w:sz w:val="22"/>
          <w:szCs w:val="22"/>
        </w:rPr>
        <w:t xml:space="preserve"> at most.</w:t>
      </w:r>
    </w:p>
    <w:p w14:paraId="4439B72A" w14:textId="77777777" w:rsid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75349DA0" w14:textId="77777777" w:rsidR="00C33137" w:rsidRP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f there are additional materials, photos, information, etc., which can help “tell your story,” please include the information in the packet and list the items here:</w:t>
      </w:r>
    </w:p>
    <w:sectPr w:rsidR="00C33137" w:rsidRPr="00C33137" w:rsidSect="009032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08" w:right="1008" w:bottom="1008" w:left="100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912BA" w14:textId="77777777" w:rsidR="00FC1629" w:rsidRDefault="00FC1629">
      <w:r>
        <w:separator/>
      </w:r>
    </w:p>
  </w:endnote>
  <w:endnote w:type="continuationSeparator" w:id="0">
    <w:p w14:paraId="0ED83499" w14:textId="77777777" w:rsidR="00FC1629" w:rsidRDefault="00FC1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ED8A8" w14:textId="77777777" w:rsidR="000076E9" w:rsidRDefault="000076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85AA8" w14:textId="7F961BA9" w:rsidR="00CF7CD4" w:rsidRPr="000355CA" w:rsidRDefault="00CF7CD4" w:rsidP="000355CA">
    <w:pPr>
      <w:pStyle w:val="Footer"/>
      <w:tabs>
        <w:tab w:val="clear" w:pos="4680"/>
        <w:tab w:val="clear" w:pos="9360"/>
        <w:tab w:val="left" w:pos="3310"/>
      </w:tabs>
      <w:jc w:val="right"/>
      <w:rPr>
        <w:rFonts w:asciiTheme="minorHAnsi" w:hAnsiTheme="minorHAnsi" w:cstheme="minorHAnsi"/>
        <w:i/>
        <w:sz w:val="18"/>
        <w:szCs w:val="18"/>
      </w:rPr>
    </w:pPr>
    <w:r w:rsidRPr="000355CA">
      <w:rPr>
        <w:rFonts w:asciiTheme="minorHAnsi" w:hAnsiTheme="minorHAnsi" w:cstheme="minorHAnsi"/>
        <w:i/>
        <w:sz w:val="18"/>
        <w:szCs w:val="18"/>
      </w:rPr>
      <w:t>Cox Charities 201</w:t>
    </w:r>
    <w:r w:rsidR="000076E9">
      <w:rPr>
        <w:rFonts w:asciiTheme="minorHAnsi" w:hAnsiTheme="minorHAnsi" w:cstheme="minorHAnsi"/>
        <w:i/>
        <w:sz w:val="18"/>
        <w:szCs w:val="18"/>
      </w:rPr>
      <w:t>9</w:t>
    </w:r>
    <w:r w:rsidRPr="000355CA">
      <w:rPr>
        <w:rFonts w:asciiTheme="minorHAnsi" w:hAnsiTheme="minorHAnsi" w:cstheme="minorHAnsi"/>
        <w:i/>
        <w:sz w:val="18"/>
        <w:szCs w:val="18"/>
      </w:rPr>
      <w:t xml:space="preserve"> grant application – Page </w: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begin"/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instrText xml:space="preserve"> PAGE  \* Arabic  \* MERGEFORMAT </w:instrTex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separate"/>
    </w:r>
    <w:r w:rsidR="00A81007">
      <w:rPr>
        <w:rFonts w:asciiTheme="minorHAnsi" w:hAnsiTheme="minorHAnsi" w:cstheme="minorHAnsi"/>
        <w:b/>
        <w:bCs/>
        <w:i/>
        <w:noProof/>
        <w:sz w:val="18"/>
        <w:szCs w:val="18"/>
      </w:rPr>
      <w:t>1</w: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end"/>
    </w:r>
    <w:r w:rsidRPr="000355CA">
      <w:rPr>
        <w:rFonts w:asciiTheme="minorHAnsi" w:hAnsiTheme="minorHAnsi" w:cstheme="minorHAnsi"/>
        <w:i/>
        <w:sz w:val="18"/>
        <w:szCs w:val="18"/>
      </w:rPr>
      <w:t xml:space="preserve"> of </w: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begin"/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instrText xml:space="preserve"> NUMPAGES  \* Arabic  \* MERGEFORMAT </w:instrTex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separate"/>
    </w:r>
    <w:r w:rsidR="00A81007">
      <w:rPr>
        <w:rFonts w:asciiTheme="minorHAnsi" w:hAnsiTheme="minorHAnsi" w:cstheme="minorHAnsi"/>
        <w:b/>
        <w:bCs/>
        <w:i/>
        <w:noProof/>
        <w:sz w:val="18"/>
        <w:szCs w:val="18"/>
      </w:rPr>
      <w:t>8</w: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C6781" w14:textId="77777777" w:rsidR="000076E9" w:rsidRDefault="000076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7D89E8" w14:textId="77777777" w:rsidR="00FC1629" w:rsidRDefault="00FC1629">
      <w:r>
        <w:separator/>
      </w:r>
    </w:p>
  </w:footnote>
  <w:footnote w:type="continuationSeparator" w:id="0">
    <w:p w14:paraId="3AA17848" w14:textId="77777777" w:rsidR="00FC1629" w:rsidRDefault="00FC16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CEADA" w14:textId="77777777" w:rsidR="000076E9" w:rsidRDefault="000076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55BEA" w14:textId="77777777" w:rsidR="00CF7CD4" w:rsidRDefault="005943F6" w:rsidP="001929E4">
    <w:pPr>
      <w:pStyle w:val="Header"/>
      <w:jc w:val="center"/>
    </w:pPr>
    <w:r>
      <w:rPr>
        <w:noProof/>
      </w:rPr>
      <w:drawing>
        <wp:inline distT="0" distB="0" distL="0" distR="0" wp14:anchorId="69D924F1" wp14:editId="4A6B3127">
          <wp:extent cx="1264676" cy="42366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x_Charities_PrimaryColor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676" cy="4236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05029" w:rsidRPr="00C05029">
      <w:rPr>
        <w:noProof/>
      </w:rPr>
      <w:t xml:space="preserve"> </w:t>
    </w:r>
    <w:r w:rsidR="00CF7CD4">
      <w:t xml:space="preserve">  </w:t>
    </w:r>
  </w:p>
  <w:p w14:paraId="23F3F368" w14:textId="77777777" w:rsidR="00CF7CD4" w:rsidRPr="00AF5759" w:rsidRDefault="00CF7CD4" w:rsidP="001703F3">
    <w:pPr>
      <w:pStyle w:val="Header"/>
      <w:jc w:val="right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C3264" w14:textId="77777777" w:rsidR="000076E9" w:rsidRDefault="000076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B52E5"/>
    <w:multiLevelType w:val="hybridMultilevel"/>
    <w:tmpl w:val="CA967C48"/>
    <w:lvl w:ilvl="0" w:tplc="D2D865EA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B46A0"/>
    <w:multiLevelType w:val="hybridMultilevel"/>
    <w:tmpl w:val="64D6E48A"/>
    <w:lvl w:ilvl="0" w:tplc="04090001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044B7"/>
    <w:multiLevelType w:val="hybridMultilevel"/>
    <w:tmpl w:val="E8966974"/>
    <w:lvl w:ilvl="0" w:tplc="D2D865EA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423CA"/>
    <w:multiLevelType w:val="hybridMultilevel"/>
    <w:tmpl w:val="8A28AA28"/>
    <w:lvl w:ilvl="0" w:tplc="D2D865EA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F2D77"/>
    <w:multiLevelType w:val="hybridMultilevel"/>
    <w:tmpl w:val="B254E726"/>
    <w:lvl w:ilvl="0" w:tplc="04090001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B7913"/>
    <w:multiLevelType w:val="hybridMultilevel"/>
    <w:tmpl w:val="C6C4F53A"/>
    <w:lvl w:ilvl="0" w:tplc="CD72118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3D9AAAD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ABC617F"/>
    <w:multiLevelType w:val="hybridMultilevel"/>
    <w:tmpl w:val="E6B075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C67B4D"/>
    <w:multiLevelType w:val="hybridMultilevel"/>
    <w:tmpl w:val="5EE050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45C07"/>
    <w:multiLevelType w:val="hybridMultilevel"/>
    <w:tmpl w:val="B2F85956"/>
    <w:lvl w:ilvl="0" w:tplc="04090001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7B4D80"/>
    <w:multiLevelType w:val="hybridMultilevel"/>
    <w:tmpl w:val="C11030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E4605A"/>
    <w:multiLevelType w:val="hybridMultilevel"/>
    <w:tmpl w:val="44606522"/>
    <w:lvl w:ilvl="0" w:tplc="4028A638">
      <w:start w:val="1"/>
      <w:numFmt w:val="bullet"/>
      <w:lvlText w:val="o"/>
      <w:lvlJc w:val="left"/>
      <w:pPr>
        <w:tabs>
          <w:tab w:val="num" w:pos="144"/>
        </w:tabs>
        <w:ind w:left="144" w:hanging="144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F94136"/>
    <w:multiLevelType w:val="hybridMultilevel"/>
    <w:tmpl w:val="F8101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0"/>
  </w:num>
  <w:num w:numId="6">
    <w:abstractNumId w:val="11"/>
  </w:num>
  <w:num w:numId="7">
    <w:abstractNumId w:val="9"/>
  </w:num>
  <w:num w:numId="8">
    <w:abstractNumId w:val="7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4"/>
  </w:num>
  <w:num w:numId="12">
    <w:abstractNumId w:val="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DMzMjYxMDW2MDFU0lEKTi0uzszPAykwqQUAPrzZKSwAAAA="/>
  </w:docVars>
  <w:rsids>
    <w:rsidRoot w:val="00D6069D"/>
    <w:rsid w:val="00000B00"/>
    <w:rsid w:val="00004D57"/>
    <w:rsid w:val="0000648E"/>
    <w:rsid w:val="00007117"/>
    <w:rsid w:val="000076E9"/>
    <w:rsid w:val="000103EF"/>
    <w:rsid w:val="000113A8"/>
    <w:rsid w:val="0001637F"/>
    <w:rsid w:val="000204F9"/>
    <w:rsid w:val="0002248C"/>
    <w:rsid w:val="00022CD2"/>
    <w:rsid w:val="000250BC"/>
    <w:rsid w:val="00025533"/>
    <w:rsid w:val="00033050"/>
    <w:rsid w:val="000338C1"/>
    <w:rsid w:val="00033AD6"/>
    <w:rsid w:val="000355CA"/>
    <w:rsid w:val="00035789"/>
    <w:rsid w:val="000358F8"/>
    <w:rsid w:val="000376D8"/>
    <w:rsid w:val="00037A67"/>
    <w:rsid w:val="00040630"/>
    <w:rsid w:val="00040D44"/>
    <w:rsid w:val="00041714"/>
    <w:rsid w:val="000429B7"/>
    <w:rsid w:val="00042D59"/>
    <w:rsid w:val="000437AF"/>
    <w:rsid w:val="00043874"/>
    <w:rsid w:val="00044AB2"/>
    <w:rsid w:val="000456B6"/>
    <w:rsid w:val="00046B0A"/>
    <w:rsid w:val="00051B24"/>
    <w:rsid w:val="000536C0"/>
    <w:rsid w:val="00056472"/>
    <w:rsid w:val="00061047"/>
    <w:rsid w:val="0006177E"/>
    <w:rsid w:val="000630A5"/>
    <w:rsid w:val="00064226"/>
    <w:rsid w:val="00066663"/>
    <w:rsid w:val="00066BBC"/>
    <w:rsid w:val="00070762"/>
    <w:rsid w:val="00070A58"/>
    <w:rsid w:val="000720CE"/>
    <w:rsid w:val="000736CC"/>
    <w:rsid w:val="000741B8"/>
    <w:rsid w:val="00074437"/>
    <w:rsid w:val="00080478"/>
    <w:rsid w:val="00081F96"/>
    <w:rsid w:val="00082623"/>
    <w:rsid w:val="000847CA"/>
    <w:rsid w:val="00091664"/>
    <w:rsid w:val="0009456B"/>
    <w:rsid w:val="00095EA7"/>
    <w:rsid w:val="00096A03"/>
    <w:rsid w:val="000A0036"/>
    <w:rsid w:val="000A0B37"/>
    <w:rsid w:val="000A16A4"/>
    <w:rsid w:val="000A1AB7"/>
    <w:rsid w:val="000A1D69"/>
    <w:rsid w:val="000A7C99"/>
    <w:rsid w:val="000B01FB"/>
    <w:rsid w:val="000B021B"/>
    <w:rsid w:val="000B03A1"/>
    <w:rsid w:val="000B377F"/>
    <w:rsid w:val="000B4D34"/>
    <w:rsid w:val="000B6EB2"/>
    <w:rsid w:val="000C0608"/>
    <w:rsid w:val="000C08F4"/>
    <w:rsid w:val="000C1088"/>
    <w:rsid w:val="000C21B3"/>
    <w:rsid w:val="000C2526"/>
    <w:rsid w:val="000C2771"/>
    <w:rsid w:val="000C39EC"/>
    <w:rsid w:val="000C7955"/>
    <w:rsid w:val="000C7B34"/>
    <w:rsid w:val="000D0644"/>
    <w:rsid w:val="000D41EC"/>
    <w:rsid w:val="000D71C2"/>
    <w:rsid w:val="000D7671"/>
    <w:rsid w:val="000E12C3"/>
    <w:rsid w:val="000E20D6"/>
    <w:rsid w:val="000E2237"/>
    <w:rsid w:val="000E38E1"/>
    <w:rsid w:val="000E3D59"/>
    <w:rsid w:val="000E43B8"/>
    <w:rsid w:val="000E54A1"/>
    <w:rsid w:val="000E6F94"/>
    <w:rsid w:val="000F0D02"/>
    <w:rsid w:val="000F163F"/>
    <w:rsid w:val="000F46C6"/>
    <w:rsid w:val="000F476B"/>
    <w:rsid w:val="000F56D6"/>
    <w:rsid w:val="000F689B"/>
    <w:rsid w:val="000F7CE3"/>
    <w:rsid w:val="00100D8E"/>
    <w:rsid w:val="0010161E"/>
    <w:rsid w:val="00105CD9"/>
    <w:rsid w:val="001122C7"/>
    <w:rsid w:val="00112687"/>
    <w:rsid w:val="0011451A"/>
    <w:rsid w:val="00114B60"/>
    <w:rsid w:val="0011589E"/>
    <w:rsid w:val="00116BCA"/>
    <w:rsid w:val="00121D40"/>
    <w:rsid w:val="00123172"/>
    <w:rsid w:val="00124449"/>
    <w:rsid w:val="00124A9D"/>
    <w:rsid w:val="001257F4"/>
    <w:rsid w:val="00126EB4"/>
    <w:rsid w:val="00126EE6"/>
    <w:rsid w:val="00134CFD"/>
    <w:rsid w:val="00136596"/>
    <w:rsid w:val="001379B0"/>
    <w:rsid w:val="00140336"/>
    <w:rsid w:val="00141306"/>
    <w:rsid w:val="00143151"/>
    <w:rsid w:val="00146865"/>
    <w:rsid w:val="00146BC6"/>
    <w:rsid w:val="001470CE"/>
    <w:rsid w:val="00147BCF"/>
    <w:rsid w:val="00150660"/>
    <w:rsid w:val="00150CAD"/>
    <w:rsid w:val="00154871"/>
    <w:rsid w:val="001560EF"/>
    <w:rsid w:val="00156BEA"/>
    <w:rsid w:val="00156F16"/>
    <w:rsid w:val="00157290"/>
    <w:rsid w:val="00161EE8"/>
    <w:rsid w:val="001628A9"/>
    <w:rsid w:val="00162BD1"/>
    <w:rsid w:val="00162FA6"/>
    <w:rsid w:val="001630B6"/>
    <w:rsid w:val="00163A21"/>
    <w:rsid w:val="001656E0"/>
    <w:rsid w:val="00166C76"/>
    <w:rsid w:val="00167C80"/>
    <w:rsid w:val="001703F3"/>
    <w:rsid w:val="00171033"/>
    <w:rsid w:val="0017220E"/>
    <w:rsid w:val="00173C2A"/>
    <w:rsid w:val="00175934"/>
    <w:rsid w:val="00175B86"/>
    <w:rsid w:val="0017628F"/>
    <w:rsid w:val="001774C1"/>
    <w:rsid w:val="001778BF"/>
    <w:rsid w:val="0018004C"/>
    <w:rsid w:val="001809DC"/>
    <w:rsid w:val="00182F3A"/>
    <w:rsid w:val="0018643D"/>
    <w:rsid w:val="001904A5"/>
    <w:rsid w:val="00191E8A"/>
    <w:rsid w:val="001929E4"/>
    <w:rsid w:val="00192E80"/>
    <w:rsid w:val="00193547"/>
    <w:rsid w:val="00194032"/>
    <w:rsid w:val="0019422A"/>
    <w:rsid w:val="001976A9"/>
    <w:rsid w:val="00197B5D"/>
    <w:rsid w:val="001A2651"/>
    <w:rsid w:val="001A2CC8"/>
    <w:rsid w:val="001A5E5A"/>
    <w:rsid w:val="001B044E"/>
    <w:rsid w:val="001B3356"/>
    <w:rsid w:val="001B38DB"/>
    <w:rsid w:val="001B4D6D"/>
    <w:rsid w:val="001B7797"/>
    <w:rsid w:val="001C0E3A"/>
    <w:rsid w:val="001C3215"/>
    <w:rsid w:val="001C4752"/>
    <w:rsid w:val="001C4F6B"/>
    <w:rsid w:val="001C63D6"/>
    <w:rsid w:val="001C6461"/>
    <w:rsid w:val="001C657F"/>
    <w:rsid w:val="001C7492"/>
    <w:rsid w:val="001D0154"/>
    <w:rsid w:val="001D0C9E"/>
    <w:rsid w:val="001D1584"/>
    <w:rsid w:val="001D24E7"/>
    <w:rsid w:val="001D3B61"/>
    <w:rsid w:val="001D5C0F"/>
    <w:rsid w:val="001D6397"/>
    <w:rsid w:val="001D72B2"/>
    <w:rsid w:val="001E0E99"/>
    <w:rsid w:val="001E4CA3"/>
    <w:rsid w:val="001E4E2E"/>
    <w:rsid w:val="001E50A6"/>
    <w:rsid w:val="001E5128"/>
    <w:rsid w:val="001F164D"/>
    <w:rsid w:val="001F1672"/>
    <w:rsid w:val="001F51CA"/>
    <w:rsid w:val="001F72FB"/>
    <w:rsid w:val="002008ED"/>
    <w:rsid w:val="00201BF8"/>
    <w:rsid w:val="00202972"/>
    <w:rsid w:val="00204740"/>
    <w:rsid w:val="00204BB0"/>
    <w:rsid w:val="00204ECB"/>
    <w:rsid w:val="002052AD"/>
    <w:rsid w:val="00206D10"/>
    <w:rsid w:val="00210E6F"/>
    <w:rsid w:val="00211189"/>
    <w:rsid w:val="00213166"/>
    <w:rsid w:val="002132CE"/>
    <w:rsid w:val="002145A9"/>
    <w:rsid w:val="00216C1A"/>
    <w:rsid w:val="0022133D"/>
    <w:rsid w:val="00221BEF"/>
    <w:rsid w:val="0022373E"/>
    <w:rsid w:val="00223788"/>
    <w:rsid w:val="00224280"/>
    <w:rsid w:val="00224F2E"/>
    <w:rsid w:val="00225A4C"/>
    <w:rsid w:val="00226177"/>
    <w:rsid w:val="00227BF3"/>
    <w:rsid w:val="00236351"/>
    <w:rsid w:val="00237B28"/>
    <w:rsid w:val="002403CA"/>
    <w:rsid w:val="00240F67"/>
    <w:rsid w:val="00241F2E"/>
    <w:rsid w:val="00244B09"/>
    <w:rsid w:val="00254019"/>
    <w:rsid w:val="00254545"/>
    <w:rsid w:val="00254E30"/>
    <w:rsid w:val="00255534"/>
    <w:rsid w:val="00257D87"/>
    <w:rsid w:val="002603BC"/>
    <w:rsid w:val="00262094"/>
    <w:rsid w:val="002631C6"/>
    <w:rsid w:val="00263989"/>
    <w:rsid w:val="00264970"/>
    <w:rsid w:val="0026517D"/>
    <w:rsid w:val="00265607"/>
    <w:rsid w:val="00266879"/>
    <w:rsid w:val="00270BDD"/>
    <w:rsid w:val="00270C16"/>
    <w:rsid w:val="00271172"/>
    <w:rsid w:val="00272B2E"/>
    <w:rsid w:val="00276C85"/>
    <w:rsid w:val="002777D0"/>
    <w:rsid w:val="00277F91"/>
    <w:rsid w:val="00281CBC"/>
    <w:rsid w:val="0028260E"/>
    <w:rsid w:val="002829F2"/>
    <w:rsid w:val="00283A63"/>
    <w:rsid w:val="00283AFC"/>
    <w:rsid w:val="00284051"/>
    <w:rsid w:val="00286769"/>
    <w:rsid w:val="0029222A"/>
    <w:rsid w:val="0029331D"/>
    <w:rsid w:val="00293B5C"/>
    <w:rsid w:val="00294E5B"/>
    <w:rsid w:val="00296ADF"/>
    <w:rsid w:val="002A0B90"/>
    <w:rsid w:val="002A1F11"/>
    <w:rsid w:val="002A2D03"/>
    <w:rsid w:val="002A54AE"/>
    <w:rsid w:val="002B211D"/>
    <w:rsid w:val="002B3E29"/>
    <w:rsid w:val="002B5877"/>
    <w:rsid w:val="002C1722"/>
    <w:rsid w:val="002C1B2B"/>
    <w:rsid w:val="002C3B4E"/>
    <w:rsid w:val="002D1B56"/>
    <w:rsid w:val="002D268C"/>
    <w:rsid w:val="002D298D"/>
    <w:rsid w:val="002D3983"/>
    <w:rsid w:val="002D45B1"/>
    <w:rsid w:val="002D5C23"/>
    <w:rsid w:val="002E029F"/>
    <w:rsid w:val="002E0F4E"/>
    <w:rsid w:val="002E13DF"/>
    <w:rsid w:val="002E3239"/>
    <w:rsid w:val="002E40AF"/>
    <w:rsid w:val="002E5C6E"/>
    <w:rsid w:val="002E6774"/>
    <w:rsid w:val="002E69BF"/>
    <w:rsid w:val="002E6F50"/>
    <w:rsid w:val="002E745D"/>
    <w:rsid w:val="002F0741"/>
    <w:rsid w:val="002F0999"/>
    <w:rsid w:val="002F0C15"/>
    <w:rsid w:val="002F0DD2"/>
    <w:rsid w:val="002F100E"/>
    <w:rsid w:val="002F177E"/>
    <w:rsid w:val="002F7846"/>
    <w:rsid w:val="00300EF5"/>
    <w:rsid w:val="003020B6"/>
    <w:rsid w:val="003030DB"/>
    <w:rsid w:val="003049FF"/>
    <w:rsid w:val="00304AE2"/>
    <w:rsid w:val="003057C7"/>
    <w:rsid w:val="00305C97"/>
    <w:rsid w:val="003071A1"/>
    <w:rsid w:val="003076FA"/>
    <w:rsid w:val="003112B2"/>
    <w:rsid w:val="003142CB"/>
    <w:rsid w:val="00314703"/>
    <w:rsid w:val="0031582A"/>
    <w:rsid w:val="00315E04"/>
    <w:rsid w:val="00316477"/>
    <w:rsid w:val="00322A9E"/>
    <w:rsid w:val="00327D85"/>
    <w:rsid w:val="0033133F"/>
    <w:rsid w:val="00331A4D"/>
    <w:rsid w:val="00336D6F"/>
    <w:rsid w:val="00337F02"/>
    <w:rsid w:val="00340A74"/>
    <w:rsid w:val="00340B6C"/>
    <w:rsid w:val="00340D9C"/>
    <w:rsid w:val="003415F1"/>
    <w:rsid w:val="0034240A"/>
    <w:rsid w:val="00343A9B"/>
    <w:rsid w:val="00343D9F"/>
    <w:rsid w:val="0034691B"/>
    <w:rsid w:val="0034786C"/>
    <w:rsid w:val="00350E97"/>
    <w:rsid w:val="00351670"/>
    <w:rsid w:val="00353DD9"/>
    <w:rsid w:val="0035463C"/>
    <w:rsid w:val="003563A6"/>
    <w:rsid w:val="00362113"/>
    <w:rsid w:val="00362C75"/>
    <w:rsid w:val="00365B15"/>
    <w:rsid w:val="0036671A"/>
    <w:rsid w:val="00366D4E"/>
    <w:rsid w:val="0037305D"/>
    <w:rsid w:val="00373695"/>
    <w:rsid w:val="00376744"/>
    <w:rsid w:val="0037754D"/>
    <w:rsid w:val="003831E6"/>
    <w:rsid w:val="00383942"/>
    <w:rsid w:val="0038445D"/>
    <w:rsid w:val="003847A7"/>
    <w:rsid w:val="00385575"/>
    <w:rsid w:val="00386267"/>
    <w:rsid w:val="00386AD3"/>
    <w:rsid w:val="003942D9"/>
    <w:rsid w:val="003A0354"/>
    <w:rsid w:val="003A0DA7"/>
    <w:rsid w:val="003A1990"/>
    <w:rsid w:val="003A49D4"/>
    <w:rsid w:val="003A57DA"/>
    <w:rsid w:val="003A6CC1"/>
    <w:rsid w:val="003A6F70"/>
    <w:rsid w:val="003A7869"/>
    <w:rsid w:val="003B3379"/>
    <w:rsid w:val="003B42DD"/>
    <w:rsid w:val="003B4626"/>
    <w:rsid w:val="003B519D"/>
    <w:rsid w:val="003C0684"/>
    <w:rsid w:val="003C08FC"/>
    <w:rsid w:val="003C09EF"/>
    <w:rsid w:val="003C1177"/>
    <w:rsid w:val="003C1A39"/>
    <w:rsid w:val="003C1E8B"/>
    <w:rsid w:val="003C4E29"/>
    <w:rsid w:val="003C79AC"/>
    <w:rsid w:val="003D033B"/>
    <w:rsid w:val="003D1D40"/>
    <w:rsid w:val="003D43FF"/>
    <w:rsid w:val="003D5111"/>
    <w:rsid w:val="003D62FE"/>
    <w:rsid w:val="003D6465"/>
    <w:rsid w:val="003D72FF"/>
    <w:rsid w:val="003D7B6C"/>
    <w:rsid w:val="003E00A4"/>
    <w:rsid w:val="003E2499"/>
    <w:rsid w:val="003E2A42"/>
    <w:rsid w:val="003E2F91"/>
    <w:rsid w:val="003F02F0"/>
    <w:rsid w:val="003F0684"/>
    <w:rsid w:val="003F4205"/>
    <w:rsid w:val="003F4B74"/>
    <w:rsid w:val="00401A24"/>
    <w:rsid w:val="00401BDF"/>
    <w:rsid w:val="00404B98"/>
    <w:rsid w:val="0040516F"/>
    <w:rsid w:val="004061B2"/>
    <w:rsid w:val="004061E1"/>
    <w:rsid w:val="00410D54"/>
    <w:rsid w:val="0041276E"/>
    <w:rsid w:val="00412FBE"/>
    <w:rsid w:val="00413C75"/>
    <w:rsid w:val="0041483B"/>
    <w:rsid w:val="00415087"/>
    <w:rsid w:val="004204DA"/>
    <w:rsid w:val="0042084A"/>
    <w:rsid w:val="00420F06"/>
    <w:rsid w:val="004211F9"/>
    <w:rsid w:val="00421675"/>
    <w:rsid w:val="00421F0F"/>
    <w:rsid w:val="00423A93"/>
    <w:rsid w:val="004303DF"/>
    <w:rsid w:val="00430BBC"/>
    <w:rsid w:val="0043256A"/>
    <w:rsid w:val="00434737"/>
    <w:rsid w:val="0043792A"/>
    <w:rsid w:val="0044102A"/>
    <w:rsid w:val="00443457"/>
    <w:rsid w:val="00445EDA"/>
    <w:rsid w:val="0044674F"/>
    <w:rsid w:val="00446E7F"/>
    <w:rsid w:val="00447B6C"/>
    <w:rsid w:val="004511B4"/>
    <w:rsid w:val="0045390F"/>
    <w:rsid w:val="00453F24"/>
    <w:rsid w:val="004552C4"/>
    <w:rsid w:val="00457843"/>
    <w:rsid w:val="00457E0C"/>
    <w:rsid w:val="0046364C"/>
    <w:rsid w:val="00463CF2"/>
    <w:rsid w:val="00463CF5"/>
    <w:rsid w:val="00463D48"/>
    <w:rsid w:val="00464A88"/>
    <w:rsid w:val="004657E3"/>
    <w:rsid w:val="00467395"/>
    <w:rsid w:val="00470FC8"/>
    <w:rsid w:val="004710C8"/>
    <w:rsid w:val="00471667"/>
    <w:rsid w:val="0047186C"/>
    <w:rsid w:val="00472FFF"/>
    <w:rsid w:val="00474F5C"/>
    <w:rsid w:val="00475DCA"/>
    <w:rsid w:val="00480956"/>
    <w:rsid w:val="0048263F"/>
    <w:rsid w:val="00490724"/>
    <w:rsid w:val="00490F27"/>
    <w:rsid w:val="004977EB"/>
    <w:rsid w:val="004A0B52"/>
    <w:rsid w:val="004A17C6"/>
    <w:rsid w:val="004A29CF"/>
    <w:rsid w:val="004A4F7C"/>
    <w:rsid w:val="004A6494"/>
    <w:rsid w:val="004B23E9"/>
    <w:rsid w:val="004B3099"/>
    <w:rsid w:val="004B46AB"/>
    <w:rsid w:val="004B4B6E"/>
    <w:rsid w:val="004B4E7A"/>
    <w:rsid w:val="004B5F7A"/>
    <w:rsid w:val="004B611D"/>
    <w:rsid w:val="004B7AE8"/>
    <w:rsid w:val="004C17B7"/>
    <w:rsid w:val="004C2142"/>
    <w:rsid w:val="004C2932"/>
    <w:rsid w:val="004C33AA"/>
    <w:rsid w:val="004C3802"/>
    <w:rsid w:val="004C424C"/>
    <w:rsid w:val="004C4ED2"/>
    <w:rsid w:val="004C6EAD"/>
    <w:rsid w:val="004C7754"/>
    <w:rsid w:val="004D147E"/>
    <w:rsid w:val="004D17B9"/>
    <w:rsid w:val="004D2412"/>
    <w:rsid w:val="004D2F0D"/>
    <w:rsid w:val="004D3498"/>
    <w:rsid w:val="004D4EC5"/>
    <w:rsid w:val="004D5699"/>
    <w:rsid w:val="004D72F9"/>
    <w:rsid w:val="004D7978"/>
    <w:rsid w:val="004D7CEB"/>
    <w:rsid w:val="004E2562"/>
    <w:rsid w:val="004E627D"/>
    <w:rsid w:val="004E66AC"/>
    <w:rsid w:val="004E6C03"/>
    <w:rsid w:val="004E7514"/>
    <w:rsid w:val="004E7AA5"/>
    <w:rsid w:val="004F078A"/>
    <w:rsid w:val="004F165F"/>
    <w:rsid w:val="004F2F80"/>
    <w:rsid w:val="004F3391"/>
    <w:rsid w:val="004F407C"/>
    <w:rsid w:val="004F445F"/>
    <w:rsid w:val="005014D5"/>
    <w:rsid w:val="00504E2C"/>
    <w:rsid w:val="00505E26"/>
    <w:rsid w:val="00506367"/>
    <w:rsid w:val="00513BFD"/>
    <w:rsid w:val="005140D2"/>
    <w:rsid w:val="00514B63"/>
    <w:rsid w:val="00514D35"/>
    <w:rsid w:val="00515CA9"/>
    <w:rsid w:val="00516D37"/>
    <w:rsid w:val="00520F8F"/>
    <w:rsid w:val="00520FF9"/>
    <w:rsid w:val="00522940"/>
    <w:rsid w:val="0052334E"/>
    <w:rsid w:val="00526D13"/>
    <w:rsid w:val="00532373"/>
    <w:rsid w:val="00533947"/>
    <w:rsid w:val="005341D9"/>
    <w:rsid w:val="0053584F"/>
    <w:rsid w:val="00536F91"/>
    <w:rsid w:val="00540447"/>
    <w:rsid w:val="00541F7E"/>
    <w:rsid w:val="00543A5F"/>
    <w:rsid w:val="00546D65"/>
    <w:rsid w:val="00550771"/>
    <w:rsid w:val="00550B6F"/>
    <w:rsid w:val="00552BA2"/>
    <w:rsid w:val="0055332A"/>
    <w:rsid w:val="00553A89"/>
    <w:rsid w:val="00553ED5"/>
    <w:rsid w:val="005607C1"/>
    <w:rsid w:val="0056206C"/>
    <w:rsid w:val="00562BE9"/>
    <w:rsid w:val="00563FB3"/>
    <w:rsid w:val="00567D09"/>
    <w:rsid w:val="005702C9"/>
    <w:rsid w:val="00570B77"/>
    <w:rsid w:val="005716E9"/>
    <w:rsid w:val="00571A94"/>
    <w:rsid w:val="00571F17"/>
    <w:rsid w:val="00572D39"/>
    <w:rsid w:val="00574CC4"/>
    <w:rsid w:val="00576FC0"/>
    <w:rsid w:val="00581018"/>
    <w:rsid w:val="005829B5"/>
    <w:rsid w:val="00584A64"/>
    <w:rsid w:val="00585BEC"/>
    <w:rsid w:val="0058756F"/>
    <w:rsid w:val="00587FA5"/>
    <w:rsid w:val="00590390"/>
    <w:rsid w:val="005903FE"/>
    <w:rsid w:val="005930F7"/>
    <w:rsid w:val="005943F6"/>
    <w:rsid w:val="005948BC"/>
    <w:rsid w:val="0059555C"/>
    <w:rsid w:val="005961C1"/>
    <w:rsid w:val="005A0E93"/>
    <w:rsid w:val="005A17F4"/>
    <w:rsid w:val="005A37D2"/>
    <w:rsid w:val="005A40FD"/>
    <w:rsid w:val="005A4548"/>
    <w:rsid w:val="005A55B9"/>
    <w:rsid w:val="005A6A12"/>
    <w:rsid w:val="005B0C07"/>
    <w:rsid w:val="005B250B"/>
    <w:rsid w:val="005B31F0"/>
    <w:rsid w:val="005B3310"/>
    <w:rsid w:val="005B39D5"/>
    <w:rsid w:val="005B3DDD"/>
    <w:rsid w:val="005B4445"/>
    <w:rsid w:val="005B5836"/>
    <w:rsid w:val="005B627B"/>
    <w:rsid w:val="005B653A"/>
    <w:rsid w:val="005B762A"/>
    <w:rsid w:val="005C188C"/>
    <w:rsid w:val="005C2CD7"/>
    <w:rsid w:val="005C3C5C"/>
    <w:rsid w:val="005C4017"/>
    <w:rsid w:val="005C4393"/>
    <w:rsid w:val="005D25CF"/>
    <w:rsid w:val="005D2FAC"/>
    <w:rsid w:val="005D7460"/>
    <w:rsid w:val="005D7BA3"/>
    <w:rsid w:val="005E0267"/>
    <w:rsid w:val="005E08F9"/>
    <w:rsid w:val="005E137F"/>
    <w:rsid w:val="005E1A6A"/>
    <w:rsid w:val="005E4150"/>
    <w:rsid w:val="005E541A"/>
    <w:rsid w:val="005E6509"/>
    <w:rsid w:val="005E78EA"/>
    <w:rsid w:val="005F0628"/>
    <w:rsid w:val="005F2392"/>
    <w:rsid w:val="005F3527"/>
    <w:rsid w:val="005F43B4"/>
    <w:rsid w:val="005F4ACE"/>
    <w:rsid w:val="005F59AA"/>
    <w:rsid w:val="005F5A29"/>
    <w:rsid w:val="005F6993"/>
    <w:rsid w:val="005F78A2"/>
    <w:rsid w:val="00600644"/>
    <w:rsid w:val="006048B9"/>
    <w:rsid w:val="00606844"/>
    <w:rsid w:val="0060738B"/>
    <w:rsid w:val="00614805"/>
    <w:rsid w:val="00615897"/>
    <w:rsid w:val="006209D5"/>
    <w:rsid w:val="00621B1C"/>
    <w:rsid w:val="00621F5E"/>
    <w:rsid w:val="00625A78"/>
    <w:rsid w:val="00626771"/>
    <w:rsid w:val="00626C90"/>
    <w:rsid w:val="00631F32"/>
    <w:rsid w:val="00634552"/>
    <w:rsid w:val="006358D2"/>
    <w:rsid w:val="0063673A"/>
    <w:rsid w:val="0064094D"/>
    <w:rsid w:val="0064210C"/>
    <w:rsid w:val="006421FA"/>
    <w:rsid w:val="00642F78"/>
    <w:rsid w:val="00644919"/>
    <w:rsid w:val="00644BC9"/>
    <w:rsid w:val="006453E0"/>
    <w:rsid w:val="00645633"/>
    <w:rsid w:val="00646D97"/>
    <w:rsid w:val="00646F90"/>
    <w:rsid w:val="00647F8B"/>
    <w:rsid w:val="00650EF2"/>
    <w:rsid w:val="00651E1B"/>
    <w:rsid w:val="00652D59"/>
    <w:rsid w:val="00655E94"/>
    <w:rsid w:val="00656272"/>
    <w:rsid w:val="00656B7B"/>
    <w:rsid w:val="006627AD"/>
    <w:rsid w:val="006635F2"/>
    <w:rsid w:val="0066375B"/>
    <w:rsid w:val="00663CF4"/>
    <w:rsid w:val="006641A4"/>
    <w:rsid w:val="006658BB"/>
    <w:rsid w:val="00665C79"/>
    <w:rsid w:val="0067023D"/>
    <w:rsid w:val="0067229C"/>
    <w:rsid w:val="006768F5"/>
    <w:rsid w:val="0067734A"/>
    <w:rsid w:val="0068037B"/>
    <w:rsid w:val="00681403"/>
    <w:rsid w:val="00682216"/>
    <w:rsid w:val="006913E9"/>
    <w:rsid w:val="0069269B"/>
    <w:rsid w:val="00694A72"/>
    <w:rsid w:val="006A22F9"/>
    <w:rsid w:val="006A5F00"/>
    <w:rsid w:val="006A6866"/>
    <w:rsid w:val="006A68A7"/>
    <w:rsid w:val="006A6C79"/>
    <w:rsid w:val="006A6F7E"/>
    <w:rsid w:val="006A718B"/>
    <w:rsid w:val="006B015C"/>
    <w:rsid w:val="006B283E"/>
    <w:rsid w:val="006B2ADA"/>
    <w:rsid w:val="006B2C6E"/>
    <w:rsid w:val="006B2CC6"/>
    <w:rsid w:val="006B3411"/>
    <w:rsid w:val="006B3996"/>
    <w:rsid w:val="006B4342"/>
    <w:rsid w:val="006B4EC7"/>
    <w:rsid w:val="006B5313"/>
    <w:rsid w:val="006C0790"/>
    <w:rsid w:val="006C208A"/>
    <w:rsid w:val="006C4254"/>
    <w:rsid w:val="006C7FA1"/>
    <w:rsid w:val="006D0A09"/>
    <w:rsid w:val="006D0A91"/>
    <w:rsid w:val="006D15B2"/>
    <w:rsid w:val="006D24D3"/>
    <w:rsid w:val="006D3B39"/>
    <w:rsid w:val="006D41AE"/>
    <w:rsid w:val="006D53D9"/>
    <w:rsid w:val="006D5613"/>
    <w:rsid w:val="006D5837"/>
    <w:rsid w:val="006D64FD"/>
    <w:rsid w:val="006E0244"/>
    <w:rsid w:val="006E032B"/>
    <w:rsid w:val="006E3E45"/>
    <w:rsid w:val="006E4B0F"/>
    <w:rsid w:val="006E6646"/>
    <w:rsid w:val="006F2825"/>
    <w:rsid w:val="006F35CA"/>
    <w:rsid w:val="006F4A23"/>
    <w:rsid w:val="006F50BB"/>
    <w:rsid w:val="006F583A"/>
    <w:rsid w:val="006F5C12"/>
    <w:rsid w:val="006F7B35"/>
    <w:rsid w:val="006F7DC8"/>
    <w:rsid w:val="007008AC"/>
    <w:rsid w:val="00703E17"/>
    <w:rsid w:val="00704110"/>
    <w:rsid w:val="00705017"/>
    <w:rsid w:val="00707371"/>
    <w:rsid w:val="00707963"/>
    <w:rsid w:val="007116C2"/>
    <w:rsid w:val="00711B2A"/>
    <w:rsid w:val="0071219C"/>
    <w:rsid w:val="007125FA"/>
    <w:rsid w:val="0071268C"/>
    <w:rsid w:val="0071310D"/>
    <w:rsid w:val="00713780"/>
    <w:rsid w:val="00716692"/>
    <w:rsid w:val="00716F33"/>
    <w:rsid w:val="00717D58"/>
    <w:rsid w:val="00722AFC"/>
    <w:rsid w:val="00722BEB"/>
    <w:rsid w:val="00722EE4"/>
    <w:rsid w:val="00723E45"/>
    <w:rsid w:val="00725219"/>
    <w:rsid w:val="00727B9D"/>
    <w:rsid w:val="007324AC"/>
    <w:rsid w:val="00732BFA"/>
    <w:rsid w:val="0073303C"/>
    <w:rsid w:val="007335F5"/>
    <w:rsid w:val="00734301"/>
    <w:rsid w:val="00734691"/>
    <w:rsid w:val="00734B2B"/>
    <w:rsid w:val="00735F8D"/>
    <w:rsid w:val="007361C8"/>
    <w:rsid w:val="0073744D"/>
    <w:rsid w:val="007478BD"/>
    <w:rsid w:val="00751A82"/>
    <w:rsid w:val="007551FE"/>
    <w:rsid w:val="0075535D"/>
    <w:rsid w:val="00756FE3"/>
    <w:rsid w:val="007602CA"/>
    <w:rsid w:val="007622CE"/>
    <w:rsid w:val="007632C0"/>
    <w:rsid w:val="007652D1"/>
    <w:rsid w:val="00770792"/>
    <w:rsid w:val="00770B25"/>
    <w:rsid w:val="00770C21"/>
    <w:rsid w:val="00770FA1"/>
    <w:rsid w:val="0077215D"/>
    <w:rsid w:val="00772906"/>
    <w:rsid w:val="00775306"/>
    <w:rsid w:val="007766C2"/>
    <w:rsid w:val="007775F7"/>
    <w:rsid w:val="0077791C"/>
    <w:rsid w:val="00781CFA"/>
    <w:rsid w:val="00782AD7"/>
    <w:rsid w:val="007837A7"/>
    <w:rsid w:val="00783AE9"/>
    <w:rsid w:val="0078481E"/>
    <w:rsid w:val="00784C22"/>
    <w:rsid w:val="00791234"/>
    <w:rsid w:val="0079123B"/>
    <w:rsid w:val="00791B66"/>
    <w:rsid w:val="00792125"/>
    <w:rsid w:val="0079267D"/>
    <w:rsid w:val="00793E07"/>
    <w:rsid w:val="00794B55"/>
    <w:rsid w:val="00795ACD"/>
    <w:rsid w:val="00795E87"/>
    <w:rsid w:val="00796418"/>
    <w:rsid w:val="00796C4B"/>
    <w:rsid w:val="007A489C"/>
    <w:rsid w:val="007A4AE1"/>
    <w:rsid w:val="007A50F3"/>
    <w:rsid w:val="007A5C63"/>
    <w:rsid w:val="007A5DA3"/>
    <w:rsid w:val="007B054F"/>
    <w:rsid w:val="007B0670"/>
    <w:rsid w:val="007B167E"/>
    <w:rsid w:val="007B3F45"/>
    <w:rsid w:val="007B51FD"/>
    <w:rsid w:val="007B74B6"/>
    <w:rsid w:val="007C1EAC"/>
    <w:rsid w:val="007C21D3"/>
    <w:rsid w:val="007C269F"/>
    <w:rsid w:val="007C3621"/>
    <w:rsid w:val="007C3D91"/>
    <w:rsid w:val="007C6909"/>
    <w:rsid w:val="007C7C44"/>
    <w:rsid w:val="007D00F7"/>
    <w:rsid w:val="007D0B46"/>
    <w:rsid w:val="007D3FA8"/>
    <w:rsid w:val="007D4965"/>
    <w:rsid w:val="007D4BE5"/>
    <w:rsid w:val="007D4F65"/>
    <w:rsid w:val="007D5513"/>
    <w:rsid w:val="007D587D"/>
    <w:rsid w:val="007D5BB4"/>
    <w:rsid w:val="007D7FC1"/>
    <w:rsid w:val="007E015B"/>
    <w:rsid w:val="007E1004"/>
    <w:rsid w:val="007E1502"/>
    <w:rsid w:val="007E1725"/>
    <w:rsid w:val="007E300D"/>
    <w:rsid w:val="007E5247"/>
    <w:rsid w:val="007E625E"/>
    <w:rsid w:val="007E7D93"/>
    <w:rsid w:val="007F316C"/>
    <w:rsid w:val="007F66F7"/>
    <w:rsid w:val="007F6E4A"/>
    <w:rsid w:val="007F7C14"/>
    <w:rsid w:val="0080019F"/>
    <w:rsid w:val="00801125"/>
    <w:rsid w:val="008025F7"/>
    <w:rsid w:val="008044F7"/>
    <w:rsid w:val="00805DBC"/>
    <w:rsid w:val="00807EBC"/>
    <w:rsid w:val="008104C0"/>
    <w:rsid w:val="00812C65"/>
    <w:rsid w:val="008168BB"/>
    <w:rsid w:val="00820F08"/>
    <w:rsid w:val="00822E4E"/>
    <w:rsid w:val="008231AD"/>
    <w:rsid w:val="008248CD"/>
    <w:rsid w:val="0082532E"/>
    <w:rsid w:val="00827B1C"/>
    <w:rsid w:val="00827D49"/>
    <w:rsid w:val="00833EBE"/>
    <w:rsid w:val="00834ECD"/>
    <w:rsid w:val="00835F99"/>
    <w:rsid w:val="008403E3"/>
    <w:rsid w:val="008413DF"/>
    <w:rsid w:val="00841A9B"/>
    <w:rsid w:val="00841B21"/>
    <w:rsid w:val="00842C47"/>
    <w:rsid w:val="0084310A"/>
    <w:rsid w:val="00843C5F"/>
    <w:rsid w:val="00845590"/>
    <w:rsid w:val="00846028"/>
    <w:rsid w:val="00854029"/>
    <w:rsid w:val="00854B2C"/>
    <w:rsid w:val="00855727"/>
    <w:rsid w:val="00855B62"/>
    <w:rsid w:val="00860913"/>
    <w:rsid w:val="00861C23"/>
    <w:rsid w:val="00861F74"/>
    <w:rsid w:val="00863525"/>
    <w:rsid w:val="0086787C"/>
    <w:rsid w:val="008709A1"/>
    <w:rsid w:val="00871AD5"/>
    <w:rsid w:val="008723A8"/>
    <w:rsid w:val="00872C38"/>
    <w:rsid w:val="00874811"/>
    <w:rsid w:val="00875A09"/>
    <w:rsid w:val="00876763"/>
    <w:rsid w:val="00880269"/>
    <w:rsid w:val="008846A4"/>
    <w:rsid w:val="008852AB"/>
    <w:rsid w:val="008853DE"/>
    <w:rsid w:val="00885DE9"/>
    <w:rsid w:val="00887597"/>
    <w:rsid w:val="00892C74"/>
    <w:rsid w:val="0089312C"/>
    <w:rsid w:val="0089334D"/>
    <w:rsid w:val="00895067"/>
    <w:rsid w:val="00895202"/>
    <w:rsid w:val="008961DE"/>
    <w:rsid w:val="00897AC4"/>
    <w:rsid w:val="008A0161"/>
    <w:rsid w:val="008A0513"/>
    <w:rsid w:val="008A06EA"/>
    <w:rsid w:val="008A0DDB"/>
    <w:rsid w:val="008A40D6"/>
    <w:rsid w:val="008A62BB"/>
    <w:rsid w:val="008A704A"/>
    <w:rsid w:val="008B2F43"/>
    <w:rsid w:val="008B46E8"/>
    <w:rsid w:val="008B7A88"/>
    <w:rsid w:val="008B7F25"/>
    <w:rsid w:val="008C029F"/>
    <w:rsid w:val="008C13E5"/>
    <w:rsid w:val="008C1AAB"/>
    <w:rsid w:val="008C6CCB"/>
    <w:rsid w:val="008D0928"/>
    <w:rsid w:val="008D1742"/>
    <w:rsid w:val="008D196E"/>
    <w:rsid w:val="008D5692"/>
    <w:rsid w:val="008D5DAF"/>
    <w:rsid w:val="008D749A"/>
    <w:rsid w:val="008D76ED"/>
    <w:rsid w:val="008D7B0C"/>
    <w:rsid w:val="008E3734"/>
    <w:rsid w:val="008E5322"/>
    <w:rsid w:val="008E54BC"/>
    <w:rsid w:val="008E659E"/>
    <w:rsid w:val="008E77D8"/>
    <w:rsid w:val="008F00B2"/>
    <w:rsid w:val="008F1650"/>
    <w:rsid w:val="008F2895"/>
    <w:rsid w:val="008F57DC"/>
    <w:rsid w:val="008F6D8A"/>
    <w:rsid w:val="008F796E"/>
    <w:rsid w:val="00900F90"/>
    <w:rsid w:val="009026CB"/>
    <w:rsid w:val="009032D0"/>
    <w:rsid w:val="00903CC3"/>
    <w:rsid w:val="00903F5F"/>
    <w:rsid w:val="0090734F"/>
    <w:rsid w:val="00911451"/>
    <w:rsid w:val="0091321E"/>
    <w:rsid w:val="0091344A"/>
    <w:rsid w:val="00913706"/>
    <w:rsid w:val="00913A5D"/>
    <w:rsid w:val="00913B19"/>
    <w:rsid w:val="00914B3D"/>
    <w:rsid w:val="00921980"/>
    <w:rsid w:val="00923421"/>
    <w:rsid w:val="00924A1B"/>
    <w:rsid w:val="00925F02"/>
    <w:rsid w:val="009319F7"/>
    <w:rsid w:val="009331BC"/>
    <w:rsid w:val="009336F9"/>
    <w:rsid w:val="00935689"/>
    <w:rsid w:val="00936D22"/>
    <w:rsid w:val="009402DD"/>
    <w:rsid w:val="00940DCF"/>
    <w:rsid w:val="00940E79"/>
    <w:rsid w:val="00940F9B"/>
    <w:rsid w:val="009411F8"/>
    <w:rsid w:val="00941AE8"/>
    <w:rsid w:val="00941D95"/>
    <w:rsid w:val="009426FB"/>
    <w:rsid w:val="009445C6"/>
    <w:rsid w:val="009451EE"/>
    <w:rsid w:val="00945AEC"/>
    <w:rsid w:val="00947EC8"/>
    <w:rsid w:val="009505C6"/>
    <w:rsid w:val="00950D9B"/>
    <w:rsid w:val="009511E9"/>
    <w:rsid w:val="00953F47"/>
    <w:rsid w:val="00955179"/>
    <w:rsid w:val="009551FA"/>
    <w:rsid w:val="00955BD1"/>
    <w:rsid w:val="0096036E"/>
    <w:rsid w:val="00960576"/>
    <w:rsid w:val="0096192A"/>
    <w:rsid w:val="00963651"/>
    <w:rsid w:val="00965FB4"/>
    <w:rsid w:val="00966430"/>
    <w:rsid w:val="00966812"/>
    <w:rsid w:val="00967763"/>
    <w:rsid w:val="00973F68"/>
    <w:rsid w:val="0097427F"/>
    <w:rsid w:val="0097781B"/>
    <w:rsid w:val="00981725"/>
    <w:rsid w:val="00983904"/>
    <w:rsid w:val="00984E54"/>
    <w:rsid w:val="009855BA"/>
    <w:rsid w:val="009878D6"/>
    <w:rsid w:val="00987D8D"/>
    <w:rsid w:val="00990F4F"/>
    <w:rsid w:val="0099122E"/>
    <w:rsid w:val="009913B7"/>
    <w:rsid w:val="00992AA4"/>
    <w:rsid w:val="00992E45"/>
    <w:rsid w:val="0099468E"/>
    <w:rsid w:val="00994A2D"/>
    <w:rsid w:val="00996836"/>
    <w:rsid w:val="00997F1B"/>
    <w:rsid w:val="009A374E"/>
    <w:rsid w:val="009A4F0C"/>
    <w:rsid w:val="009A5146"/>
    <w:rsid w:val="009A7CFE"/>
    <w:rsid w:val="009B1A4E"/>
    <w:rsid w:val="009B2484"/>
    <w:rsid w:val="009B3560"/>
    <w:rsid w:val="009B3ED7"/>
    <w:rsid w:val="009B408C"/>
    <w:rsid w:val="009B514D"/>
    <w:rsid w:val="009C1149"/>
    <w:rsid w:val="009C2A51"/>
    <w:rsid w:val="009C2EC2"/>
    <w:rsid w:val="009C53CE"/>
    <w:rsid w:val="009C5822"/>
    <w:rsid w:val="009C6100"/>
    <w:rsid w:val="009C662B"/>
    <w:rsid w:val="009C7024"/>
    <w:rsid w:val="009C73B0"/>
    <w:rsid w:val="009C746E"/>
    <w:rsid w:val="009D017B"/>
    <w:rsid w:val="009D1437"/>
    <w:rsid w:val="009D14C6"/>
    <w:rsid w:val="009D1B9C"/>
    <w:rsid w:val="009D1FBF"/>
    <w:rsid w:val="009D3DB3"/>
    <w:rsid w:val="009D4A48"/>
    <w:rsid w:val="009D5287"/>
    <w:rsid w:val="009D73F3"/>
    <w:rsid w:val="009E0757"/>
    <w:rsid w:val="009E178A"/>
    <w:rsid w:val="009E25A0"/>
    <w:rsid w:val="009E3FF7"/>
    <w:rsid w:val="009E53BE"/>
    <w:rsid w:val="009E72DC"/>
    <w:rsid w:val="009E7F32"/>
    <w:rsid w:val="009F126B"/>
    <w:rsid w:val="009F352D"/>
    <w:rsid w:val="009F3868"/>
    <w:rsid w:val="009F413B"/>
    <w:rsid w:val="009F5686"/>
    <w:rsid w:val="009F78DE"/>
    <w:rsid w:val="00A015FE"/>
    <w:rsid w:val="00A025E0"/>
    <w:rsid w:val="00A04443"/>
    <w:rsid w:val="00A04A2B"/>
    <w:rsid w:val="00A04F33"/>
    <w:rsid w:val="00A06CAE"/>
    <w:rsid w:val="00A07552"/>
    <w:rsid w:val="00A10B43"/>
    <w:rsid w:val="00A114E0"/>
    <w:rsid w:val="00A13A99"/>
    <w:rsid w:val="00A13E0A"/>
    <w:rsid w:val="00A165ED"/>
    <w:rsid w:val="00A16916"/>
    <w:rsid w:val="00A16D87"/>
    <w:rsid w:val="00A1709A"/>
    <w:rsid w:val="00A17634"/>
    <w:rsid w:val="00A17F8F"/>
    <w:rsid w:val="00A20A00"/>
    <w:rsid w:val="00A21528"/>
    <w:rsid w:val="00A220B6"/>
    <w:rsid w:val="00A24FDE"/>
    <w:rsid w:val="00A2569C"/>
    <w:rsid w:val="00A279C4"/>
    <w:rsid w:val="00A27A8F"/>
    <w:rsid w:val="00A326AD"/>
    <w:rsid w:val="00A32E8A"/>
    <w:rsid w:val="00A331E9"/>
    <w:rsid w:val="00A33FBC"/>
    <w:rsid w:val="00A34501"/>
    <w:rsid w:val="00A3454C"/>
    <w:rsid w:val="00A347C7"/>
    <w:rsid w:val="00A367A0"/>
    <w:rsid w:val="00A40484"/>
    <w:rsid w:val="00A405C4"/>
    <w:rsid w:val="00A40611"/>
    <w:rsid w:val="00A40A26"/>
    <w:rsid w:val="00A417B9"/>
    <w:rsid w:val="00A42079"/>
    <w:rsid w:val="00A4261C"/>
    <w:rsid w:val="00A428DA"/>
    <w:rsid w:val="00A43FF2"/>
    <w:rsid w:val="00A45531"/>
    <w:rsid w:val="00A4591C"/>
    <w:rsid w:val="00A45E38"/>
    <w:rsid w:val="00A46D3F"/>
    <w:rsid w:val="00A50220"/>
    <w:rsid w:val="00A52981"/>
    <w:rsid w:val="00A52C6D"/>
    <w:rsid w:val="00A530EB"/>
    <w:rsid w:val="00A5750C"/>
    <w:rsid w:val="00A579CB"/>
    <w:rsid w:val="00A57B08"/>
    <w:rsid w:val="00A60D04"/>
    <w:rsid w:val="00A61530"/>
    <w:rsid w:val="00A6331F"/>
    <w:rsid w:val="00A636E8"/>
    <w:rsid w:val="00A637A0"/>
    <w:rsid w:val="00A640D5"/>
    <w:rsid w:val="00A644A1"/>
    <w:rsid w:val="00A64ED3"/>
    <w:rsid w:val="00A663B1"/>
    <w:rsid w:val="00A67A9A"/>
    <w:rsid w:val="00A70401"/>
    <w:rsid w:val="00A719DC"/>
    <w:rsid w:val="00A740B0"/>
    <w:rsid w:val="00A75009"/>
    <w:rsid w:val="00A76E66"/>
    <w:rsid w:val="00A807A5"/>
    <w:rsid w:val="00A80933"/>
    <w:rsid w:val="00A80FC2"/>
    <w:rsid w:val="00A81007"/>
    <w:rsid w:val="00A812B0"/>
    <w:rsid w:val="00A81448"/>
    <w:rsid w:val="00A81D29"/>
    <w:rsid w:val="00A87504"/>
    <w:rsid w:val="00A87E75"/>
    <w:rsid w:val="00A91603"/>
    <w:rsid w:val="00A9171A"/>
    <w:rsid w:val="00A9233B"/>
    <w:rsid w:val="00A93774"/>
    <w:rsid w:val="00A9785F"/>
    <w:rsid w:val="00A97917"/>
    <w:rsid w:val="00A979D5"/>
    <w:rsid w:val="00A97CA1"/>
    <w:rsid w:val="00AA021E"/>
    <w:rsid w:val="00AA247C"/>
    <w:rsid w:val="00AA4B51"/>
    <w:rsid w:val="00AA54CF"/>
    <w:rsid w:val="00AA5C99"/>
    <w:rsid w:val="00AA62CB"/>
    <w:rsid w:val="00AA713A"/>
    <w:rsid w:val="00AA79DE"/>
    <w:rsid w:val="00AB0715"/>
    <w:rsid w:val="00AB1860"/>
    <w:rsid w:val="00AB2579"/>
    <w:rsid w:val="00AB3168"/>
    <w:rsid w:val="00AB3A34"/>
    <w:rsid w:val="00AB410F"/>
    <w:rsid w:val="00AB48C3"/>
    <w:rsid w:val="00AB48FF"/>
    <w:rsid w:val="00AB4D61"/>
    <w:rsid w:val="00AB683D"/>
    <w:rsid w:val="00AB6889"/>
    <w:rsid w:val="00AB6A12"/>
    <w:rsid w:val="00AB6A3A"/>
    <w:rsid w:val="00AC1705"/>
    <w:rsid w:val="00AC2BE4"/>
    <w:rsid w:val="00AC320D"/>
    <w:rsid w:val="00AC488E"/>
    <w:rsid w:val="00AC509B"/>
    <w:rsid w:val="00AC6B09"/>
    <w:rsid w:val="00AC6D27"/>
    <w:rsid w:val="00AC7A11"/>
    <w:rsid w:val="00AC7C93"/>
    <w:rsid w:val="00AD0798"/>
    <w:rsid w:val="00AD16EA"/>
    <w:rsid w:val="00AD1ADE"/>
    <w:rsid w:val="00AD1F64"/>
    <w:rsid w:val="00AD255F"/>
    <w:rsid w:val="00AD28D6"/>
    <w:rsid w:val="00AD3293"/>
    <w:rsid w:val="00AD51AF"/>
    <w:rsid w:val="00AD52DB"/>
    <w:rsid w:val="00AD62CE"/>
    <w:rsid w:val="00AD67BD"/>
    <w:rsid w:val="00AE0D22"/>
    <w:rsid w:val="00AE3143"/>
    <w:rsid w:val="00AE48A6"/>
    <w:rsid w:val="00AE7C77"/>
    <w:rsid w:val="00AF020C"/>
    <w:rsid w:val="00AF1F85"/>
    <w:rsid w:val="00AF4DFE"/>
    <w:rsid w:val="00AF5F7E"/>
    <w:rsid w:val="00AF776B"/>
    <w:rsid w:val="00AF7ABB"/>
    <w:rsid w:val="00B00610"/>
    <w:rsid w:val="00B00A22"/>
    <w:rsid w:val="00B01763"/>
    <w:rsid w:val="00B03167"/>
    <w:rsid w:val="00B033C4"/>
    <w:rsid w:val="00B050BE"/>
    <w:rsid w:val="00B0699B"/>
    <w:rsid w:val="00B07FD3"/>
    <w:rsid w:val="00B10FBD"/>
    <w:rsid w:val="00B119FE"/>
    <w:rsid w:val="00B11EFE"/>
    <w:rsid w:val="00B1236A"/>
    <w:rsid w:val="00B1296A"/>
    <w:rsid w:val="00B139FB"/>
    <w:rsid w:val="00B14AEE"/>
    <w:rsid w:val="00B15009"/>
    <w:rsid w:val="00B17F0B"/>
    <w:rsid w:val="00B208D0"/>
    <w:rsid w:val="00B211DA"/>
    <w:rsid w:val="00B219C7"/>
    <w:rsid w:val="00B22963"/>
    <w:rsid w:val="00B22E6B"/>
    <w:rsid w:val="00B2372F"/>
    <w:rsid w:val="00B24635"/>
    <w:rsid w:val="00B3168D"/>
    <w:rsid w:val="00B32317"/>
    <w:rsid w:val="00B32A90"/>
    <w:rsid w:val="00B350D2"/>
    <w:rsid w:val="00B360B5"/>
    <w:rsid w:val="00B362C3"/>
    <w:rsid w:val="00B37196"/>
    <w:rsid w:val="00B409AA"/>
    <w:rsid w:val="00B43A7F"/>
    <w:rsid w:val="00B445BA"/>
    <w:rsid w:val="00B45979"/>
    <w:rsid w:val="00B473DA"/>
    <w:rsid w:val="00B4751A"/>
    <w:rsid w:val="00B522A5"/>
    <w:rsid w:val="00B5376D"/>
    <w:rsid w:val="00B5614D"/>
    <w:rsid w:val="00B56C0B"/>
    <w:rsid w:val="00B60A04"/>
    <w:rsid w:val="00B62634"/>
    <w:rsid w:val="00B645AB"/>
    <w:rsid w:val="00B6496A"/>
    <w:rsid w:val="00B67E14"/>
    <w:rsid w:val="00B67E64"/>
    <w:rsid w:val="00B70973"/>
    <w:rsid w:val="00B7102A"/>
    <w:rsid w:val="00B723DF"/>
    <w:rsid w:val="00B7361D"/>
    <w:rsid w:val="00B746ED"/>
    <w:rsid w:val="00B75354"/>
    <w:rsid w:val="00B7553F"/>
    <w:rsid w:val="00B759D1"/>
    <w:rsid w:val="00B8089B"/>
    <w:rsid w:val="00B80D6D"/>
    <w:rsid w:val="00B82473"/>
    <w:rsid w:val="00B827F1"/>
    <w:rsid w:val="00B8293A"/>
    <w:rsid w:val="00B8302E"/>
    <w:rsid w:val="00B85080"/>
    <w:rsid w:val="00B86E5A"/>
    <w:rsid w:val="00B86F94"/>
    <w:rsid w:val="00B8755F"/>
    <w:rsid w:val="00B87886"/>
    <w:rsid w:val="00B906EA"/>
    <w:rsid w:val="00B90F3D"/>
    <w:rsid w:val="00B92661"/>
    <w:rsid w:val="00B92E56"/>
    <w:rsid w:val="00B955B3"/>
    <w:rsid w:val="00BA07B1"/>
    <w:rsid w:val="00BA0F33"/>
    <w:rsid w:val="00BA1D7B"/>
    <w:rsid w:val="00BA3FE3"/>
    <w:rsid w:val="00BA5097"/>
    <w:rsid w:val="00BA5BB4"/>
    <w:rsid w:val="00BB1B05"/>
    <w:rsid w:val="00BB4677"/>
    <w:rsid w:val="00BB594B"/>
    <w:rsid w:val="00BC3131"/>
    <w:rsid w:val="00BC3467"/>
    <w:rsid w:val="00BC3D3B"/>
    <w:rsid w:val="00BC443E"/>
    <w:rsid w:val="00BC5766"/>
    <w:rsid w:val="00BC7643"/>
    <w:rsid w:val="00BD135E"/>
    <w:rsid w:val="00BD1815"/>
    <w:rsid w:val="00BD2624"/>
    <w:rsid w:val="00BD4394"/>
    <w:rsid w:val="00BD61F8"/>
    <w:rsid w:val="00BD71AF"/>
    <w:rsid w:val="00BE054C"/>
    <w:rsid w:val="00BE0E5A"/>
    <w:rsid w:val="00BE3B95"/>
    <w:rsid w:val="00BF0748"/>
    <w:rsid w:val="00BF1ED2"/>
    <w:rsid w:val="00BF3C3C"/>
    <w:rsid w:val="00BF54D7"/>
    <w:rsid w:val="00BF684D"/>
    <w:rsid w:val="00C006DB"/>
    <w:rsid w:val="00C00CC8"/>
    <w:rsid w:val="00C0325F"/>
    <w:rsid w:val="00C03353"/>
    <w:rsid w:val="00C05029"/>
    <w:rsid w:val="00C06913"/>
    <w:rsid w:val="00C11A9B"/>
    <w:rsid w:val="00C129EC"/>
    <w:rsid w:val="00C13622"/>
    <w:rsid w:val="00C13649"/>
    <w:rsid w:val="00C13B8A"/>
    <w:rsid w:val="00C20D11"/>
    <w:rsid w:val="00C20D46"/>
    <w:rsid w:val="00C214F4"/>
    <w:rsid w:val="00C21D9F"/>
    <w:rsid w:val="00C2304F"/>
    <w:rsid w:val="00C2342F"/>
    <w:rsid w:val="00C236F4"/>
    <w:rsid w:val="00C23BB3"/>
    <w:rsid w:val="00C27272"/>
    <w:rsid w:val="00C30C51"/>
    <w:rsid w:val="00C33137"/>
    <w:rsid w:val="00C33464"/>
    <w:rsid w:val="00C349B1"/>
    <w:rsid w:val="00C3527C"/>
    <w:rsid w:val="00C36F54"/>
    <w:rsid w:val="00C40347"/>
    <w:rsid w:val="00C42154"/>
    <w:rsid w:val="00C424D1"/>
    <w:rsid w:val="00C442FE"/>
    <w:rsid w:val="00C447EC"/>
    <w:rsid w:val="00C44E5D"/>
    <w:rsid w:val="00C457C1"/>
    <w:rsid w:val="00C50149"/>
    <w:rsid w:val="00C546D9"/>
    <w:rsid w:val="00C548EA"/>
    <w:rsid w:val="00C56267"/>
    <w:rsid w:val="00C565DA"/>
    <w:rsid w:val="00C566AD"/>
    <w:rsid w:val="00C609F2"/>
    <w:rsid w:val="00C62630"/>
    <w:rsid w:val="00C67186"/>
    <w:rsid w:val="00C67A85"/>
    <w:rsid w:val="00C7191B"/>
    <w:rsid w:val="00C7467F"/>
    <w:rsid w:val="00C74E79"/>
    <w:rsid w:val="00C74FDC"/>
    <w:rsid w:val="00C76029"/>
    <w:rsid w:val="00C76C66"/>
    <w:rsid w:val="00C77B53"/>
    <w:rsid w:val="00C8109F"/>
    <w:rsid w:val="00C82D6E"/>
    <w:rsid w:val="00C841B6"/>
    <w:rsid w:val="00C86E7F"/>
    <w:rsid w:val="00C94970"/>
    <w:rsid w:val="00C95007"/>
    <w:rsid w:val="00C96F25"/>
    <w:rsid w:val="00C9731C"/>
    <w:rsid w:val="00C9733E"/>
    <w:rsid w:val="00CA0103"/>
    <w:rsid w:val="00CA3CA5"/>
    <w:rsid w:val="00CA47D1"/>
    <w:rsid w:val="00CA5C7F"/>
    <w:rsid w:val="00CB19FF"/>
    <w:rsid w:val="00CB47CA"/>
    <w:rsid w:val="00CB5E1B"/>
    <w:rsid w:val="00CB766C"/>
    <w:rsid w:val="00CB7B05"/>
    <w:rsid w:val="00CC241D"/>
    <w:rsid w:val="00CC2C73"/>
    <w:rsid w:val="00CC2DB5"/>
    <w:rsid w:val="00CC4AAE"/>
    <w:rsid w:val="00CC7C2E"/>
    <w:rsid w:val="00CD18ED"/>
    <w:rsid w:val="00CD1E0D"/>
    <w:rsid w:val="00CD22FE"/>
    <w:rsid w:val="00CD3849"/>
    <w:rsid w:val="00CD55FB"/>
    <w:rsid w:val="00CE01FE"/>
    <w:rsid w:val="00CE0AF3"/>
    <w:rsid w:val="00CE10D0"/>
    <w:rsid w:val="00CE208E"/>
    <w:rsid w:val="00CE3123"/>
    <w:rsid w:val="00CE37B8"/>
    <w:rsid w:val="00CE44A4"/>
    <w:rsid w:val="00CE5DAD"/>
    <w:rsid w:val="00CE6038"/>
    <w:rsid w:val="00CE6418"/>
    <w:rsid w:val="00CE6CF8"/>
    <w:rsid w:val="00CF0ED0"/>
    <w:rsid w:val="00CF0FE5"/>
    <w:rsid w:val="00CF2235"/>
    <w:rsid w:val="00CF3274"/>
    <w:rsid w:val="00CF448C"/>
    <w:rsid w:val="00CF6D12"/>
    <w:rsid w:val="00CF7AF3"/>
    <w:rsid w:val="00CF7CD4"/>
    <w:rsid w:val="00D0180D"/>
    <w:rsid w:val="00D04C91"/>
    <w:rsid w:val="00D05274"/>
    <w:rsid w:val="00D1396A"/>
    <w:rsid w:val="00D150BF"/>
    <w:rsid w:val="00D15223"/>
    <w:rsid w:val="00D22DE2"/>
    <w:rsid w:val="00D231C0"/>
    <w:rsid w:val="00D23C5C"/>
    <w:rsid w:val="00D2444E"/>
    <w:rsid w:val="00D25A1C"/>
    <w:rsid w:val="00D31B6F"/>
    <w:rsid w:val="00D33250"/>
    <w:rsid w:val="00D359BF"/>
    <w:rsid w:val="00D3607A"/>
    <w:rsid w:val="00D36FE8"/>
    <w:rsid w:val="00D406DF"/>
    <w:rsid w:val="00D431F4"/>
    <w:rsid w:val="00D43B7B"/>
    <w:rsid w:val="00D46130"/>
    <w:rsid w:val="00D4626E"/>
    <w:rsid w:val="00D46331"/>
    <w:rsid w:val="00D50D14"/>
    <w:rsid w:val="00D51753"/>
    <w:rsid w:val="00D5307D"/>
    <w:rsid w:val="00D53A8B"/>
    <w:rsid w:val="00D54161"/>
    <w:rsid w:val="00D56298"/>
    <w:rsid w:val="00D57B62"/>
    <w:rsid w:val="00D60411"/>
    <w:rsid w:val="00D6069D"/>
    <w:rsid w:val="00D61AFA"/>
    <w:rsid w:val="00D61E14"/>
    <w:rsid w:val="00D630F4"/>
    <w:rsid w:val="00D6363C"/>
    <w:rsid w:val="00D63964"/>
    <w:rsid w:val="00D66801"/>
    <w:rsid w:val="00D6743B"/>
    <w:rsid w:val="00D724A5"/>
    <w:rsid w:val="00D7445D"/>
    <w:rsid w:val="00D80199"/>
    <w:rsid w:val="00D8185B"/>
    <w:rsid w:val="00D83B85"/>
    <w:rsid w:val="00D840F9"/>
    <w:rsid w:val="00D84A7E"/>
    <w:rsid w:val="00D86036"/>
    <w:rsid w:val="00D87609"/>
    <w:rsid w:val="00D87B04"/>
    <w:rsid w:val="00D90705"/>
    <w:rsid w:val="00D9140D"/>
    <w:rsid w:val="00D923A2"/>
    <w:rsid w:val="00D92BCD"/>
    <w:rsid w:val="00D93BBF"/>
    <w:rsid w:val="00D93D7B"/>
    <w:rsid w:val="00D94130"/>
    <w:rsid w:val="00D95EF9"/>
    <w:rsid w:val="00DA093A"/>
    <w:rsid w:val="00DA29A2"/>
    <w:rsid w:val="00DA3492"/>
    <w:rsid w:val="00DA7AFB"/>
    <w:rsid w:val="00DA7BA6"/>
    <w:rsid w:val="00DB2521"/>
    <w:rsid w:val="00DB2F4F"/>
    <w:rsid w:val="00DB4F3E"/>
    <w:rsid w:val="00DB6790"/>
    <w:rsid w:val="00DB7839"/>
    <w:rsid w:val="00DC59B0"/>
    <w:rsid w:val="00DC59F7"/>
    <w:rsid w:val="00DD10B0"/>
    <w:rsid w:val="00DD186B"/>
    <w:rsid w:val="00DD43C2"/>
    <w:rsid w:val="00DD7000"/>
    <w:rsid w:val="00DD7419"/>
    <w:rsid w:val="00DE0CE5"/>
    <w:rsid w:val="00DE1B17"/>
    <w:rsid w:val="00DE2367"/>
    <w:rsid w:val="00DE2BA1"/>
    <w:rsid w:val="00DE33E1"/>
    <w:rsid w:val="00DE60FC"/>
    <w:rsid w:val="00DF197A"/>
    <w:rsid w:val="00DF1F61"/>
    <w:rsid w:val="00DF4B94"/>
    <w:rsid w:val="00DF5DCF"/>
    <w:rsid w:val="00DF7B7B"/>
    <w:rsid w:val="00DF7D72"/>
    <w:rsid w:val="00E04E42"/>
    <w:rsid w:val="00E05AAD"/>
    <w:rsid w:val="00E07604"/>
    <w:rsid w:val="00E076CA"/>
    <w:rsid w:val="00E12805"/>
    <w:rsid w:val="00E12EDB"/>
    <w:rsid w:val="00E153B3"/>
    <w:rsid w:val="00E15C14"/>
    <w:rsid w:val="00E20E51"/>
    <w:rsid w:val="00E23B99"/>
    <w:rsid w:val="00E23E07"/>
    <w:rsid w:val="00E247B4"/>
    <w:rsid w:val="00E25229"/>
    <w:rsid w:val="00E27046"/>
    <w:rsid w:val="00E30717"/>
    <w:rsid w:val="00E35162"/>
    <w:rsid w:val="00E36777"/>
    <w:rsid w:val="00E40180"/>
    <w:rsid w:val="00E4029B"/>
    <w:rsid w:val="00E41206"/>
    <w:rsid w:val="00E427C1"/>
    <w:rsid w:val="00E43EFC"/>
    <w:rsid w:val="00E43F88"/>
    <w:rsid w:val="00E4688A"/>
    <w:rsid w:val="00E46933"/>
    <w:rsid w:val="00E46FE7"/>
    <w:rsid w:val="00E50678"/>
    <w:rsid w:val="00E50B96"/>
    <w:rsid w:val="00E524F1"/>
    <w:rsid w:val="00E527BD"/>
    <w:rsid w:val="00E53FF9"/>
    <w:rsid w:val="00E55E46"/>
    <w:rsid w:val="00E56066"/>
    <w:rsid w:val="00E561EC"/>
    <w:rsid w:val="00E61563"/>
    <w:rsid w:val="00E6589C"/>
    <w:rsid w:val="00E66AD8"/>
    <w:rsid w:val="00E733BC"/>
    <w:rsid w:val="00E75B30"/>
    <w:rsid w:val="00E765DE"/>
    <w:rsid w:val="00E76C20"/>
    <w:rsid w:val="00E815B2"/>
    <w:rsid w:val="00E83262"/>
    <w:rsid w:val="00E84748"/>
    <w:rsid w:val="00E85BFE"/>
    <w:rsid w:val="00E86AF6"/>
    <w:rsid w:val="00E8705B"/>
    <w:rsid w:val="00E872BE"/>
    <w:rsid w:val="00E8794E"/>
    <w:rsid w:val="00E921AB"/>
    <w:rsid w:val="00E94F77"/>
    <w:rsid w:val="00E97900"/>
    <w:rsid w:val="00EA05F1"/>
    <w:rsid w:val="00EA5207"/>
    <w:rsid w:val="00EA560B"/>
    <w:rsid w:val="00EA7CDA"/>
    <w:rsid w:val="00EB05BF"/>
    <w:rsid w:val="00EB0627"/>
    <w:rsid w:val="00EB10D1"/>
    <w:rsid w:val="00EB3C57"/>
    <w:rsid w:val="00EB590A"/>
    <w:rsid w:val="00EC1567"/>
    <w:rsid w:val="00EC1D63"/>
    <w:rsid w:val="00EC26E9"/>
    <w:rsid w:val="00EC4215"/>
    <w:rsid w:val="00EC4E89"/>
    <w:rsid w:val="00EC630A"/>
    <w:rsid w:val="00EC7535"/>
    <w:rsid w:val="00ED0819"/>
    <w:rsid w:val="00ED7B64"/>
    <w:rsid w:val="00EE1A91"/>
    <w:rsid w:val="00EE3ECC"/>
    <w:rsid w:val="00EE45F9"/>
    <w:rsid w:val="00EE4723"/>
    <w:rsid w:val="00EE5D79"/>
    <w:rsid w:val="00EE6747"/>
    <w:rsid w:val="00EE79AF"/>
    <w:rsid w:val="00EF193A"/>
    <w:rsid w:val="00EF2B34"/>
    <w:rsid w:val="00EF3632"/>
    <w:rsid w:val="00EF39F5"/>
    <w:rsid w:val="00EF602D"/>
    <w:rsid w:val="00EF67C3"/>
    <w:rsid w:val="00EF7577"/>
    <w:rsid w:val="00EF76F5"/>
    <w:rsid w:val="00EF7C21"/>
    <w:rsid w:val="00F0151D"/>
    <w:rsid w:val="00F01D90"/>
    <w:rsid w:val="00F05A2B"/>
    <w:rsid w:val="00F05CC1"/>
    <w:rsid w:val="00F07024"/>
    <w:rsid w:val="00F07242"/>
    <w:rsid w:val="00F07930"/>
    <w:rsid w:val="00F10A47"/>
    <w:rsid w:val="00F10E68"/>
    <w:rsid w:val="00F11DEC"/>
    <w:rsid w:val="00F11E4A"/>
    <w:rsid w:val="00F1297C"/>
    <w:rsid w:val="00F13099"/>
    <w:rsid w:val="00F13470"/>
    <w:rsid w:val="00F13D89"/>
    <w:rsid w:val="00F143C3"/>
    <w:rsid w:val="00F14901"/>
    <w:rsid w:val="00F1657D"/>
    <w:rsid w:val="00F1686C"/>
    <w:rsid w:val="00F21755"/>
    <w:rsid w:val="00F2345C"/>
    <w:rsid w:val="00F23692"/>
    <w:rsid w:val="00F23E77"/>
    <w:rsid w:val="00F25B5C"/>
    <w:rsid w:val="00F27E08"/>
    <w:rsid w:val="00F30BEE"/>
    <w:rsid w:val="00F30DFE"/>
    <w:rsid w:val="00F333CD"/>
    <w:rsid w:val="00F3376A"/>
    <w:rsid w:val="00F3535F"/>
    <w:rsid w:val="00F43B91"/>
    <w:rsid w:val="00F46575"/>
    <w:rsid w:val="00F4751F"/>
    <w:rsid w:val="00F4784C"/>
    <w:rsid w:val="00F559B0"/>
    <w:rsid w:val="00F5728C"/>
    <w:rsid w:val="00F57961"/>
    <w:rsid w:val="00F61BFA"/>
    <w:rsid w:val="00F63EA9"/>
    <w:rsid w:val="00F6669C"/>
    <w:rsid w:val="00F66DD9"/>
    <w:rsid w:val="00F66EC2"/>
    <w:rsid w:val="00F674A5"/>
    <w:rsid w:val="00F71DF6"/>
    <w:rsid w:val="00F71F43"/>
    <w:rsid w:val="00F74332"/>
    <w:rsid w:val="00F74D82"/>
    <w:rsid w:val="00F803B5"/>
    <w:rsid w:val="00F835E9"/>
    <w:rsid w:val="00F87AF2"/>
    <w:rsid w:val="00F94AE6"/>
    <w:rsid w:val="00F94AF6"/>
    <w:rsid w:val="00F9546E"/>
    <w:rsid w:val="00F95B10"/>
    <w:rsid w:val="00FA17A4"/>
    <w:rsid w:val="00FA1D4D"/>
    <w:rsid w:val="00FA1E7D"/>
    <w:rsid w:val="00FA2730"/>
    <w:rsid w:val="00FA5B7D"/>
    <w:rsid w:val="00FA741D"/>
    <w:rsid w:val="00FB07EE"/>
    <w:rsid w:val="00FB2212"/>
    <w:rsid w:val="00FB2528"/>
    <w:rsid w:val="00FB5429"/>
    <w:rsid w:val="00FB6766"/>
    <w:rsid w:val="00FB7542"/>
    <w:rsid w:val="00FC0710"/>
    <w:rsid w:val="00FC1629"/>
    <w:rsid w:val="00FC2C63"/>
    <w:rsid w:val="00FC358D"/>
    <w:rsid w:val="00FC4610"/>
    <w:rsid w:val="00FC553A"/>
    <w:rsid w:val="00FC5B95"/>
    <w:rsid w:val="00FC74F1"/>
    <w:rsid w:val="00FD1A26"/>
    <w:rsid w:val="00FD1AA2"/>
    <w:rsid w:val="00FD201D"/>
    <w:rsid w:val="00FD39D4"/>
    <w:rsid w:val="00FD52C5"/>
    <w:rsid w:val="00FD5B70"/>
    <w:rsid w:val="00FE06CA"/>
    <w:rsid w:val="00FE06ED"/>
    <w:rsid w:val="00FE0756"/>
    <w:rsid w:val="00FE144F"/>
    <w:rsid w:val="00FE4523"/>
    <w:rsid w:val="00FF0CD4"/>
    <w:rsid w:val="00FF252C"/>
    <w:rsid w:val="00FF6647"/>
    <w:rsid w:val="00F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5985CB48"/>
  <w15:docId w15:val="{37C739F4-6F6D-44DC-8C6A-B3DE8726F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03F3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703F3"/>
    <w:rPr>
      <w:sz w:val="28"/>
    </w:rPr>
  </w:style>
  <w:style w:type="character" w:styleId="Hyperlink">
    <w:name w:val="Hyperlink"/>
    <w:rsid w:val="001703F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1703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1929E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929E4"/>
    <w:rPr>
      <w:rFonts w:ascii="Arial" w:hAnsi="Arial"/>
      <w:sz w:val="24"/>
    </w:rPr>
  </w:style>
  <w:style w:type="character" w:customStyle="1" w:styleId="HeaderChar">
    <w:name w:val="Header Char"/>
    <w:link w:val="Header"/>
    <w:uiPriority w:val="99"/>
    <w:rsid w:val="001929E4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9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29E4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rsid w:val="00E30717"/>
    <w:rPr>
      <w:rFonts w:ascii="Arial" w:hAnsi="Arial"/>
      <w:sz w:val="28"/>
    </w:rPr>
  </w:style>
  <w:style w:type="paragraph" w:styleId="ListParagraph">
    <w:name w:val="List Paragraph"/>
    <w:basedOn w:val="Normal"/>
    <w:uiPriority w:val="34"/>
    <w:qFormat/>
    <w:rsid w:val="00B409AA"/>
    <w:pPr>
      <w:ind w:left="720"/>
    </w:pPr>
  </w:style>
  <w:style w:type="table" w:styleId="TableGrid">
    <w:name w:val="Table Grid"/>
    <w:basedOn w:val="TableNormal"/>
    <w:uiPriority w:val="59"/>
    <w:rsid w:val="007C7C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025E0"/>
    <w:rPr>
      <w:color w:val="808080"/>
    </w:rPr>
  </w:style>
  <w:style w:type="paragraph" w:styleId="Revision">
    <w:name w:val="Revision"/>
    <w:hidden/>
    <w:uiPriority w:val="99"/>
    <w:semiHidden/>
    <w:rsid w:val="007B51FD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0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ne.ramos@nevadacf.or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jane.ramos@nevadacf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ne.ramos@nevadacf.org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53</Words>
  <Characters>714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vada Commiunity Foundation</Company>
  <LinksUpToDate>false</LinksUpToDate>
  <CharactersWithSpaces>8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by Goldstein</dc:creator>
  <cp:keywords/>
  <cp:lastModifiedBy>Tina Rivera</cp:lastModifiedBy>
  <cp:revision>9</cp:revision>
  <cp:lastPrinted>2010-01-25T16:29:00Z</cp:lastPrinted>
  <dcterms:created xsi:type="dcterms:W3CDTF">2019-04-02T19:49:00Z</dcterms:created>
  <dcterms:modified xsi:type="dcterms:W3CDTF">2019-04-08T17:11:00Z</dcterms:modified>
</cp:coreProperties>
</file>